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A080" w14:textId="60A39DFD" w:rsidR="17983464" w:rsidRPr="00216153" w:rsidRDefault="2894BCBF" w:rsidP="00B1432B">
      <w:pPr>
        <w:pStyle w:val="Heading2"/>
        <w:numPr>
          <w:ilvl w:val="0"/>
          <w:numId w:val="0"/>
        </w:numPr>
        <w:rPr>
          <w:lang w:val="fr-FR"/>
        </w:rPr>
      </w:pPr>
      <w:r>
        <w:rPr>
          <w:lang w:val="fr"/>
        </w:rPr>
        <w:t>Annexe 1 : Enquête sur les capacités nationales existantes en Afrique en matière de systèmes d'alerte précoce sur les efflorescences algales nuisibles qui intègrent des mesures de l'oxygène</w:t>
      </w:r>
    </w:p>
    <w:p w14:paraId="131B2BD1" w14:textId="77777777" w:rsidR="001C6C56" w:rsidRPr="00216153" w:rsidRDefault="001C6C56" w:rsidP="25B0F539">
      <w:pPr>
        <w:jc w:val="both"/>
        <w:rPr>
          <w:lang w:val="fr-FR"/>
        </w:rPr>
      </w:pPr>
    </w:p>
    <w:p w14:paraId="18A5CB44" w14:textId="7F8D13E6" w:rsidR="00A67CD3" w:rsidRPr="00216153" w:rsidRDefault="61A6F897" w:rsidP="00B1432B">
      <w:pPr>
        <w:pStyle w:val="Heading3"/>
        <w:numPr>
          <w:ilvl w:val="0"/>
          <w:numId w:val="0"/>
        </w:numPr>
        <w:rPr>
          <w:lang w:val="fr-FR"/>
        </w:rPr>
      </w:pPr>
      <w:r>
        <w:rPr>
          <w:lang w:val="fr"/>
        </w:rPr>
        <w:t>Contexte</w:t>
      </w:r>
    </w:p>
    <w:p w14:paraId="358B77DC" w14:textId="49503E98" w:rsidR="00A67CD3" w:rsidRPr="00216153" w:rsidRDefault="61A6F897" w:rsidP="00C4664F">
      <w:pPr>
        <w:tabs>
          <w:tab w:val="left" w:pos="567"/>
        </w:tabs>
        <w:spacing w:after="240"/>
        <w:jc w:val="both"/>
        <w:rPr>
          <w:rFonts w:eastAsia="Arial" w:cstheme="minorHAnsi"/>
          <w:color w:val="000000" w:themeColor="text1"/>
          <w:lang w:val="fr-FR"/>
        </w:rPr>
      </w:pPr>
      <w:r>
        <w:rPr>
          <w:rFonts w:eastAsia="Arial" w:cstheme="minorHAnsi"/>
          <w:color w:val="000000" w:themeColor="text1"/>
          <w:lang w:val="fr"/>
        </w:rPr>
        <w:t>Le projet de l'Agence norvégienne de coopération au développement (NORAD) « Enhancing early warning systems for supporting resilience in Africa : Safeguarding ocean and human health » tire parti de l'expertise et des réseaux mondiaux de la Commission océanographique intergouvernementale de l'UNESCO (COI) pour renforcer les capacités de réponse aux menaces liées aux efflorescences algales nuisibles (HAB). Il vise à aider les États membres de la COI à mettre en place des systèmes normalisés d'observation des océans, de gestion des données, d'alerte rapide et de notification à la communauté. Le projet vise à créer des systèmes durables au-delà de sa durée de vie, à renforcer l'interopérabilité avec les stratégies nationales actuelles de surveillance et de préparation aux catastrophes, et à contribuer à l'amélioration de la santé et de la résilience des communautés côtières en Afrique. </w:t>
      </w:r>
    </w:p>
    <w:p w14:paraId="5BAA7500" w14:textId="1E346944" w:rsidR="00A67CD3" w:rsidRPr="00216153" w:rsidRDefault="61A6F897" w:rsidP="005B0353">
      <w:pPr>
        <w:jc w:val="both"/>
        <w:rPr>
          <w:rFonts w:cstheme="minorHAnsi"/>
          <w:lang w:val="fr-FR"/>
        </w:rPr>
      </w:pPr>
      <w:r>
        <w:rPr>
          <w:rFonts w:cstheme="minorHAnsi"/>
          <w:color w:val="000000" w:themeColor="text1"/>
          <w:lang w:val="fr"/>
        </w:rPr>
        <w:t>Afin de faciliter l'identification de partenariats potentiels avec les pays africains de façon à renforcer les compétences et les capacités en matière d'observations océaniques, de gestion des données océaniques et de mise en place de systèmes d'alerte précoce sur les HAB qui intègrent les corrélats environnementaux,</w:t>
      </w:r>
      <w:r>
        <w:rPr>
          <w:rFonts w:cstheme="minorHAnsi"/>
          <w:lang w:val="fr"/>
        </w:rPr>
        <w:t xml:space="preserve"> l'équipe du projet aide IOCAFRICA à évaluer l'état actuel des capacités nationales de construction et de déploiement de ces systèmes d'alerte précoce.</w:t>
      </w:r>
    </w:p>
    <w:p w14:paraId="2AB63F2B" w14:textId="77777777" w:rsidR="0096366D" w:rsidRPr="00216153" w:rsidRDefault="0096366D" w:rsidP="005B0353">
      <w:pPr>
        <w:jc w:val="both"/>
        <w:rPr>
          <w:rFonts w:cstheme="minorHAnsi"/>
          <w:lang w:val="fr-FR"/>
        </w:rPr>
      </w:pPr>
    </w:p>
    <w:p w14:paraId="570619DB" w14:textId="5EFE6C25" w:rsidR="0096366D" w:rsidRPr="00216153" w:rsidRDefault="0096366D" w:rsidP="0096366D">
      <w:pPr>
        <w:pStyle w:val="Heading3"/>
        <w:numPr>
          <w:ilvl w:val="0"/>
          <w:numId w:val="0"/>
        </w:numPr>
        <w:rPr>
          <w:rFonts w:asciiTheme="minorHAnsi" w:hAnsiTheme="minorHAnsi"/>
          <w:sz w:val="22"/>
          <w:szCs w:val="22"/>
          <w:lang w:val="fr-FR"/>
        </w:rPr>
      </w:pPr>
      <w:r>
        <w:rPr>
          <w:lang w:val="fr"/>
        </w:rPr>
        <w:t>Enquête</w:t>
      </w:r>
    </w:p>
    <w:p w14:paraId="7D585C52" w14:textId="032E8D5C" w:rsidR="00A67CD3" w:rsidRPr="00216153" w:rsidRDefault="1E0C99A2" w:rsidP="005B0353">
      <w:pPr>
        <w:jc w:val="both"/>
        <w:rPr>
          <w:rFonts w:cstheme="minorHAnsi"/>
          <w:lang w:val="fr-FR"/>
        </w:rPr>
      </w:pPr>
      <w:r>
        <w:rPr>
          <w:rFonts w:cstheme="minorHAnsi"/>
          <w:lang w:val="fr"/>
        </w:rPr>
        <w:t>Cette enquête et les questions qu'elle contient sont conçues pour évaluer la capacité nationale existante en matière de :</w:t>
      </w:r>
    </w:p>
    <w:p w14:paraId="659FA73A" w14:textId="5ACFC15D" w:rsidR="14E67709" w:rsidRPr="00C4664F" w:rsidRDefault="14E67709" w:rsidP="00C4664F">
      <w:pPr>
        <w:pStyle w:val="ListParagraph"/>
        <w:numPr>
          <w:ilvl w:val="0"/>
          <w:numId w:val="1"/>
        </w:numPr>
        <w:jc w:val="both"/>
        <w:rPr>
          <w:rFonts w:asciiTheme="minorHAnsi" w:hAnsiTheme="minorHAnsi" w:cstheme="minorHAnsi"/>
        </w:rPr>
      </w:pPr>
      <w:r>
        <w:rPr>
          <w:rFonts w:asciiTheme="minorHAnsi" w:hAnsiTheme="minorHAnsi" w:cstheme="minorHAnsi"/>
          <w:lang w:val="fr"/>
        </w:rPr>
        <w:t>Sensibilisation aux épisodes de HAB et à leurs impacts</w:t>
      </w:r>
    </w:p>
    <w:p w14:paraId="4103B556" w14:textId="09B82EE0" w:rsidR="0B69E5A4" w:rsidRPr="00C4664F" w:rsidRDefault="0B69E5A4" w:rsidP="00C4664F">
      <w:pPr>
        <w:pStyle w:val="ListParagraph"/>
        <w:numPr>
          <w:ilvl w:val="0"/>
          <w:numId w:val="1"/>
        </w:numPr>
        <w:jc w:val="both"/>
        <w:rPr>
          <w:rFonts w:asciiTheme="minorHAnsi" w:hAnsiTheme="minorHAnsi" w:cstheme="minorHAnsi"/>
        </w:rPr>
      </w:pPr>
      <w:r>
        <w:rPr>
          <w:rFonts w:asciiTheme="minorHAnsi" w:hAnsiTheme="minorHAnsi" w:cstheme="minorHAnsi"/>
          <w:lang w:val="fr"/>
        </w:rPr>
        <w:t>Cadres d'observation et de surveillance des variables océaniques essentielles (VOE) du Système mondial d'observation de l'océan (GOOS) pour le phytoplancton et l'oxygène et pour la surveillance des HAB (y compris les biotoxines)</w:t>
      </w:r>
    </w:p>
    <w:p w14:paraId="56BFD10B" w14:textId="50EFCD8C" w:rsidR="0E84EA71" w:rsidRPr="00C4664F" w:rsidRDefault="0E84EA71" w:rsidP="00C4664F">
      <w:pPr>
        <w:pStyle w:val="ListParagraph"/>
        <w:numPr>
          <w:ilvl w:val="0"/>
          <w:numId w:val="1"/>
        </w:numPr>
        <w:jc w:val="both"/>
        <w:rPr>
          <w:rFonts w:asciiTheme="minorHAnsi" w:hAnsiTheme="minorHAnsi" w:cstheme="minorHAnsi"/>
        </w:rPr>
      </w:pPr>
      <w:r>
        <w:rPr>
          <w:rFonts w:asciiTheme="minorHAnsi" w:hAnsiTheme="minorHAnsi" w:cstheme="minorHAnsi"/>
          <w:lang w:val="fr"/>
        </w:rPr>
        <w:t>Gestion des données d'observation et de surveillance</w:t>
      </w:r>
    </w:p>
    <w:p w14:paraId="6B5D8CD3" w14:textId="5D3D8122" w:rsidR="419CC3C7" w:rsidRPr="00C4664F" w:rsidRDefault="419CC3C7" w:rsidP="00C4664F">
      <w:pPr>
        <w:pStyle w:val="ListParagraph"/>
        <w:numPr>
          <w:ilvl w:val="0"/>
          <w:numId w:val="1"/>
        </w:numPr>
        <w:jc w:val="both"/>
        <w:rPr>
          <w:rFonts w:asciiTheme="minorHAnsi" w:hAnsiTheme="minorHAnsi" w:cstheme="minorHAnsi"/>
        </w:rPr>
      </w:pPr>
      <w:r>
        <w:rPr>
          <w:rFonts w:asciiTheme="minorHAnsi" w:hAnsiTheme="minorHAnsi" w:cstheme="minorHAnsi"/>
          <w:lang w:val="fr"/>
        </w:rPr>
        <w:t>Capacités et infrastructures de soutien aux systèmes d'alerte précoce</w:t>
      </w:r>
    </w:p>
    <w:p w14:paraId="67F3193F" w14:textId="394F896E" w:rsidR="6917B166" w:rsidRPr="00C4664F" w:rsidRDefault="6917B166" w:rsidP="00C4664F">
      <w:pPr>
        <w:pStyle w:val="ListParagraph"/>
        <w:jc w:val="both"/>
        <w:rPr>
          <w:rFonts w:asciiTheme="minorHAnsi" w:hAnsiTheme="minorHAnsi" w:cstheme="minorHAnsi"/>
        </w:rPr>
      </w:pPr>
    </w:p>
    <w:p w14:paraId="5C029467" w14:textId="388FC23C" w:rsidR="36416686" w:rsidRPr="00216153" w:rsidRDefault="7E794BC0" w:rsidP="0A0AB623">
      <w:pPr>
        <w:spacing w:after="240"/>
        <w:jc w:val="both"/>
        <w:rPr>
          <w:rFonts w:eastAsia="Arial" w:cstheme="minorHAnsi"/>
          <w:color w:val="000000" w:themeColor="text1"/>
          <w:lang w:val="fr-FR"/>
        </w:rPr>
      </w:pPr>
      <w:r>
        <w:rPr>
          <w:rFonts w:cstheme="minorHAnsi"/>
          <w:lang w:val="fr"/>
        </w:rPr>
        <w:t xml:space="preserve">L'enquête est divisée en sections qui correspondent aux éléments décrits ci-dessus. </w:t>
      </w:r>
      <w:r>
        <w:rPr>
          <w:rFonts w:cstheme="minorHAnsi"/>
          <w:color w:val="000000" w:themeColor="text1"/>
          <w:lang w:val="fr"/>
        </w:rPr>
        <w:t>En répondant à l'enquête, les États membres sont encouragés à collaborer avec les sources les plus fiables et faisant autorité dans leur pays et à les utiliser, notamment les organismes nationaux de réglementation, les institutions océanographiques, les coordonnateurs nationaux de données et les agences de données qui font partie de la communauté de l'IODE. Il est admis que les organismes susceptibles de superviser les programmes d'observation de l'océan peuvent être différents de ceux qui supervisent les systèmes de surveillance et d'alerte relatifs aux HAB, et que les établissements universitaires peuvent s'engager plus largement dans la recherche et la collecte de données associées sur le phytoplancton, les HAB et l'oxygène.</w:t>
      </w:r>
    </w:p>
    <w:p w14:paraId="70EBC252" w14:textId="195D963B" w:rsidR="4E2B7AF4" w:rsidRPr="00216153" w:rsidRDefault="4E2B7AF4" w:rsidP="6917B166">
      <w:pPr>
        <w:tabs>
          <w:tab w:val="left" w:pos="567"/>
        </w:tabs>
        <w:spacing w:after="240"/>
        <w:jc w:val="both"/>
        <w:rPr>
          <w:rFonts w:eastAsia="Arial" w:cstheme="minorHAnsi"/>
          <w:color w:val="000000" w:themeColor="text1"/>
          <w:lang w:val="fr-FR"/>
        </w:rPr>
      </w:pPr>
      <w:r>
        <w:rPr>
          <w:rFonts w:eastAsia="Arial" w:cstheme="minorHAnsi"/>
          <w:color w:val="000000" w:themeColor="text1"/>
          <w:lang w:val="fr"/>
        </w:rPr>
        <w:t xml:space="preserve">Afin de faciliter les réponses à l'enquête par plusieurs agences au sein d'un même pays, des copies de l'enquête peuvent être remplies séparément. Dans ce cas, l'équipe de projet de la COI compilera les </w:t>
      </w:r>
      <w:r>
        <w:rPr>
          <w:rFonts w:eastAsia="Arial" w:cstheme="minorHAnsi"/>
          <w:color w:val="000000" w:themeColor="text1"/>
          <w:lang w:val="fr"/>
        </w:rPr>
        <w:lastRenderedPageBreak/>
        <w:t>informations recueillies pour chaque pays. Lorsque plusieurs agences et individus ont contribué à répondre à l'enquête, veuillez fournir les détails de tous les contributeurs dans la soumission de l'enquête afin qu'ils puissent être informés des résultats de l'enquête, des réseaux d'IOCAFRICA et de la COI et d'un éventuel engagement ultérieur dans le projet.</w:t>
      </w:r>
    </w:p>
    <w:p w14:paraId="2EC28263" w14:textId="7135EEF0" w:rsidR="00684EE1" w:rsidRPr="00216153" w:rsidRDefault="1FF7FB79" w:rsidP="0A0AB623">
      <w:pPr>
        <w:jc w:val="both"/>
        <w:rPr>
          <w:rFonts w:cstheme="minorHAnsi"/>
          <w:lang w:val="fr-FR"/>
        </w:rPr>
      </w:pPr>
      <w:r>
        <w:rPr>
          <w:rFonts w:cstheme="minorHAnsi"/>
          <w:lang w:val="fr"/>
        </w:rPr>
        <w:t>Les répondants peuvent également accéder à une version en ligne de l'enquête en cliquant sur le lien suivant, s'ils préfèrent soumettre leurs réponses sous forme numérique</w:t>
      </w:r>
      <w:r w:rsidR="001A6467">
        <w:rPr>
          <w:rFonts w:cstheme="minorHAnsi"/>
          <w:lang w:val="fr"/>
        </w:rPr>
        <w:t> </w:t>
      </w:r>
      <w:r w:rsidRPr="001A6467">
        <w:rPr>
          <w:rFonts w:cstheme="minorHAnsi"/>
          <w:lang w:val="fr"/>
        </w:rPr>
        <w:t>:</w:t>
      </w:r>
      <w:r w:rsidR="001A6467">
        <w:rPr>
          <w:rFonts w:cstheme="minorHAnsi"/>
          <w:lang w:val="fr"/>
        </w:rPr>
        <w:t xml:space="preserve"> </w:t>
      </w:r>
      <w:r w:rsidRPr="001A6467">
        <w:rPr>
          <w:rFonts w:cstheme="minorHAnsi"/>
          <w:lang w:val="fr"/>
        </w:rPr>
        <w:t>[</w:t>
      </w:r>
      <w:hyperlink r:id="rId11" w:history="1">
        <w:r w:rsidRPr="001A6467">
          <w:rPr>
            <w:rStyle w:val="Hyperlink"/>
            <w:rFonts w:cstheme="minorHAnsi"/>
            <w:lang w:val="fr"/>
          </w:rPr>
          <w:t>FRAN</w:t>
        </w:r>
        <w:r w:rsidRPr="001A6467">
          <w:rPr>
            <w:rStyle w:val="Hyperlink"/>
            <w:rFonts w:cstheme="minorHAnsi"/>
            <w:u w:val="none"/>
            <w:lang w:val="fr"/>
          </w:rPr>
          <w:t>Ç</w:t>
        </w:r>
        <w:r w:rsidRPr="001A6467">
          <w:rPr>
            <w:rStyle w:val="Hyperlink"/>
            <w:rFonts w:cstheme="minorHAnsi"/>
            <w:lang w:val="fr"/>
          </w:rPr>
          <w:t>AIS</w:t>
        </w:r>
      </w:hyperlink>
      <w:r w:rsidRPr="001A6467">
        <w:rPr>
          <w:rFonts w:cstheme="minorHAnsi"/>
          <w:lang w:val="fr"/>
        </w:rPr>
        <w:t xml:space="preserve"> / </w:t>
      </w:r>
      <w:hyperlink r:id="rId12" w:history="1">
        <w:r w:rsidRPr="001A6467">
          <w:rPr>
            <w:rStyle w:val="Hyperlink"/>
            <w:rFonts w:cstheme="minorHAnsi"/>
            <w:lang w:val="fr"/>
          </w:rPr>
          <w:t>ANGLAIS</w:t>
        </w:r>
      </w:hyperlink>
      <w:r w:rsidRPr="001A6467">
        <w:rPr>
          <w:rFonts w:cstheme="minorHAnsi"/>
          <w:lang w:val="fr"/>
        </w:rPr>
        <w:t>]</w:t>
      </w:r>
      <w:r>
        <w:rPr>
          <w:rFonts w:cstheme="minorHAnsi"/>
          <w:lang w:val="fr"/>
        </w:rPr>
        <w:t>. La version en ligne de l'enquête est une copie directe de ce pdf. Il n'est donc pas nécessaire de soumettre les deux versions de l'enquête. Lorsque les informations nécessaires pour répondre à une question ne sont pas disponibles, veuillez laisser la réponse vide et passer à la question suivante. Les répondants sont encouragés à fournir les meilleures informations disponibles.</w:t>
      </w:r>
    </w:p>
    <w:p w14:paraId="649D8E2A" w14:textId="7229BF98" w:rsidR="143CB3B8" w:rsidRPr="00216153" w:rsidRDefault="143CB3B8" w:rsidP="6917B166">
      <w:pPr>
        <w:jc w:val="both"/>
        <w:rPr>
          <w:rFonts w:eastAsia="Calibri" w:cstheme="minorHAnsi"/>
          <w:lang w:val="fr-FR"/>
        </w:rPr>
      </w:pPr>
      <w:r>
        <w:rPr>
          <w:rFonts w:cstheme="minorHAnsi"/>
          <w:lang w:val="fr"/>
        </w:rPr>
        <w:t>Pour de plus amples informations sur le projet et l'enquête, veuillez contacter l</w:t>
      </w:r>
      <w:r>
        <w:rPr>
          <w:rFonts w:cstheme="minorHAnsi"/>
          <w:color w:val="000000" w:themeColor="text1"/>
          <w:lang w:val="fr"/>
        </w:rPr>
        <w:t>e Chef de la Section des sciences océaniques, le Dr Karen Evans (</w:t>
      </w:r>
      <w:hyperlink r:id="rId13" w:history="1">
        <w:r>
          <w:rPr>
            <w:rStyle w:val="Hyperlink"/>
            <w:rFonts w:eastAsia="Arial" w:cstheme="minorHAnsi"/>
            <w:lang w:val="fr"/>
          </w:rPr>
          <w:t>k.evans@unesco.org</w:t>
        </w:r>
      </w:hyperlink>
      <w:r>
        <w:rPr>
          <w:rFonts w:cstheme="minorHAnsi"/>
          <w:color w:val="000000" w:themeColor="text1"/>
          <w:lang w:val="fr"/>
        </w:rPr>
        <w:t>) avec copie à M. Henrik Enevoldsen, Chef du Centre des sciences et de la communication de la COI sur les algues nuisibles (h.enevoldsen@unesco.org).</w:t>
      </w:r>
    </w:p>
    <w:p w14:paraId="141AC91E" w14:textId="7C6C8E11" w:rsidR="00053186" w:rsidRPr="00216153" w:rsidRDefault="009577C0" w:rsidP="00B3689E">
      <w:pPr>
        <w:rPr>
          <w:rFonts w:cstheme="minorHAnsi"/>
          <w:lang w:val="fr-FR"/>
        </w:rPr>
      </w:pPr>
      <w:r>
        <w:rPr>
          <w:lang w:val="fr"/>
        </w:rPr>
        <w:t xml:space="preserve">L'équipe de projet apprécierait de recevoir les réponses à l'enquête au plus tard le </w:t>
      </w:r>
      <w:r>
        <w:rPr>
          <w:b/>
          <w:bCs/>
          <w:sz w:val="24"/>
          <w:szCs w:val="24"/>
          <w:lang w:val="fr"/>
        </w:rPr>
        <w:t>30 novembre 2025</w:t>
      </w:r>
      <w:r>
        <w:rPr>
          <w:lang w:val="fr"/>
        </w:rPr>
        <w:t>. Les enquêtes peuvent être envoyées à Mme Yun Sun (</w:t>
      </w:r>
      <w:hyperlink r:id="rId14" w:history="1">
        <w:r w:rsidR="00216153" w:rsidRPr="00480CD3">
          <w:rPr>
            <w:rStyle w:val="Hyperlink"/>
            <w:rFonts w:cs="Arial"/>
            <w:lang w:val="fr"/>
          </w:rPr>
          <w:t>yu.sun@unesco.org</w:t>
        </w:r>
      </w:hyperlink>
      <w:r>
        <w:rPr>
          <w:lang w:val="fr"/>
        </w:rPr>
        <w:t xml:space="preserve">) avec copie au </w:t>
      </w:r>
      <w:r w:rsidR="00216153">
        <w:rPr>
          <w:lang w:val="fr"/>
        </w:rPr>
        <w:t>Mme Katherina Schoo</w:t>
      </w:r>
      <w:r>
        <w:rPr>
          <w:lang w:val="fr"/>
        </w:rPr>
        <w:t xml:space="preserve"> (k.</w:t>
      </w:r>
      <w:r w:rsidR="00216153">
        <w:rPr>
          <w:lang w:val="fr"/>
        </w:rPr>
        <w:t>schoo</w:t>
      </w:r>
      <w:r>
        <w:rPr>
          <w:lang w:val="fr"/>
        </w:rPr>
        <w:t>@unesco.org).</w:t>
      </w:r>
    </w:p>
    <w:p w14:paraId="5DDED409" w14:textId="43EBB8CF" w:rsidR="009577C0" w:rsidRPr="00216153" w:rsidRDefault="009577C0" w:rsidP="006C1510">
      <w:pPr>
        <w:pStyle w:val="Heading3"/>
        <w:numPr>
          <w:ilvl w:val="0"/>
          <w:numId w:val="0"/>
        </w:numPr>
        <w:rPr>
          <w:lang w:val="fr-FR"/>
        </w:rPr>
      </w:pPr>
      <w:r>
        <w:rPr>
          <w:lang w:val="fr"/>
        </w:rPr>
        <w:t>Équipe de projet</w:t>
      </w:r>
    </w:p>
    <w:p w14:paraId="1D68ACB3" w14:textId="49C0E2A6" w:rsidR="00B3689E" w:rsidRPr="00216153" w:rsidRDefault="00E8045A" w:rsidP="005B0353">
      <w:pPr>
        <w:jc w:val="both"/>
        <w:rPr>
          <w:rFonts w:cstheme="minorHAnsi"/>
          <w:lang w:val="fr-FR"/>
        </w:rPr>
      </w:pPr>
      <w:r>
        <w:rPr>
          <w:rFonts w:cstheme="minorHAnsi"/>
          <w:lang w:val="fr"/>
        </w:rPr>
        <w:t>L'équipe de projet comprend des membres de la Section des sciences océaniques (OSS), de la Section des observations et services océaniques (OOS), de l'IOCAFRICA et de l'Échange international des données et de l'information océanographiques (IODE) de la COI.</w:t>
      </w:r>
    </w:p>
    <w:p w14:paraId="5D430D45" w14:textId="09CA7109" w:rsidR="0096366D" w:rsidRPr="00216153" w:rsidRDefault="0096366D" w:rsidP="0096366D">
      <w:pPr>
        <w:pStyle w:val="Heading3"/>
        <w:numPr>
          <w:ilvl w:val="0"/>
          <w:numId w:val="0"/>
        </w:numPr>
        <w:rPr>
          <w:rFonts w:asciiTheme="minorHAnsi" w:hAnsiTheme="minorHAnsi"/>
          <w:sz w:val="22"/>
          <w:szCs w:val="22"/>
          <w:lang w:val="fr-FR"/>
        </w:rPr>
      </w:pPr>
      <w:r>
        <w:rPr>
          <w:lang w:val="fr"/>
        </w:rPr>
        <w:t>Remerciements</w:t>
      </w:r>
    </w:p>
    <w:p w14:paraId="0D941772" w14:textId="222BA004" w:rsidR="00053186" w:rsidRPr="00216153" w:rsidRDefault="4616A781" w:rsidP="6917B166">
      <w:pPr>
        <w:jc w:val="both"/>
        <w:rPr>
          <w:rFonts w:cstheme="minorHAnsi"/>
          <w:lang w:val="fr-FR"/>
        </w:rPr>
      </w:pPr>
      <w:r>
        <w:rPr>
          <w:rFonts w:cstheme="minorHAnsi"/>
          <w:lang w:val="fr"/>
        </w:rPr>
        <w:t>L'équipe de projet souhaite remercier le Comité directeur de la base de données et l'atlas mondiaux sur l'oxygène de l'océan (GO</w:t>
      </w:r>
      <w:r>
        <w:rPr>
          <w:rFonts w:cstheme="minorHAnsi"/>
          <w:vertAlign w:val="subscript"/>
          <w:lang w:val="fr"/>
        </w:rPr>
        <w:t>2</w:t>
      </w:r>
      <w:r>
        <w:rPr>
          <w:rFonts w:cstheme="minorHAnsi"/>
          <w:lang w:val="fr"/>
        </w:rPr>
        <w:t>DAt) et l'ensemble de la communauté de l'oxygène de l'océan via le Réseau mondial sur l'oxygène de l'océan (GO</w:t>
      </w:r>
      <w:r>
        <w:rPr>
          <w:rFonts w:cstheme="minorHAnsi"/>
          <w:vertAlign w:val="subscript"/>
          <w:lang w:val="fr"/>
        </w:rPr>
        <w:t>2</w:t>
      </w:r>
      <w:r>
        <w:rPr>
          <w:rFonts w:cstheme="minorHAnsi"/>
          <w:lang w:val="fr"/>
        </w:rPr>
        <w:t>NE) pour leur aide dans l'élaboration de l'enquête.</w:t>
      </w:r>
    </w:p>
    <w:p w14:paraId="65F4E8C3" w14:textId="3CFF19D1" w:rsidR="00053186" w:rsidRPr="00216153" w:rsidRDefault="00053186" w:rsidP="005B0353">
      <w:pPr>
        <w:jc w:val="both"/>
        <w:rPr>
          <w:rFonts w:cstheme="minorHAnsi"/>
          <w:lang w:val="fr-FR"/>
        </w:rPr>
      </w:pPr>
    </w:p>
    <w:p w14:paraId="21EF6885" w14:textId="77777777" w:rsidR="00053186" w:rsidRPr="00216153" w:rsidRDefault="00053186" w:rsidP="005B0353">
      <w:pPr>
        <w:jc w:val="both"/>
        <w:rPr>
          <w:rFonts w:cstheme="minorHAnsi"/>
          <w:lang w:val="fr-FR"/>
        </w:rPr>
      </w:pPr>
    </w:p>
    <w:p w14:paraId="11F54BA3" w14:textId="274FB5E6" w:rsidR="3B5F0423" w:rsidRPr="00216153" w:rsidRDefault="3B5F0423" w:rsidP="6917B166">
      <w:pPr>
        <w:jc w:val="both"/>
        <w:rPr>
          <w:rFonts w:cstheme="minorHAnsi"/>
          <w:lang w:val="fr-FR"/>
        </w:rPr>
      </w:pPr>
    </w:p>
    <w:p w14:paraId="51F566CE" w14:textId="211A2986" w:rsidR="3B5F0423" w:rsidRPr="00216153" w:rsidRDefault="3B5F0423" w:rsidP="6917B166">
      <w:pPr>
        <w:rPr>
          <w:rFonts w:cstheme="minorHAnsi"/>
          <w:lang w:val="fr-FR"/>
        </w:rPr>
      </w:pPr>
      <w:r>
        <w:rPr>
          <w:rFonts w:cstheme="minorHAnsi"/>
          <w:lang w:val="fr"/>
        </w:rPr>
        <w:br w:type="page"/>
      </w:r>
    </w:p>
    <w:p w14:paraId="2B394A6B" w14:textId="77777777" w:rsidR="001C6C56" w:rsidRPr="00216153" w:rsidRDefault="001C6C56" w:rsidP="25B0F539">
      <w:pPr>
        <w:jc w:val="both"/>
        <w:rPr>
          <w:lang w:val="fr-FR"/>
        </w:rPr>
      </w:pPr>
    </w:p>
    <w:p w14:paraId="28E3484D" w14:textId="3F5FC997" w:rsidR="00A67CD3" w:rsidRDefault="00C4664F" w:rsidP="00A67CD3">
      <w:pPr>
        <w:pStyle w:val="Heading1"/>
        <w:rPr>
          <w:b/>
          <w:bCs/>
        </w:rPr>
      </w:pPr>
      <w:r>
        <w:rPr>
          <w:b/>
          <w:bCs/>
          <w:lang w:val="fr"/>
        </w:rPr>
        <w:t xml:space="preserve"> Informations sur les contributeurs </w:t>
      </w:r>
    </w:p>
    <w:p w14:paraId="58270356" w14:textId="61398B02" w:rsidR="00E11DF2" w:rsidRPr="00E16EFF" w:rsidRDefault="00E11DF2" w:rsidP="00E11DF2">
      <w:pPr>
        <w:pStyle w:val="Heading2"/>
      </w:pPr>
      <w:r>
        <w:rPr>
          <w:lang w:val="fr"/>
        </w:rPr>
        <w:t>Pays faisant l'objet d'un rapport</w:t>
      </w:r>
    </w:p>
    <w:p w14:paraId="390C10FE" w14:textId="330373A5" w:rsidR="00A67CD3" w:rsidRPr="00DA0445" w:rsidRDefault="057E12EE" w:rsidP="00BD5F0B">
      <w:pPr>
        <w:pStyle w:val="ListParagraph"/>
        <w:numPr>
          <w:ilvl w:val="0"/>
          <w:numId w:val="4"/>
        </w:numPr>
        <w:spacing w:after="240"/>
        <w:rPr>
          <w:b/>
          <w:bCs/>
        </w:rPr>
      </w:pPr>
      <w:r>
        <w:rPr>
          <w:b/>
          <w:bCs/>
          <w:lang w:val="fr"/>
        </w:rPr>
        <w:t>Pays :</w:t>
      </w:r>
    </w:p>
    <w:p w14:paraId="32596BE5" w14:textId="4A507EB2" w:rsidR="00A67CD3" w:rsidRPr="00DA0445" w:rsidRDefault="00A67CD3" w:rsidP="00C4664F">
      <w:pPr>
        <w:spacing w:after="240"/>
        <w:rPr>
          <w:b/>
          <w:bCs/>
        </w:rPr>
      </w:pPr>
    </w:p>
    <w:p w14:paraId="34D3F2F9" w14:textId="6DD6DBC3" w:rsidR="002E0845" w:rsidRPr="00216153" w:rsidRDefault="002E0845" w:rsidP="002E0845">
      <w:pPr>
        <w:pStyle w:val="Heading2"/>
        <w:rPr>
          <w:lang w:val="fr-FR"/>
        </w:rPr>
      </w:pPr>
      <w:r>
        <w:rPr>
          <w:lang w:val="fr"/>
        </w:rPr>
        <w:t xml:space="preserve">Point(s) focal(aux) pour la surveillance des HAB </w:t>
      </w:r>
    </w:p>
    <w:p w14:paraId="2B8CF354" w14:textId="58C56B9D" w:rsidR="00A67CD3" w:rsidRPr="00DA0445" w:rsidRDefault="00C4664F" w:rsidP="00BD5F0B">
      <w:pPr>
        <w:pStyle w:val="ListParagraph"/>
        <w:numPr>
          <w:ilvl w:val="0"/>
          <w:numId w:val="4"/>
        </w:numPr>
        <w:spacing w:after="240"/>
        <w:rPr>
          <w:b/>
          <w:bCs/>
        </w:rPr>
      </w:pPr>
      <w:r>
        <w:rPr>
          <w:b/>
          <w:bCs/>
          <w:lang w:val="fr"/>
        </w:rPr>
        <w:t xml:space="preserve">Nom complet du point focal (prénom, nom de famille) : </w:t>
      </w:r>
    </w:p>
    <w:p w14:paraId="469A0049" w14:textId="019DD3BD" w:rsidR="00A67CD3" w:rsidRPr="00DA0445" w:rsidRDefault="00C4664F" w:rsidP="00BD5F0B">
      <w:pPr>
        <w:pStyle w:val="ListParagraph"/>
        <w:numPr>
          <w:ilvl w:val="0"/>
          <w:numId w:val="4"/>
        </w:numPr>
        <w:spacing w:after="240"/>
        <w:rPr>
          <w:b/>
          <w:bCs/>
        </w:rPr>
      </w:pPr>
      <w:r>
        <w:rPr>
          <w:b/>
          <w:bCs/>
          <w:lang w:val="fr"/>
        </w:rPr>
        <w:t xml:space="preserve">Organisation : </w:t>
      </w:r>
    </w:p>
    <w:p w14:paraId="5C2FE527" w14:textId="47E7D9DE" w:rsidR="003F063E" w:rsidRDefault="00C4664F" w:rsidP="003F063E">
      <w:pPr>
        <w:pStyle w:val="ListParagraph"/>
        <w:numPr>
          <w:ilvl w:val="0"/>
          <w:numId w:val="4"/>
        </w:numPr>
        <w:spacing w:after="240"/>
        <w:rPr>
          <w:b/>
          <w:bCs/>
        </w:rPr>
      </w:pPr>
      <w:r>
        <w:rPr>
          <w:b/>
          <w:bCs/>
          <w:lang w:val="fr"/>
        </w:rPr>
        <w:t xml:space="preserve">E-mail : </w:t>
      </w:r>
    </w:p>
    <w:p w14:paraId="62F6CF46" w14:textId="1F5F7596" w:rsidR="00C4664F" w:rsidRDefault="00C4664F" w:rsidP="003F063E">
      <w:pPr>
        <w:pStyle w:val="ListParagraph"/>
        <w:numPr>
          <w:ilvl w:val="0"/>
          <w:numId w:val="4"/>
        </w:numPr>
        <w:spacing w:after="240"/>
        <w:rPr>
          <w:b/>
          <w:bCs/>
        </w:rPr>
      </w:pPr>
      <w:r>
        <w:rPr>
          <w:b/>
          <w:bCs/>
          <w:lang w:val="fr"/>
        </w:rPr>
        <w:t>Numéro d'identification OceanExpert (www.oceanexpert.net) :</w:t>
      </w:r>
    </w:p>
    <w:p w14:paraId="0A1E7D3E" w14:textId="27D6A546" w:rsidR="003F063E" w:rsidRPr="00C4664F" w:rsidRDefault="003F063E" w:rsidP="00C4664F">
      <w:pPr>
        <w:pStyle w:val="ListParagraph"/>
        <w:numPr>
          <w:ilvl w:val="0"/>
          <w:numId w:val="4"/>
        </w:numPr>
        <w:spacing w:after="240"/>
        <w:rPr>
          <w:b/>
          <w:bCs/>
        </w:rPr>
      </w:pPr>
      <w:r>
        <w:rPr>
          <w:b/>
          <w:bCs/>
          <w:lang w:val="fr"/>
        </w:rPr>
        <w:t>Secteur de votre institution (Cochez toutes les réponses qui s'appliquent)</w:t>
      </w:r>
    </w:p>
    <w:p w14:paraId="64E60DD8" w14:textId="79A1A591" w:rsidR="003F063E" w:rsidRPr="000B6511" w:rsidRDefault="003F063E" w:rsidP="003F063E">
      <w:pPr>
        <w:pStyle w:val="ListParagraph"/>
        <w:numPr>
          <w:ilvl w:val="0"/>
          <w:numId w:val="2"/>
        </w:numPr>
      </w:pPr>
      <w:r>
        <w:rPr>
          <w:lang w:val="fr"/>
        </w:rPr>
        <w:t>Secteur public/Gouvernement</w:t>
      </w:r>
    </w:p>
    <w:p w14:paraId="25657967" w14:textId="749C9826" w:rsidR="003F063E" w:rsidRPr="000B6511" w:rsidRDefault="003F063E" w:rsidP="003F063E">
      <w:pPr>
        <w:pStyle w:val="ListParagraph"/>
        <w:numPr>
          <w:ilvl w:val="0"/>
          <w:numId w:val="2"/>
        </w:numPr>
      </w:pPr>
      <w:r>
        <w:rPr>
          <w:lang w:val="fr"/>
        </w:rPr>
        <w:t>Industrie (dont pêche et aquaculture)</w:t>
      </w:r>
    </w:p>
    <w:p w14:paraId="0825D947" w14:textId="12D1F14D" w:rsidR="003F063E" w:rsidRPr="000B6511" w:rsidRDefault="003F063E" w:rsidP="003F063E">
      <w:pPr>
        <w:pStyle w:val="ListParagraph"/>
        <w:numPr>
          <w:ilvl w:val="0"/>
          <w:numId w:val="2"/>
        </w:numPr>
      </w:pPr>
      <w:r>
        <w:rPr>
          <w:lang w:val="fr"/>
        </w:rPr>
        <w:t>Secteur privé</w:t>
      </w:r>
    </w:p>
    <w:p w14:paraId="7F2EF17F" w14:textId="2714AA6F" w:rsidR="003F063E" w:rsidRPr="000B6511" w:rsidRDefault="003F063E" w:rsidP="003F063E">
      <w:pPr>
        <w:pStyle w:val="ListParagraph"/>
        <w:numPr>
          <w:ilvl w:val="0"/>
          <w:numId w:val="2"/>
        </w:numPr>
      </w:pPr>
      <w:r>
        <w:rPr>
          <w:lang w:val="fr"/>
        </w:rPr>
        <w:t>Organisation intergouvernementale</w:t>
      </w:r>
    </w:p>
    <w:p w14:paraId="6FD2476B" w14:textId="6303A67D" w:rsidR="003F063E" w:rsidRPr="000B6511" w:rsidRDefault="003F063E" w:rsidP="003F063E">
      <w:pPr>
        <w:pStyle w:val="ListParagraph"/>
        <w:numPr>
          <w:ilvl w:val="0"/>
          <w:numId w:val="2"/>
        </w:numPr>
      </w:pPr>
      <w:r>
        <w:rPr>
          <w:lang w:val="fr"/>
        </w:rPr>
        <w:t>Organisation non gouvernementale</w:t>
      </w:r>
    </w:p>
    <w:p w14:paraId="4F5ACEAE" w14:textId="3C183F46" w:rsidR="003F063E" w:rsidRPr="000B6511" w:rsidRDefault="003F063E" w:rsidP="003F063E">
      <w:pPr>
        <w:pStyle w:val="ListParagraph"/>
        <w:numPr>
          <w:ilvl w:val="0"/>
          <w:numId w:val="2"/>
        </w:numPr>
      </w:pPr>
      <w:r>
        <w:rPr>
          <w:lang w:val="fr"/>
        </w:rPr>
        <w:t>Milieu universitaire</w:t>
      </w:r>
    </w:p>
    <w:p w14:paraId="083CFAD1" w14:textId="5653B361" w:rsidR="003F063E" w:rsidRPr="000B6511" w:rsidRDefault="003F063E" w:rsidP="003F063E">
      <w:pPr>
        <w:pStyle w:val="ListParagraph"/>
        <w:numPr>
          <w:ilvl w:val="0"/>
          <w:numId w:val="2"/>
        </w:numPr>
      </w:pPr>
      <w:r>
        <w:rPr>
          <w:lang w:val="fr"/>
        </w:rPr>
        <w:t>Groupe communautaire</w:t>
      </w:r>
    </w:p>
    <w:p w14:paraId="1B59AEF4" w14:textId="34F1C941" w:rsidR="003F063E" w:rsidRDefault="003F063E" w:rsidP="003F063E">
      <w:pPr>
        <w:pStyle w:val="ListParagraph"/>
        <w:numPr>
          <w:ilvl w:val="0"/>
          <w:numId w:val="2"/>
        </w:numPr>
      </w:pPr>
      <w:r>
        <w:rPr>
          <w:lang w:val="fr"/>
        </w:rPr>
        <w:t>Autres</w:t>
      </w:r>
    </w:p>
    <w:p w14:paraId="696CD5AF" w14:textId="77777777" w:rsidR="002E0845" w:rsidRDefault="002E0845" w:rsidP="002E0845">
      <w:pPr>
        <w:pStyle w:val="ListParagraph"/>
        <w:ind w:left="1080"/>
      </w:pPr>
    </w:p>
    <w:p w14:paraId="5F5B0199" w14:textId="1669B6A9" w:rsidR="00BD1BC2" w:rsidRPr="00216153" w:rsidRDefault="002E0845" w:rsidP="00BD1BC2">
      <w:pPr>
        <w:pStyle w:val="Heading2"/>
        <w:rPr>
          <w:lang w:val="fr-FR"/>
        </w:rPr>
      </w:pPr>
      <w:r>
        <w:rPr>
          <w:lang w:val="fr"/>
        </w:rPr>
        <w:t xml:space="preserve">Point(s) focal(aux) pour la surveillance de l'oxygène </w:t>
      </w:r>
    </w:p>
    <w:p w14:paraId="258FF20E" w14:textId="77777777" w:rsidR="00C4664F" w:rsidRPr="00DA0445" w:rsidRDefault="00C4664F" w:rsidP="00E2271A">
      <w:pPr>
        <w:pStyle w:val="ListParagraph"/>
        <w:numPr>
          <w:ilvl w:val="0"/>
          <w:numId w:val="25"/>
        </w:numPr>
        <w:spacing w:after="240"/>
        <w:rPr>
          <w:b/>
          <w:bCs/>
        </w:rPr>
      </w:pPr>
      <w:r>
        <w:rPr>
          <w:b/>
          <w:bCs/>
          <w:lang w:val="fr"/>
        </w:rPr>
        <w:t xml:space="preserve">Nom complet du point focal (prénom, nom de famille) : </w:t>
      </w:r>
    </w:p>
    <w:p w14:paraId="1E45DAFB" w14:textId="77777777" w:rsidR="00C4664F" w:rsidRPr="00DA0445" w:rsidRDefault="00C4664F" w:rsidP="00E2271A">
      <w:pPr>
        <w:pStyle w:val="ListParagraph"/>
        <w:numPr>
          <w:ilvl w:val="0"/>
          <w:numId w:val="25"/>
        </w:numPr>
        <w:spacing w:after="240"/>
        <w:rPr>
          <w:b/>
          <w:bCs/>
        </w:rPr>
      </w:pPr>
      <w:r>
        <w:rPr>
          <w:b/>
          <w:bCs/>
          <w:lang w:val="fr"/>
        </w:rPr>
        <w:t xml:space="preserve">Organisation : </w:t>
      </w:r>
    </w:p>
    <w:p w14:paraId="78EE8521" w14:textId="77777777" w:rsidR="00C4664F" w:rsidRDefault="00C4664F" w:rsidP="00E2271A">
      <w:pPr>
        <w:pStyle w:val="ListParagraph"/>
        <w:numPr>
          <w:ilvl w:val="0"/>
          <w:numId w:val="25"/>
        </w:numPr>
        <w:spacing w:after="240"/>
        <w:rPr>
          <w:b/>
          <w:bCs/>
        </w:rPr>
      </w:pPr>
      <w:r>
        <w:rPr>
          <w:b/>
          <w:bCs/>
          <w:lang w:val="fr"/>
        </w:rPr>
        <w:t xml:space="preserve">E-mail : </w:t>
      </w:r>
    </w:p>
    <w:p w14:paraId="71763ACC" w14:textId="77777777" w:rsidR="00C4664F" w:rsidRDefault="00C4664F" w:rsidP="00E2271A">
      <w:pPr>
        <w:pStyle w:val="ListParagraph"/>
        <w:numPr>
          <w:ilvl w:val="0"/>
          <w:numId w:val="25"/>
        </w:numPr>
        <w:spacing w:after="240"/>
        <w:rPr>
          <w:b/>
          <w:bCs/>
        </w:rPr>
      </w:pPr>
      <w:r>
        <w:rPr>
          <w:b/>
          <w:bCs/>
          <w:lang w:val="fr"/>
        </w:rPr>
        <w:t>Numéro d'identification OceanExpert (www.oceanexpert.net) :</w:t>
      </w:r>
    </w:p>
    <w:p w14:paraId="7E2EB62F" w14:textId="77777777" w:rsidR="008557F6" w:rsidRPr="00A8775A" w:rsidRDefault="008557F6" w:rsidP="00E2271A">
      <w:pPr>
        <w:pStyle w:val="ListParagraph"/>
        <w:numPr>
          <w:ilvl w:val="0"/>
          <w:numId w:val="25"/>
        </w:numPr>
        <w:spacing w:after="240"/>
        <w:rPr>
          <w:b/>
          <w:bCs/>
        </w:rPr>
      </w:pPr>
      <w:r>
        <w:rPr>
          <w:b/>
          <w:bCs/>
          <w:lang w:val="fr"/>
        </w:rPr>
        <w:t>Secteur de votre institution (Cochez toutes les réponses qui s'appliquent)</w:t>
      </w:r>
    </w:p>
    <w:p w14:paraId="6110153B" w14:textId="77777777" w:rsidR="008557F6" w:rsidRPr="000B6511" w:rsidRDefault="008557F6" w:rsidP="008557F6">
      <w:pPr>
        <w:pStyle w:val="ListParagraph"/>
        <w:numPr>
          <w:ilvl w:val="0"/>
          <w:numId w:val="2"/>
        </w:numPr>
      </w:pPr>
      <w:r>
        <w:rPr>
          <w:lang w:val="fr"/>
        </w:rPr>
        <w:t>Secteur public/Gouvernement</w:t>
      </w:r>
    </w:p>
    <w:p w14:paraId="410B6D19" w14:textId="77777777" w:rsidR="008557F6" w:rsidRPr="000B6511" w:rsidRDefault="008557F6" w:rsidP="008557F6">
      <w:pPr>
        <w:pStyle w:val="ListParagraph"/>
        <w:numPr>
          <w:ilvl w:val="0"/>
          <w:numId w:val="2"/>
        </w:numPr>
      </w:pPr>
      <w:r>
        <w:rPr>
          <w:lang w:val="fr"/>
        </w:rPr>
        <w:t>Industrie (dont pêche et aquaculture)</w:t>
      </w:r>
    </w:p>
    <w:p w14:paraId="6E652ACD" w14:textId="77777777" w:rsidR="008557F6" w:rsidRPr="000B6511" w:rsidRDefault="008557F6" w:rsidP="008557F6">
      <w:pPr>
        <w:pStyle w:val="ListParagraph"/>
        <w:numPr>
          <w:ilvl w:val="0"/>
          <w:numId w:val="2"/>
        </w:numPr>
      </w:pPr>
      <w:r>
        <w:rPr>
          <w:lang w:val="fr"/>
        </w:rPr>
        <w:t>Secteur privé</w:t>
      </w:r>
    </w:p>
    <w:p w14:paraId="3A27E8B1" w14:textId="77777777" w:rsidR="008557F6" w:rsidRPr="000B6511" w:rsidRDefault="008557F6" w:rsidP="008557F6">
      <w:pPr>
        <w:pStyle w:val="ListParagraph"/>
        <w:numPr>
          <w:ilvl w:val="0"/>
          <w:numId w:val="2"/>
        </w:numPr>
      </w:pPr>
      <w:r>
        <w:rPr>
          <w:lang w:val="fr"/>
        </w:rPr>
        <w:t>Organisation intergouvernementale</w:t>
      </w:r>
    </w:p>
    <w:p w14:paraId="2816AFA2" w14:textId="77777777" w:rsidR="008557F6" w:rsidRPr="000B6511" w:rsidRDefault="008557F6" w:rsidP="008557F6">
      <w:pPr>
        <w:pStyle w:val="ListParagraph"/>
        <w:numPr>
          <w:ilvl w:val="0"/>
          <w:numId w:val="2"/>
        </w:numPr>
      </w:pPr>
      <w:r>
        <w:rPr>
          <w:lang w:val="fr"/>
        </w:rPr>
        <w:t>Organisation non gouvernementale</w:t>
      </w:r>
    </w:p>
    <w:p w14:paraId="095CB1D2" w14:textId="77777777" w:rsidR="008557F6" w:rsidRPr="000B6511" w:rsidRDefault="008557F6" w:rsidP="008557F6">
      <w:pPr>
        <w:pStyle w:val="ListParagraph"/>
        <w:numPr>
          <w:ilvl w:val="0"/>
          <w:numId w:val="2"/>
        </w:numPr>
      </w:pPr>
      <w:r>
        <w:rPr>
          <w:lang w:val="fr"/>
        </w:rPr>
        <w:t>Milieu universitaire</w:t>
      </w:r>
    </w:p>
    <w:p w14:paraId="441E8235" w14:textId="77777777" w:rsidR="008557F6" w:rsidRPr="000B6511" w:rsidRDefault="008557F6" w:rsidP="008557F6">
      <w:pPr>
        <w:pStyle w:val="ListParagraph"/>
        <w:numPr>
          <w:ilvl w:val="0"/>
          <w:numId w:val="2"/>
        </w:numPr>
      </w:pPr>
      <w:r>
        <w:rPr>
          <w:lang w:val="fr"/>
        </w:rPr>
        <w:t>Groupe communautaire</w:t>
      </w:r>
    </w:p>
    <w:p w14:paraId="6175F894" w14:textId="77777777" w:rsidR="008557F6" w:rsidRDefault="008557F6" w:rsidP="008557F6">
      <w:pPr>
        <w:pStyle w:val="ListParagraph"/>
        <w:numPr>
          <w:ilvl w:val="0"/>
          <w:numId w:val="2"/>
        </w:numPr>
      </w:pPr>
      <w:r>
        <w:rPr>
          <w:lang w:val="fr"/>
        </w:rPr>
        <w:t>Autres</w:t>
      </w:r>
    </w:p>
    <w:p w14:paraId="2AA67FEC" w14:textId="1682A06C" w:rsidR="6917B166" w:rsidRPr="00C4664F" w:rsidRDefault="6917B166" w:rsidP="00E2271A">
      <w:pPr>
        <w:pStyle w:val="Heading2"/>
        <w:numPr>
          <w:ilvl w:val="0"/>
          <w:numId w:val="0"/>
        </w:numPr>
        <w:ind w:left="576" w:hanging="576"/>
      </w:pPr>
    </w:p>
    <w:p w14:paraId="6B502912" w14:textId="0087B893" w:rsidR="1892D1BA" w:rsidRPr="00216153" w:rsidRDefault="1892D1BA" w:rsidP="00C4664F">
      <w:pPr>
        <w:pStyle w:val="Heading2"/>
        <w:rPr>
          <w:lang w:val="fr-FR"/>
        </w:rPr>
      </w:pPr>
      <w:r>
        <w:rPr>
          <w:lang w:val="fr"/>
        </w:rPr>
        <w:t>Point(s) focal(aux) pour le Système mondial d'observation de l'océan (Variables océaniques essentielles)</w:t>
      </w:r>
    </w:p>
    <w:p w14:paraId="04B512CB" w14:textId="77777777" w:rsidR="00C4664F" w:rsidRPr="00DA0445" w:rsidRDefault="00C4664F" w:rsidP="00E2271A">
      <w:pPr>
        <w:pStyle w:val="ListParagraph"/>
        <w:numPr>
          <w:ilvl w:val="0"/>
          <w:numId w:val="26"/>
        </w:numPr>
        <w:spacing w:after="240"/>
        <w:rPr>
          <w:b/>
          <w:bCs/>
        </w:rPr>
      </w:pPr>
      <w:r>
        <w:rPr>
          <w:b/>
          <w:bCs/>
          <w:lang w:val="fr"/>
        </w:rPr>
        <w:t xml:space="preserve">Nom complet du point focal (prénom, nom de famille) : </w:t>
      </w:r>
    </w:p>
    <w:p w14:paraId="319EB284" w14:textId="77777777" w:rsidR="00C4664F" w:rsidRPr="00DA0445" w:rsidRDefault="00C4664F" w:rsidP="00E2271A">
      <w:pPr>
        <w:pStyle w:val="ListParagraph"/>
        <w:numPr>
          <w:ilvl w:val="0"/>
          <w:numId w:val="26"/>
        </w:numPr>
        <w:spacing w:after="240"/>
        <w:rPr>
          <w:b/>
          <w:bCs/>
        </w:rPr>
      </w:pPr>
      <w:r>
        <w:rPr>
          <w:b/>
          <w:bCs/>
          <w:lang w:val="fr"/>
        </w:rPr>
        <w:t xml:space="preserve">Organisation : </w:t>
      </w:r>
    </w:p>
    <w:p w14:paraId="30333158" w14:textId="77777777" w:rsidR="00C4664F" w:rsidRDefault="00C4664F" w:rsidP="00E2271A">
      <w:pPr>
        <w:pStyle w:val="ListParagraph"/>
        <w:numPr>
          <w:ilvl w:val="0"/>
          <w:numId w:val="26"/>
        </w:numPr>
        <w:spacing w:after="240"/>
        <w:rPr>
          <w:b/>
          <w:bCs/>
        </w:rPr>
      </w:pPr>
      <w:r>
        <w:rPr>
          <w:b/>
          <w:bCs/>
          <w:lang w:val="fr"/>
        </w:rPr>
        <w:t xml:space="preserve">E-mail : </w:t>
      </w:r>
    </w:p>
    <w:p w14:paraId="36F8CA12" w14:textId="77777777" w:rsidR="00C4664F" w:rsidRDefault="00C4664F" w:rsidP="00E2271A">
      <w:pPr>
        <w:pStyle w:val="ListParagraph"/>
        <w:numPr>
          <w:ilvl w:val="0"/>
          <w:numId w:val="26"/>
        </w:numPr>
        <w:spacing w:after="240"/>
        <w:rPr>
          <w:b/>
          <w:bCs/>
        </w:rPr>
      </w:pPr>
      <w:r>
        <w:rPr>
          <w:b/>
          <w:bCs/>
          <w:lang w:val="fr"/>
        </w:rPr>
        <w:t>Numéro d'identification OceanExpert (www.oceanexpert.net) :</w:t>
      </w:r>
    </w:p>
    <w:p w14:paraId="016CEADC" w14:textId="77777777" w:rsidR="00C4664F" w:rsidRPr="00A8775A" w:rsidRDefault="00C4664F" w:rsidP="00E2271A">
      <w:pPr>
        <w:pStyle w:val="ListParagraph"/>
        <w:numPr>
          <w:ilvl w:val="0"/>
          <w:numId w:val="26"/>
        </w:numPr>
        <w:spacing w:after="240"/>
        <w:rPr>
          <w:b/>
          <w:bCs/>
        </w:rPr>
      </w:pPr>
      <w:r>
        <w:rPr>
          <w:b/>
          <w:bCs/>
          <w:lang w:val="fr"/>
        </w:rPr>
        <w:t>Secteur de votre institution (Cochez toutes les réponses qui s'appliquent)</w:t>
      </w:r>
    </w:p>
    <w:p w14:paraId="4A7AB6FD" w14:textId="77777777" w:rsidR="00C4664F" w:rsidRPr="000B6511" w:rsidRDefault="00C4664F" w:rsidP="00C4664F">
      <w:pPr>
        <w:pStyle w:val="ListParagraph"/>
        <w:numPr>
          <w:ilvl w:val="0"/>
          <w:numId w:val="2"/>
        </w:numPr>
      </w:pPr>
      <w:r>
        <w:rPr>
          <w:lang w:val="fr"/>
        </w:rPr>
        <w:t>Secteur public/Gouvernement</w:t>
      </w:r>
    </w:p>
    <w:p w14:paraId="60CAE32C" w14:textId="77777777" w:rsidR="00C4664F" w:rsidRPr="000B6511" w:rsidRDefault="00C4664F" w:rsidP="00C4664F">
      <w:pPr>
        <w:pStyle w:val="ListParagraph"/>
        <w:numPr>
          <w:ilvl w:val="0"/>
          <w:numId w:val="2"/>
        </w:numPr>
      </w:pPr>
      <w:r>
        <w:rPr>
          <w:lang w:val="fr"/>
        </w:rPr>
        <w:t>Industrie (dont pêche et aquaculture)</w:t>
      </w:r>
    </w:p>
    <w:p w14:paraId="6279FD6D" w14:textId="77777777" w:rsidR="00C4664F" w:rsidRPr="000B6511" w:rsidRDefault="00C4664F" w:rsidP="00C4664F">
      <w:pPr>
        <w:pStyle w:val="ListParagraph"/>
        <w:numPr>
          <w:ilvl w:val="0"/>
          <w:numId w:val="2"/>
        </w:numPr>
      </w:pPr>
      <w:r>
        <w:rPr>
          <w:lang w:val="fr"/>
        </w:rPr>
        <w:t>Secteur privé</w:t>
      </w:r>
    </w:p>
    <w:p w14:paraId="7CFC34C2" w14:textId="77777777" w:rsidR="00C4664F" w:rsidRPr="000B6511" w:rsidRDefault="00C4664F" w:rsidP="00C4664F">
      <w:pPr>
        <w:pStyle w:val="ListParagraph"/>
        <w:numPr>
          <w:ilvl w:val="0"/>
          <w:numId w:val="2"/>
        </w:numPr>
      </w:pPr>
      <w:r>
        <w:rPr>
          <w:lang w:val="fr"/>
        </w:rPr>
        <w:t>Organisation intergouvernementale</w:t>
      </w:r>
    </w:p>
    <w:p w14:paraId="7280E179" w14:textId="77777777" w:rsidR="00C4664F" w:rsidRPr="000B6511" w:rsidRDefault="00C4664F" w:rsidP="00C4664F">
      <w:pPr>
        <w:pStyle w:val="ListParagraph"/>
        <w:numPr>
          <w:ilvl w:val="0"/>
          <w:numId w:val="2"/>
        </w:numPr>
      </w:pPr>
      <w:r>
        <w:rPr>
          <w:lang w:val="fr"/>
        </w:rPr>
        <w:t>Organisation non gouvernementale</w:t>
      </w:r>
    </w:p>
    <w:p w14:paraId="5556C77B" w14:textId="77777777" w:rsidR="00C4664F" w:rsidRPr="000B6511" w:rsidRDefault="00C4664F" w:rsidP="00C4664F">
      <w:pPr>
        <w:pStyle w:val="ListParagraph"/>
        <w:numPr>
          <w:ilvl w:val="0"/>
          <w:numId w:val="2"/>
        </w:numPr>
      </w:pPr>
      <w:r>
        <w:rPr>
          <w:lang w:val="fr"/>
        </w:rPr>
        <w:t>Milieu universitaire</w:t>
      </w:r>
    </w:p>
    <w:p w14:paraId="7D2FA281" w14:textId="77777777" w:rsidR="00C4664F" w:rsidRPr="000B6511" w:rsidRDefault="00C4664F" w:rsidP="00C4664F">
      <w:pPr>
        <w:pStyle w:val="ListParagraph"/>
        <w:numPr>
          <w:ilvl w:val="0"/>
          <w:numId w:val="2"/>
        </w:numPr>
      </w:pPr>
      <w:r>
        <w:rPr>
          <w:lang w:val="fr"/>
        </w:rPr>
        <w:t>Groupe communautaire</w:t>
      </w:r>
    </w:p>
    <w:p w14:paraId="277A337D" w14:textId="77777777" w:rsidR="00C4664F" w:rsidRDefault="00C4664F" w:rsidP="00C4664F">
      <w:pPr>
        <w:pStyle w:val="ListParagraph"/>
        <w:numPr>
          <w:ilvl w:val="0"/>
          <w:numId w:val="2"/>
        </w:numPr>
      </w:pPr>
      <w:r>
        <w:rPr>
          <w:lang w:val="fr"/>
        </w:rPr>
        <w:t>Autres</w:t>
      </w:r>
    </w:p>
    <w:p w14:paraId="45C3588C" w14:textId="77777777" w:rsidR="00E2271A" w:rsidRDefault="00E2271A">
      <w:pPr>
        <w:rPr>
          <w:rFonts w:asciiTheme="majorHAnsi" w:eastAsiaTheme="majorEastAsia" w:hAnsiTheme="majorHAnsi" w:cstheme="majorBidi"/>
          <w:b/>
          <w:bCs/>
          <w:i/>
          <w:iCs/>
          <w:color w:val="2F5496" w:themeColor="accent1" w:themeShade="BF"/>
          <w:sz w:val="32"/>
          <w:szCs w:val="32"/>
          <w:highlight w:val="lightGray"/>
        </w:rPr>
      </w:pPr>
      <w:r>
        <w:rPr>
          <w:b/>
          <w:bCs/>
          <w:i/>
          <w:iCs/>
          <w:highlight w:val="lightGray"/>
          <w:lang w:val="fr"/>
        </w:rPr>
        <w:br w:type="page"/>
      </w:r>
    </w:p>
    <w:p w14:paraId="050E3BFB" w14:textId="1C2E59E6" w:rsidR="00A67CD3" w:rsidRPr="001A5FA6" w:rsidRDefault="00A73EE0" w:rsidP="004C6544">
      <w:pPr>
        <w:pStyle w:val="Heading1"/>
        <w:rPr>
          <w:b/>
          <w:bCs/>
        </w:rPr>
      </w:pPr>
      <w:r>
        <w:rPr>
          <w:b/>
          <w:bCs/>
          <w:lang w:val="fr"/>
        </w:rPr>
        <w:t xml:space="preserve"> Connaissances et suivi</w:t>
      </w:r>
    </w:p>
    <w:p w14:paraId="2105DBDA" w14:textId="5373DA42" w:rsidR="0090716F" w:rsidRPr="00E16EFF" w:rsidRDefault="00D32E4B" w:rsidP="0090716F">
      <w:pPr>
        <w:pStyle w:val="Heading2"/>
      </w:pPr>
      <w:r>
        <w:rPr>
          <w:lang w:val="fr"/>
        </w:rPr>
        <w:t>HAB</w:t>
      </w:r>
    </w:p>
    <w:p w14:paraId="412889E2" w14:textId="6BD75D68" w:rsidR="00E2271A" w:rsidRDefault="00E2271A" w:rsidP="00E2271A">
      <w:pPr>
        <w:pStyle w:val="ListParagraph"/>
        <w:numPr>
          <w:ilvl w:val="0"/>
          <w:numId w:val="25"/>
        </w:numPr>
        <w:spacing w:before="120"/>
        <w:ind w:left="714" w:hanging="357"/>
        <w:rPr>
          <w:b/>
          <w:bCs/>
        </w:rPr>
      </w:pPr>
      <w:r>
        <w:rPr>
          <w:b/>
          <w:bCs/>
          <w:lang w:val="fr"/>
        </w:rPr>
        <w:t>Votre pays dispose-t-il de systèmes de surveillance spécifiques pour le phytoplancton et les biotoxines ?</w:t>
      </w:r>
    </w:p>
    <w:p w14:paraId="669C1172" w14:textId="7C6D723E" w:rsidR="00E2271A" w:rsidRDefault="00E2271A" w:rsidP="00104081">
      <w:pPr>
        <w:pStyle w:val="ListParagraph"/>
        <w:numPr>
          <w:ilvl w:val="0"/>
          <w:numId w:val="27"/>
        </w:numPr>
      </w:pPr>
      <w:r>
        <w:rPr>
          <w:lang w:val="fr"/>
        </w:rPr>
        <w:t>Oui</w:t>
      </w:r>
    </w:p>
    <w:p w14:paraId="0C5631D6" w14:textId="5470E122" w:rsidR="00E2271A" w:rsidRDefault="00E2271A" w:rsidP="00E2271A">
      <w:pPr>
        <w:pStyle w:val="ListParagraph"/>
        <w:numPr>
          <w:ilvl w:val="0"/>
          <w:numId w:val="27"/>
        </w:numPr>
      </w:pPr>
      <w:r>
        <w:rPr>
          <w:lang w:val="fr"/>
        </w:rPr>
        <w:t>Non</w:t>
      </w:r>
    </w:p>
    <w:p w14:paraId="6D82B72C" w14:textId="22E40429" w:rsidR="00E2271A" w:rsidRPr="00E2271A" w:rsidRDefault="00E2271A" w:rsidP="00104081">
      <w:pPr>
        <w:pStyle w:val="ListParagraph"/>
        <w:numPr>
          <w:ilvl w:val="0"/>
          <w:numId w:val="27"/>
        </w:numPr>
      </w:pPr>
      <w:r>
        <w:rPr>
          <w:lang w:val="fr"/>
        </w:rPr>
        <w:t>Je ne sais pas</w:t>
      </w:r>
    </w:p>
    <w:p w14:paraId="2F22C567" w14:textId="77777777" w:rsidR="00FB092C" w:rsidRPr="00FB092C" w:rsidRDefault="00FB092C" w:rsidP="00FB092C">
      <w:pPr>
        <w:spacing w:before="120"/>
        <w:rPr>
          <w:b/>
          <w:bCs/>
        </w:rPr>
      </w:pPr>
    </w:p>
    <w:p w14:paraId="722E07B2" w14:textId="256858C8" w:rsidR="00E2271A" w:rsidRDefault="00E2271A" w:rsidP="00E2271A">
      <w:pPr>
        <w:pStyle w:val="ListParagraph"/>
        <w:numPr>
          <w:ilvl w:val="0"/>
          <w:numId w:val="25"/>
        </w:numPr>
        <w:spacing w:before="120"/>
        <w:ind w:left="714" w:hanging="357"/>
        <w:rPr>
          <w:b/>
          <w:bCs/>
        </w:rPr>
      </w:pPr>
      <w:r>
        <w:rPr>
          <w:b/>
          <w:bCs/>
          <w:lang w:val="fr"/>
        </w:rPr>
        <w:t>Votre pays dispose-t-il d'un système de notification des épisodes de HAB ?</w:t>
      </w:r>
    </w:p>
    <w:p w14:paraId="3F3CFBDD" w14:textId="77777777" w:rsidR="00E2271A" w:rsidRDefault="00E2271A" w:rsidP="00104081">
      <w:pPr>
        <w:pStyle w:val="ListParagraph"/>
        <w:numPr>
          <w:ilvl w:val="0"/>
          <w:numId w:val="28"/>
        </w:numPr>
      </w:pPr>
      <w:r>
        <w:rPr>
          <w:lang w:val="fr"/>
        </w:rPr>
        <w:t>Oui</w:t>
      </w:r>
    </w:p>
    <w:p w14:paraId="2197343D" w14:textId="77777777" w:rsidR="00E2271A" w:rsidRDefault="00E2271A" w:rsidP="00104081">
      <w:pPr>
        <w:pStyle w:val="ListParagraph"/>
        <w:numPr>
          <w:ilvl w:val="0"/>
          <w:numId w:val="28"/>
        </w:numPr>
      </w:pPr>
      <w:r>
        <w:rPr>
          <w:lang w:val="fr"/>
        </w:rPr>
        <w:t>Non</w:t>
      </w:r>
    </w:p>
    <w:p w14:paraId="40BBD1AA" w14:textId="77777777" w:rsidR="00E2271A" w:rsidRDefault="00E2271A" w:rsidP="00E2271A">
      <w:pPr>
        <w:pStyle w:val="ListParagraph"/>
        <w:numPr>
          <w:ilvl w:val="0"/>
          <w:numId w:val="28"/>
        </w:numPr>
      </w:pPr>
      <w:r>
        <w:rPr>
          <w:lang w:val="fr"/>
        </w:rPr>
        <w:t>Je ne sais pas</w:t>
      </w:r>
    </w:p>
    <w:p w14:paraId="2EF4FEFB" w14:textId="77777777" w:rsidR="00FB092C" w:rsidRPr="00FB092C" w:rsidRDefault="00FB092C" w:rsidP="00FB092C">
      <w:pPr>
        <w:spacing w:before="240"/>
        <w:rPr>
          <w:b/>
          <w:bCs/>
        </w:rPr>
      </w:pPr>
    </w:p>
    <w:p w14:paraId="2BABC9AB" w14:textId="7A371A33" w:rsidR="00257C6D" w:rsidRPr="00104081" w:rsidRDefault="00257C6D" w:rsidP="00104081">
      <w:pPr>
        <w:pStyle w:val="ListParagraph"/>
        <w:numPr>
          <w:ilvl w:val="0"/>
          <w:numId w:val="25"/>
        </w:numPr>
        <w:spacing w:before="240"/>
        <w:rPr>
          <w:b/>
          <w:bCs/>
        </w:rPr>
      </w:pPr>
      <w:r>
        <w:rPr>
          <w:b/>
          <w:bCs/>
          <w:lang w:val="fr"/>
        </w:rPr>
        <w:t>Quelle est l'organisation responsable de la surveillance et/ou des rapports en lien avec les HAB ?</w:t>
      </w:r>
    </w:p>
    <w:p w14:paraId="64F4C554" w14:textId="77777777" w:rsidR="00257C6D" w:rsidRPr="00216153" w:rsidRDefault="00257C6D" w:rsidP="00104081">
      <w:pPr>
        <w:rPr>
          <w:lang w:val="fr-FR"/>
        </w:rPr>
      </w:pPr>
    </w:p>
    <w:p w14:paraId="4E4B30F8" w14:textId="77777777" w:rsidR="00FB092C" w:rsidRPr="00216153" w:rsidRDefault="00FB092C" w:rsidP="00104081">
      <w:pPr>
        <w:rPr>
          <w:lang w:val="fr-FR"/>
        </w:rPr>
      </w:pPr>
    </w:p>
    <w:p w14:paraId="06FD0171" w14:textId="7CD98DF9" w:rsidR="00EF426B" w:rsidRPr="00DA0445" w:rsidRDefault="0082646A" w:rsidP="00E2271A">
      <w:pPr>
        <w:pStyle w:val="ListParagraph"/>
        <w:numPr>
          <w:ilvl w:val="0"/>
          <w:numId w:val="25"/>
        </w:numPr>
        <w:spacing w:before="120"/>
        <w:ind w:left="714" w:hanging="357"/>
        <w:rPr>
          <w:b/>
          <w:bCs/>
        </w:rPr>
      </w:pPr>
      <w:r>
        <w:rPr>
          <w:b/>
          <w:bCs/>
          <w:lang w:val="fr"/>
        </w:rPr>
        <w:t>Quelle est la fréquence des épisodes de HAB dans votre pays ?</w:t>
      </w:r>
    </w:p>
    <w:p w14:paraId="332CF7CF" w14:textId="4B1C0AB6" w:rsidR="00EF426B" w:rsidRDefault="00EF426B" w:rsidP="00BD5F0B">
      <w:pPr>
        <w:pStyle w:val="ListParagraph"/>
        <w:numPr>
          <w:ilvl w:val="0"/>
          <w:numId w:val="10"/>
        </w:numPr>
      </w:pPr>
      <w:r>
        <w:rPr>
          <w:lang w:val="fr"/>
        </w:rPr>
        <w:t>Jamais</w:t>
      </w:r>
    </w:p>
    <w:p w14:paraId="0DD3CF39" w14:textId="32FDD3EE" w:rsidR="006B363E" w:rsidRDefault="006B363E" w:rsidP="00BD5F0B">
      <w:pPr>
        <w:pStyle w:val="ListParagraph"/>
        <w:numPr>
          <w:ilvl w:val="0"/>
          <w:numId w:val="10"/>
        </w:numPr>
      </w:pPr>
      <w:r>
        <w:rPr>
          <w:lang w:val="fr"/>
        </w:rPr>
        <w:t xml:space="preserve">Moins d'une fois par an </w:t>
      </w:r>
    </w:p>
    <w:p w14:paraId="17A63BC3" w14:textId="77777777" w:rsidR="00CB3F5D" w:rsidRDefault="00CB3F5D" w:rsidP="00BD5F0B">
      <w:pPr>
        <w:pStyle w:val="ListParagraph"/>
        <w:numPr>
          <w:ilvl w:val="0"/>
          <w:numId w:val="10"/>
        </w:numPr>
      </w:pPr>
      <w:r>
        <w:rPr>
          <w:lang w:val="fr"/>
        </w:rPr>
        <w:t>Une fois par an</w:t>
      </w:r>
    </w:p>
    <w:p w14:paraId="27343E22" w14:textId="77777777" w:rsidR="00EF426B" w:rsidRDefault="00EF426B" w:rsidP="00BD5F0B">
      <w:pPr>
        <w:pStyle w:val="ListParagraph"/>
        <w:numPr>
          <w:ilvl w:val="0"/>
          <w:numId w:val="10"/>
        </w:numPr>
      </w:pPr>
      <w:r>
        <w:rPr>
          <w:lang w:val="fr"/>
        </w:rPr>
        <w:t>Deux fois par an</w:t>
      </w:r>
    </w:p>
    <w:p w14:paraId="1A406C5B" w14:textId="335C5B75" w:rsidR="00EF426B" w:rsidRDefault="00B21C6B" w:rsidP="00BD5F0B">
      <w:pPr>
        <w:pStyle w:val="ListParagraph"/>
        <w:numPr>
          <w:ilvl w:val="0"/>
          <w:numId w:val="10"/>
        </w:numPr>
      </w:pPr>
      <w:r>
        <w:rPr>
          <w:lang w:val="fr"/>
        </w:rPr>
        <w:t>Plus de deux fois par an</w:t>
      </w:r>
    </w:p>
    <w:p w14:paraId="0E3568F6" w14:textId="6C206EBE" w:rsidR="00E2271A" w:rsidRPr="00EF426B" w:rsidRDefault="00E2271A" w:rsidP="00BD5F0B">
      <w:pPr>
        <w:pStyle w:val="ListParagraph"/>
        <w:numPr>
          <w:ilvl w:val="0"/>
          <w:numId w:val="10"/>
        </w:numPr>
      </w:pPr>
      <w:r>
        <w:rPr>
          <w:lang w:val="fr"/>
        </w:rPr>
        <w:t>Je ne sais pas</w:t>
      </w:r>
    </w:p>
    <w:p w14:paraId="05907909" w14:textId="77777777" w:rsidR="00FB092C" w:rsidRPr="00FB092C" w:rsidRDefault="00FB092C" w:rsidP="00FB092C">
      <w:pPr>
        <w:spacing w:before="240"/>
        <w:rPr>
          <w:b/>
          <w:bCs/>
        </w:rPr>
      </w:pPr>
    </w:p>
    <w:p w14:paraId="49EC5960" w14:textId="6B786A3C" w:rsidR="00E2271A" w:rsidRPr="00DA0445" w:rsidRDefault="00E2271A" w:rsidP="00E2271A">
      <w:pPr>
        <w:pStyle w:val="ListParagraph"/>
        <w:numPr>
          <w:ilvl w:val="0"/>
          <w:numId w:val="25"/>
        </w:numPr>
        <w:spacing w:before="240"/>
        <w:rPr>
          <w:b/>
          <w:bCs/>
        </w:rPr>
      </w:pPr>
      <w:r>
        <w:rPr>
          <w:b/>
          <w:bCs/>
          <w:lang w:val="fr"/>
        </w:rPr>
        <w:t>Quels sont les secteurs les plus touchés par les épisodes de HAB dans votre pays ? (Cocher toutes les réponses qui s'appliquent)</w:t>
      </w:r>
    </w:p>
    <w:p w14:paraId="0B2D9BE8" w14:textId="77777777" w:rsidR="00E2271A" w:rsidRPr="00461346" w:rsidRDefault="00E2271A" w:rsidP="00E2271A">
      <w:pPr>
        <w:pStyle w:val="ListParagraph"/>
        <w:numPr>
          <w:ilvl w:val="0"/>
          <w:numId w:val="15"/>
        </w:numPr>
        <w:jc w:val="both"/>
      </w:pPr>
      <w:r>
        <w:rPr>
          <w:lang w:val="fr"/>
        </w:rPr>
        <w:t>Pêche de capture sauvage</w:t>
      </w:r>
    </w:p>
    <w:p w14:paraId="6FC2D990" w14:textId="77777777" w:rsidR="00E2271A" w:rsidRPr="00461346" w:rsidRDefault="00E2271A" w:rsidP="00E2271A">
      <w:pPr>
        <w:pStyle w:val="ListParagraph"/>
        <w:numPr>
          <w:ilvl w:val="0"/>
          <w:numId w:val="15"/>
        </w:numPr>
        <w:jc w:val="both"/>
      </w:pPr>
      <w:r>
        <w:rPr>
          <w:lang w:val="fr"/>
        </w:rPr>
        <w:t>Aquaculture</w:t>
      </w:r>
    </w:p>
    <w:p w14:paraId="212151B1" w14:textId="77777777" w:rsidR="00E2271A" w:rsidRPr="00461346" w:rsidRDefault="00E2271A" w:rsidP="00E2271A">
      <w:pPr>
        <w:pStyle w:val="ListParagraph"/>
        <w:numPr>
          <w:ilvl w:val="0"/>
          <w:numId w:val="15"/>
        </w:numPr>
        <w:jc w:val="both"/>
      </w:pPr>
      <w:r>
        <w:rPr>
          <w:lang w:val="fr"/>
        </w:rPr>
        <w:t>Tourisme</w:t>
      </w:r>
    </w:p>
    <w:p w14:paraId="1647A7D4" w14:textId="77777777" w:rsidR="00E2271A" w:rsidRPr="00461346" w:rsidRDefault="00E2271A" w:rsidP="00E2271A">
      <w:pPr>
        <w:pStyle w:val="ListParagraph"/>
        <w:numPr>
          <w:ilvl w:val="0"/>
          <w:numId w:val="15"/>
        </w:numPr>
        <w:jc w:val="both"/>
      </w:pPr>
      <w:r>
        <w:rPr>
          <w:lang w:val="fr"/>
        </w:rPr>
        <w:t>Santé publique</w:t>
      </w:r>
    </w:p>
    <w:p w14:paraId="55FE3027" w14:textId="77777777" w:rsidR="00E2271A" w:rsidRPr="00461346" w:rsidRDefault="00E2271A" w:rsidP="00E2271A">
      <w:pPr>
        <w:pStyle w:val="ListParagraph"/>
        <w:numPr>
          <w:ilvl w:val="0"/>
          <w:numId w:val="15"/>
        </w:numPr>
        <w:jc w:val="both"/>
      </w:pPr>
      <w:r>
        <w:rPr>
          <w:lang w:val="fr"/>
        </w:rPr>
        <w:t>Approvisionnement en eau</w:t>
      </w:r>
    </w:p>
    <w:p w14:paraId="138A3498" w14:textId="77777777" w:rsidR="00E2271A" w:rsidRDefault="00E2271A" w:rsidP="00E2271A">
      <w:pPr>
        <w:pStyle w:val="ListParagraph"/>
        <w:numPr>
          <w:ilvl w:val="0"/>
          <w:numId w:val="15"/>
        </w:numPr>
        <w:jc w:val="both"/>
      </w:pPr>
      <w:r>
        <w:rPr>
          <w:lang w:val="fr"/>
        </w:rPr>
        <w:t>Moyens de subsistance des communautés côtières</w:t>
      </w:r>
    </w:p>
    <w:p w14:paraId="56FC6D92" w14:textId="7E6B538E" w:rsidR="00E2271A" w:rsidRDefault="00E2271A" w:rsidP="00E2271A">
      <w:pPr>
        <w:pStyle w:val="ListParagraph"/>
        <w:numPr>
          <w:ilvl w:val="0"/>
          <w:numId w:val="15"/>
        </w:numPr>
        <w:jc w:val="both"/>
      </w:pPr>
      <w:r>
        <w:rPr>
          <w:lang w:val="fr"/>
        </w:rPr>
        <w:t>Je ne sais pas</w:t>
      </w:r>
    </w:p>
    <w:p w14:paraId="3603E507" w14:textId="77777777" w:rsidR="00FB092C" w:rsidRPr="00FB092C" w:rsidRDefault="00FB092C" w:rsidP="00FB092C">
      <w:pPr>
        <w:spacing w:before="240"/>
        <w:rPr>
          <w:b/>
          <w:bCs/>
        </w:rPr>
      </w:pPr>
    </w:p>
    <w:p w14:paraId="348995E8" w14:textId="07D29DFF" w:rsidR="00EF426B" w:rsidRPr="00DA0445" w:rsidRDefault="00EF426B" w:rsidP="00E2271A">
      <w:pPr>
        <w:pStyle w:val="ListParagraph"/>
        <w:numPr>
          <w:ilvl w:val="0"/>
          <w:numId w:val="25"/>
        </w:numPr>
        <w:spacing w:before="240"/>
        <w:rPr>
          <w:b/>
          <w:bCs/>
        </w:rPr>
      </w:pPr>
      <w:r>
        <w:rPr>
          <w:b/>
          <w:bCs/>
          <w:lang w:val="fr"/>
        </w:rPr>
        <w:t>Quelles sont les conséquences des épisodes de HAB dans votre pays ? (Cocher toutes les réponses qui s'appliquent)</w:t>
      </w:r>
    </w:p>
    <w:p w14:paraId="1D48BDA0" w14:textId="5D952B2B" w:rsidR="00EF426B" w:rsidRPr="006224AC" w:rsidRDefault="00EF426B" w:rsidP="00BD5F0B">
      <w:pPr>
        <w:pStyle w:val="ListParagraph"/>
        <w:numPr>
          <w:ilvl w:val="0"/>
          <w:numId w:val="3"/>
        </w:numPr>
      </w:pPr>
      <w:r>
        <w:rPr>
          <w:lang w:val="fr"/>
        </w:rPr>
        <w:t>Sécurité alimentaire</w:t>
      </w:r>
    </w:p>
    <w:p w14:paraId="0A9F5C86" w14:textId="393B9EFA" w:rsidR="00EF426B" w:rsidRPr="006224AC" w:rsidRDefault="00D27370" w:rsidP="00BD5F0B">
      <w:pPr>
        <w:pStyle w:val="ListParagraph"/>
        <w:numPr>
          <w:ilvl w:val="0"/>
          <w:numId w:val="9"/>
        </w:numPr>
      </w:pPr>
      <w:r>
        <w:rPr>
          <w:lang w:val="fr"/>
        </w:rPr>
        <w:t>Contamination des produits de la mer</w:t>
      </w:r>
    </w:p>
    <w:p w14:paraId="767FEB26" w14:textId="5E80E7D4" w:rsidR="00EF426B" w:rsidRPr="006224AC" w:rsidRDefault="00EF426B" w:rsidP="00BD5F0B">
      <w:pPr>
        <w:pStyle w:val="ListParagraph"/>
        <w:numPr>
          <w:ilvl w:val="0"/>
          <w:numId w:val="3"/>
        </w:numPr>
      </w:pPr>
      <w:r>
        <w:rPr>
          <w:lang w:val="fr"/>
        </w:rPr>
        <w:t>Sûreté alimentaire</w:t>
      </w:r>
    </w:p>
    <w:p w14:paraId="246CFCA1" w14:textId="75565320" w:rsidR="00EF426B" w:rsidRDefault="00EF426B" w:rsidP="00BD5F0B">
      <w:pPr>
        <w:pStyle w:val="ListParagraph"/>
        <w:numPr>
          <w:ilvl w:val="0"/>
          <w:numId w:val="9"/>
        </w:numPr>
      </w:pPr>
      <w:r>
        <w:rPr>
          <w:lang w:val="fr"/>
        </w:rPr>
        <w:t>Mortalités massives (toutes formes de vie confondues)</w:t>
      </w:r>
    </w:p>
    <w:p w14:paraId="32DF54CC" w14:textId="77777777" w:rsidR="00D27370" w:rsidRDefault="00D27370" w:rsidP="00D27370">
      <w:pPr>
        <w:pStyle w:val="ListParagraph"/>
        <w:numPr>
          <w:ilvl w:val="0"/>
          <w:numId w:val="9"/>
        </w:numPr>
      </w:pPr>
      <w:r>
        <w:rPr>
          <w:lang w:val="fr"/>
        </w:rPr>
        <w:t>Diminution de la quantité de produits de la mer sur les marchés locaux</w:t>
      </w:r>
    </w:p>
    <w:p w14:paraId="3CC4F7AB" w14:textId="77777777" w:rsidR="00D27370" w:rsidRDefault="00D27370" w:rsidP="00D27370">
      <w:pPr>
        <w:pStyle w:val="ListParagraph"/>
        <w:numPr>
          <w:ilvl w:val="0"/>
          <w:numId w:val="9"/>
        </w:numPr>
      </w:pPr>
      <w:r>
        <w:rPr>
          <w:lang w:val="fr"/>
        </w:rPr>
        <w:t>Diminution de la quantité de produits de la mer exportés vers d'autres pays</w:t>
      </w:r>
    </w:p>
    <w:p w14:paraId="04B5BF0F" w14:textId="31A0C6CE" w:rsidR="00EF426B" w:rsidRPr="000E47F2" w:rsidRDefault="00EF426B" w:rsidP="00BD5F0B">
      <w:pPr>
        <w:pStyle w:val="ListParagraph"/>
        <w:numPr>
          <w:ilvl w:val="0"/>
          <w:numId w:val="3"/>
        </w:numPr>
      </w:pPr>
      <w:r>
        <w:rPr>
          <w:lang w:val="fr"/>
        </w:rPr>
        <w:t>Santé publique</w:t>
      </w:r>
    </w:p>
    <w:p w14:paraId="4B6F5361" w14:textId="77777777" w:rsidR="00EF426B" w:rsidRDefault="00EF426B" w:rsidP="00BD5F0B">
      <w:pPr>
        <w:pStyle w:val="ListParagraph"/>
        <w:numPr>
          <w:ilvl w:val="0"/>
          <w:numId w:val="9"/>
        </w:numPr>
      </w:pPr>
      <w:r>
        <w:rPr>
          <w:lang w:val="fr"/>
        </w:rPr>
        <w:t>Maladies d'origine alimentaire</w:t>
      </w:r>
    </w:p>
    <w:p w14:paraId="5A27ECAC" w14:textId="77777777" w:rsidR="00EF426B" w:rsidRDefault="00EF426B" w:rsidP="00BD5F0B">
      <w:pPr>
        <w:pStyle w:val="ListParagraph"/>
        <w:numPr>
          <w:ilvl w:val="0"/>
          <w:numId w:val="9"/>
        </w:numPr>
      </w:pPr>
      <w:r>
        <w:rPr>
          <w:lang w:val="fr"/>
        </w:rPr>
        <w:t>Maladies transmises par l'eau</w:t>
      </w:r>
    </w:p>
    <w:p w14:paraId="48AF6A56" w14:textId="77777777" w:rsidR="00EF426B" w:rsidRDefault="00EF426B" w:rsidP="00BD5F0B">
      <w:pPr>
        <w:pStyle w:val="ListParagraph"/>
        <w:numPr>
          <w:ilvl w:val="0"/>
          <w:numId w:val="9"/>
        </w:numPr>
      </w:pPr>
      <w:r>
        <w:rPr>
          <w:lang w:val="fr"/>
        </w:rPr>
        <w:t>Détresse respiratoire</w:t>
      </w:r>
    </w:p>
    <w:p w14:paraId="7E9FB039" w14:textId="49D2960C" w:rsidR="00D27370" w:rsidRPr="00104081" w:rsidRDefault="00D27370" w:rsidP="00BD5F0B">
      <w:pPr>
        <w:pStyle w:val="ListParagraph"/>
        <w:numPr>
          <w:ilvl w:val="0"/>
          <w:numId w:val="9"/>
        </w:numPr>
      </w:pPr>
      <w:r>
        <w:rPr>
          <w:lang w:val="fr"/>
        </w:rPr>
        <w:t>Irritation externe (par exemple de la peau, des yeux)</w:t>
      </w:r>
    </w:p>
    <w:p w14:paraId="0C8F35A5" w14:textId="4D459F48" w:rsidR="00EF426B" w:rsidRPr="000E47F2" w:rsidRDefault="00EF426B" w:rsidP="00BD5F0B">
      <w:pPr>
        <w:pStyle w:val="ListParagraph"/>
        <w:numPr>
          <w:ilvl w:val="0"/>
          <w:numId w:val="3"/>
        </w:numPr>
      </w:pPr>
      <w:r>
        <w:rPr>
          <w:lang w:val="fr"/>
        </w:rPr>
        <w:t>Conséquences socioculturelles</w:t>
      </w:r>
    </w:p>
    <w:p w14:paraId="5E678EBE" w14:textId="5E11AC6F" w:rsidR="00EF426B" w:rsidRPr="000E47F2" w:rsidRDefault="00EF426B" w:rsidP="00BD5F0B">
      <w:pPr>
        <w:pStyle w:val="ListParagraph"/>
        <w:numPr>
          <w:ilvl w:val="0"/>
          <w:numId w:val="9"/>
        </w:numPr>
      </w:pPr>
      <w:r>
        <w:rPr>
          <w:lang w:val="fr"/>
        </w:rPr>
        <w:t>Santé de l'environnement/des écosystèmes</w:t>
      </w:r>
    </w:p>
    <w:p w14:paraId="74746954" w14:textId="2CDD1F87" w:rsidR="00EF426B" w:rsidRPr="000E47F2" w:rsidRDefault="00D6425C" w:rsidP="00BD5F0B">
      <w:pPr>
        <w:pStyle w:val="ListParagraph"/>
        <w:numPr>
          <w:ilvl w:val="0"/>
          <w:numId w:val="9"/>
        </w:numPr>
      </w:pPr>
      <w:r>
        <w:rPr>
          <w:lang w:val="fr"/>
        </w:rPr>
        <w:t>Conséquences sur l'économie</w:t>
      </w:r>
    </w:p>
    <w:p w14:paraId="4D28B366" w14:textId="77777777" w:rsidR="00D32E4B" w:rsidRPr="00D32E4B" w:rsidRDefault="00D32E4B" w:rsidP="00D32E4B">
      <w:pPr>
        <w:autoSpaceDE w:val="0"/>
        <w:autoSpaceDN w:val="0"/>
        <w:adjustRightInd w:val="0"/>
        <w:rPr>
          <w:rFonts w:cstheme="minorHAnsi"/>
        </w:rPr>
      </w:pPr>
    </w:p>
    <w:p w14:paraId="252B5234" w14:textId="4B28FDA7" w:rsidR="00D32E4B" w:rsidRDefault="00D32E4B" w:rsidP="00D32E4B">
      <w:pPr>
        <w:pStyle w:val="Heading2"/>
        <w:spacing w:before="0" w:after="120"/>
        <w:ind w:left="578" w:hanging="578"/>
      </w:pPr>
      <w:r>
        <w:rPr>
          <w:lang w:val="fr"/>
        </w:rPr>
        <w:t>Oxygène de l'océan</w:t>
      </w:r>
    </w:p>
    <w:p w14:paraId="7CD1AA67" w14:textId="11ABAFCC" w:rsidR="00257C6D" w:rsidRDefault="00257C6D" w:rsidP="00257C6D">
      <w:pPr>
        <w:pStyle w:val="ListParagraph"/>
        <w:numPr>
          <w:ilvl w:val="0"/>
          <w:numId w:val="25"/>
        </w:numPr>
        <w:spacing w:before="120"/>
        <w:ind w:left="714" w:hanging="357"/>
        <w:rPr>
          <w:b/>
          <w:bCs/>
        </w:rPr>
      </w:pPr>
      <w:r>
        <w:rPr>
          <w:b/>
          <w:bCs/>
          <w:lang w:val="fr"/>
        </w:rPr>
        <w:t>Votre pays dispose-t-il de systèmes de surveillance dédiés à la mesure de l'oxygène de l'océan ?</w:t>
      </w:r>
    </w:p>
    <w:p w14:paraId="12833A3D" w14:textId="77777777" w:rsidR="00257C6D" w:rsidRDefault="00257C6D" w:rsidP="00257C6D">
      <w:pPr>
        <w:pStyle w:val="ListParagraph"/>
        <w:numPr>
          <w:ilvl w:val="0"/>
          <w:numId w:val="27"/>
        </w:numPr>
      </w:pPr>
      <w:r>
        <w:rPr>
          <w:lang w:val="fr"/>
        </w:rPr>
        <w:t>Oui</w:t>
      </w:r>
    </w:p>
    <w:p w14:paraId="4F5E03B6" w14:textId="77777777" w:rsidR="00257C6D" w:rsidRDefault="00257C6D" w:rsidP="00257C6D">
      <w:pPr>
        <w:pStyle w:val="ListParagraph"/>
        <w:numPr>
          <w:ilvl w:val="0"/>
          <w:numId w:val="27"/>
        </w:numPr>
      </w:pPr>
      <w:r>
        <w:rPr>
          <w:lang w:val="fr"/>
        </w:rPr>
        <w:t>Non</w:t>
      </w:r>
    </w:p>
    <w:p w14:paraId="64C136E1" w14:textId="77777777" w:rsidR="00257C6D" w:rsidRDefault="00257C6D" w:rsidP="00257C6D">
      <w:pPr>
        <w:pStyle w:val="ListParagraph"/>
        <w:numPr>
          <w:ilvl w:val="0"/>
          <w:numId w:val="27"/>
        </w:numPr>
      </w:pPr>
      <w:r>
        <w:rPr>
          <w:lang w:val="fr"/>
        </w:rPr>
        <w:t>Je ne sais pas</w:t>
      </w:r>
    </w:p>
    <w:p w14:paraId="518589D7" w14:textId="77777777" w:rsidR="00FB092C" w:rsidRPr="00E2271A" w:rsidRDefault="00FB092C" w:rsidP="00FB092C">
      <w:pPr>
        <w:pStyle w:val="ListParagraph"/>
        <w:ind w:left="1074"/>
      </w:pPr>
    </w:p>
    <w:p w14:paraId="193FACD8" w14:textId="706D172A" w:rsidR="00257C6D" w:rsidRDefault="00257C6D" w:rsidP="00257C6D">
      <w:pPr>
        <w:pStyle w:val="ListParagraph"/>
        <w:numPr>
          <w:ilvl w:val="0"/>
          <w:numId w:val="25"/>
        </w:numPr>
        <w:spacing w:before="120"/>
        <w:ind w:left="714" w:hanging="357"/>
        <w:rPr>
          <w:b/>
          <w:bCs/>
        </w:rPr>
      </w:pPr>
      <w:r>
        <w:rPr>
          <w:b/>
          <w:bCs/>
          <w:lang w:val="fr"/>
        </w:rPr>
        <w:t>Votre pays dispose-t-il d'un système de signalement des cas de manque d'oxygène ?</w:t>
      </w:r>
    </w:p>
    <w:p w14:paraId="3AD69EE1" w14:textId="77777777" w:rsidR="00257C6D" w:rsidRDefault="00257C6D" w:rsidP="00257C6D">
      <w:pPr>
        <w:pStyle w:val="ListParagraph"/>
        <w:numPr>
          <w:ilvl w:val="0"/>
          <w:numId w:val="28"/>
        </w:numPr>
      </w:pPr>
      <w:r>
        <w:rPr>
          <w:lang w:val="fr"/>
        </w:rPr>
        <w:t>Oui</w:t>
      </w:r>
    </w:p>
    <w:p w14:paraId="5699F15B" w14:textId="77777777" w:rsidR="00257C6D" w:rsidRDefault="00257C6D" w:rsidP="00257C6D">
      <w:pPr>
        <w:pStyle w:val="ListParagraph"/>
        <w:numPr>
          <w:ilvl w:val="0"/>
          <w:numId w:val="28"/>
        </w:numPr>
      </w:pPr>
      <w:r>
        <w:rPr>
          <w:lang w:val="fr"/>
        </w:rPr>
        <w:t>Non</w:t>
      </w:r>
    </w:p>
    <w:p w14:paraId="6ACD252B" w14:textId="77777777" w:rsidR="00257C6D" w:rsidRDefault="00257C6D" w:rsidP="00257C6D">
      <w:pPr>
        <w:pStyle w:val="ListParagraph"/>
        <w:numPr>
          <w:ilvl w:val="0"/>
          <w:numId w:val="28"/>
        </w:numPr>
      </w:pPr>
      <w:r>
        <w:rPr>
          <w:lang w:val="fr"/>
        </w:rPr>
        <w:t>Je ne sais pas</w:t>
      </w:r>
    </w:p>
    <w:p w14:paraId="7121EB14" w14:textId="77777777" w:rsidR="00FB092C" w:rsidRDefault="00FB092C" w:rsidP="00FB092C">
      <w:pPr>
        <w:pStyle w:val="ListParagraph"/>
        <w:ind w:left="1074"/>
      </w:pPr>
    </w:p>
    <w:p w14:paraId="737E3F14" w14:textId="7D6C1876" w:rsidR="00257C6D" w:rsidRDefault="00257C6D" w:rsidP="00257C6D">
      <w:pPr>
        <w:pStyle w:val="ListParagraph"/>
        <w:numPr>
          <w:ilvl w:val="0"/>
          <w:numId w:val="25"/>
        </w:numPr>
        <w:spacing w:before="240"/>
        <w:rPr>
          <w:b/>
          <w:bCs/>
        </w:rPr>
      </w:pPr>
      <w:r>
        <w:rPr>
          <w:b/>
          <w:bCs/>
          <w:lang w:val="fr"/>
        </w:rPr>
        <w:t>Quelle est l'organisation responsable de la surveillance de l'oxygène et/ou de l'établissement de rapports à ce sujet ?</w:t>
      </w:r>
    </w:p>
    <w:p w14:paraId="25623BAA" w14:textId="77777777" w:rsidR="00FB092C" w:rsidRDefault="00FB092C" w:rsidP="00FB092C">
      <w:pPr>
        <w:pStyle w:val="ListParagraph"/>
        <w:spacing w:before="240"/>
        <w:rPr>
          <w:b/>
          <w:bCs/>
        </w:rPr>
      </w:pPr>
    </w:p>
    <w:p w14:paraId="5E18197C" w14:textId="77777777" w:rsidR="003A13C6" w:rsidRPr="005C65F8" w:rsidRDefault="003A13C6" w:rsidP="00104081">
      <w:pPr>
        <w:pStyle w:val="ListParagraph"/>
        <w:numPr>
          <w:ilvl w:val="0"/>
          <w:numId w:val="25"/>
        </w:numPr>
        <w:spacing w:before="240"/>
        <w:rPr>
          <w:b/>
          <w:bCs/>
        </w:rPr>
      </w:pPr>
      <w:r>
        <w:rPr>
          <w:b/>
          <w:bCs/>
          <w:lang w:val="fr"/>
        </w:rPr>
        <w:t xml:space="preserve">Quelle est la fréquence des épisodes de manque d'oxygène ? </w:t>
      </w:r>
    </w:p>
    <w:p w14:paraId="5D96823C" w14:textId="77777777" w:rsidR="003A13C6" w:rsidRDefault="003A13C6" w:rsidP="003A13C6">
      <w:pPr>
        <w:pStyle w:val="ListParagraph"/>
        <w:numPr>
          <w:ilvl w:val="0"/>
          <w:numId w:val="10"/>
        </w:numPr>
      </w:pPr>
      <w:r>
        <w:rPr>
          <w:lang w:val="fr"/>
        </w:rPr>
        <w:t>Jamais</w:t>
      </w:r>
    </w:p>
    <w:p w14:paraId="720F2FFB" w14:textId="77777777" w:rsidR="003A13C6" w:rsidRDefault="003A13C6" w:rsidP="003A13C6">
      <w:pPr>
        <w:pStyle w:val="ListParagraph"/>
        <w:numPr>
          <w:ilvl w:val="0"/>
          <w:numId w:val="10"/>
        </w:numPr>
      </w:pPr>
      <w:r>
        <w:rPr>
          <w:lang w:val="fr"/>
        </w:rPr>
        <w:t xml:space="preserve">Moins d'une fois par an </w:t>
      </w:r>
    </w:p>
    <w:p w14:paraId="4BB09782" w14:textId="77777777" w:rsidR="003A13C6" w:rsidRDefault="003A13C6" w:rsidP="003A13C6">
      <w:pPr>
        <w:pStyle w:val="ListParagraph"/>
        <w:numPr>
          <w:ilvl w:val="0"/>
          <w:numId w:val="10"/>
        </w:numPr>
      </w:pPr>
      <w:r>
        <w:rPr>
          <w:lang w:val="fr"/>
        </w:rPr>
        <w:t>Une fois par an</w:t>
      </w:r>
    </w:p>
    <w:p w14:paraId="50B142A6" w14:textId="77777777" w:rsidR="003A13C6" w:rsidRDefault="003A13C6" w:rsidP="003A13C6">
      <w:pPr>
        <w:pStyle w:val="ListParagraph"/>
        <w:numPr>
          <w:ilvl w:val="0"/>
          <w:numId w:val="10"/>
        </w:numPr>
      </w:pPr>
      <w:r>
        <w:rPr>
          <w:lang w:val="fr"/>
        </w:rPr>
        <w:t>De façon saisonnière</w:t>
      </w:r>
    </w:p>
    <w:p w14:paraId="3B56ADC7" w14:textId="77777777" w:rsidR="003A13C6" w:rsidRDefault="003A13C6" w:rsidP="003A13C6">
      <w:pPr>
        <w:pStyle w:val="ListParagraph"/>
        <w:numPr>
          <w:ilvl w:val="0"/>
          <w:numId w:val="10"/>
        </w:numPr>
      </w:pPr>
      <w:r>
        <w:rPr>
          <w:lang w:val="fr"/>
        </w:rPr>
        <w:t>Deux fois par an</w:t>
      </w:r>
    </w:p>
    <w:p w14:paraId="07556C1C" w14:textId="77777777" w:rsidR="003A13C6" w:rsidRDefault="003A13C6" w:rsidP="003A13C6">
      <w:pPr>
        <w:pStyle w:val="ListParagraph"/>
        <w:numPr>
          <w:ilvl w:val="0"/>
          <w:numId w:val="10"/>
        </w:numPr>
      </w:pPr>
      <w:r>
        <w:rPr>
          <w:lang w:val="fr"/>
        </w:rPr>
        <w:t>Plus de deux fois par an</w:t>
      </w:r>
    </w:p>
    <w:p w14:paraId="73212637" w14:textId="2020658A" w:rsidR="003A13C6" w:rsidRDefault="003A13C6" w:rsidP="003A13C6">
      <w:pPr>
        <w:pStyle w:val="ListParagraph"/>
        <w:numPr>
          <w:ilvl w:val="0"/>
          <w:numId w:val="10"/>
        </w:numPr>
      </w:pPr>
      <w:r>
        <w:rPr>
          <w:lang w:val="fr"/>
        </w:rPr>
        <w:t>Je ne sais pas</w:t>
      </w:r>
    </w:p>
    <w:p w14:paraId="5A3900D4" w14:textId="77777777" w:rsidR="00FB092C" w:rsidRDefault="00FB092C" w:rsidP="00FB092C">
      <w:pPr>
        <w:pStyle w:val="ListParagraph"/>
        <w:ind w:left="1080"/>
      </w:pPr>
    </w:p>
    <w:p w14:paraId="53006609" w14:textId="12A102B9" w:rsidR="00257C6D" w:rsidRPr="00DA0445" w:rsidRDefault="00257C6D" w:rsidP="00257C6D">
      <w:pPr>
        <w:pStyle w:val="ListParagraph"/>
        <w:numPr>
          <w:ilvl w:val="0"/>
          <w:numId w:val="25"/>
        </w:numPr>
        <w:spacing w:before="240"/>
        <w:rPr>
          <w:b/>
          <w:bCs/>
        </w:rPr>
      </w:pPr>
      <w:r>
        <w:rPr>
          <w:b/>
          <w:bCs/>
          <w:lang w:val="fr"/>
        </w:rPr>
        <w:t>Quels sont les secteurs les plus touchés par les épisodes de manque d'oxygène dans votre pays ? (Cocher toutes les réponses qui s'appliquent)</w:t>
      </w:r>
    </w:p>
    <w:p w14:paraId="51574A8D" w14:textId="77777777" w:rsidR="00257C6D" w:rsidRPr="00461346" w:rsidRDefault="00257C6D" w:rsidP="00257C6D">
      <w:pPr>
        <w:pStyle w:val="ListParagraph"/>
        <w:numPr>
          <w:ilvl w:val="0"/>
          <w:numId w:val="15"/>
        </w:numPr>
        <w:jc w:val="both"/>
      </w:pPr>
      <w:r>
        <w:rPr>
          <w:lang w:val="fr"/>
        </w:rPr>
        <w:t>Pêche de capture sauvage</w:t>
      </w:r>
    </w:p>
    <w:p w14:paraId="1CD3DC04" w14:textId="77777777" w:rsidR="00257C6D" w:rsidRPr="00461346" w:rsidRDefault="00257C6D" w:rsidP="00257C6D">
      <w:pPr>
        <w:pStyle w:val="ListParagraph"/>
        <w:numPr>
          <w:ilvl w:val="0"/>
          <w:numId w:val="15"/>
        </w:numPr>
        <w:jc w:val="both"/>
      </w:pPr>
      <w:r>
        <w:rPr>
          <w:lang w:val="fr"/>
        </w:rPr>
        <w:t>Aquaculture</w:t>
      </w:r>
    </w:p>
    <w:p w14:paraId="06AC424C" w14:textId="77777777" w:rsidR="00257C6D" w:rsidRPr="00461346" w:rsidRDefault="00257C6D" w:rsidP="00257C6D">
      <w:pPr>
        <w:pStyle w:val="ListParagraph"/>
        <w:numPr>
          <w:ilvl w:val="0"/>
          <w:numId w:val="15"/>
        </w:numPr>
        <w:jc w:val="both"/>
      </w:pPr>
      <w:r>
        <w:rPr>
          <w:lang w:val="fr"/>
        </w:rPr>
        <w:t>Tourisme</w:t>
      </w:r>
    </w:p>
    <w:p w14:paraId="197823F8" w14:textId="77777777" w:rsidR="00257C6D" w:rsidRPr="00461346" w:rsidRDefault="00257C6D" w:rsidP="00257C6D">
      <w:pPr>
        <w:pStyle w:val="ListParagraph"/>
        <w:numPr>
          <w:ilvl w:val="0"/>
          <w:numId w:val="15"/>
        </w:numPr>
        <w:jc w:val="both"/>
      </w:pPr>
      <w:r>
        <w:rPr>
          <w:lang w:val="fr"/>
        </w:rPr>
        <w:t>Santé publique</w:t>
      </w:r>
    </w:p>
    <w:p w14:paraId="3108AA13" w14:textId="77777777" w:rsidR="00257C6D" w:rsidRPr="00461346" w:rsidRDefault="00257C6D" w:rsidP="00257C6D">
      <w:pPr>
        <w:pStyle w:val="ListParagraph"/>
        <w:numPr>
          <w:ilvl w:val="0"/>
          <w:numId w:val="15"/>
        </w:numPr>
        <w:jc w:val="both"/>
      </w:pPr>
      <w:r>
        <w:rPr>
          <w:lang w:val="fr"/>
        </w:rPr>
        <w:t>Approvisionnement en eau</w:t>
      </w:r>
    </w:p>
    <w:p w14:paraId="34717198" w14:textId="77777777" w:rsidR="00257C6D" w:rsidRDefault="00257C6D" w:rsidP="00257C6D">
      <w:pPr>
        <w:pStyle w:val="ListParagraph"/>
        <w:numPr>
          <w:ilvl w:val="0"/>
          <w:numId w:val="15"/>
        </w:numPr>
        <w:jc w:val="both"/>
      </w:pPr>
      <w:r>
        <w:rPr>
          <w:lang w:val="fr"/>
        </w:rPr>
        <w:t>Moyens de subsistance des communautés côtières</w:t>
      </w:r>
    </w:p>
    <w:p w14:paraId="7F1FB420" w14:textId="77777777" w:rsidR="00257C6D" w:rsidRDefault="00257C6D" w:rsidP="00257C6D">
      <w:pPr>
        <w:pStyle w:val="ListParagraph"/>
        <w:numPr>
          <w:ilvl w:val="0"/>
          <w:numId w:val="15"/>
        </w:numPr>
        <w:jc w:val="both"/>
      </w:pPr>
      <w:r>
        <w:rPr>
          <w:lang w:val="fr"/>
        </w:rPr>
        <w:t>Je ne sais pas</w:t>
      </w:r>
    </w:p>
    <w:p w14:paraId="0477F6F0" w14:textId="77777777" w:rsidR="003A13C6" w:rsidRPr="00104081" w:rsidRDefault="003A13C6" w:rsidP="00104081">
      <w:pPr>
        <w:rPr>
          <w:b/>
          <w:bCs/>
        </w:rPr>
      </w:pPr>
    </w:p>
    <w:p w14:paraId="273DE4A2" w14:textId="5AE03C79" w:rsidR="00257C6D" w:rsidRPr="00141499" w:rsidRDefault="00257C6D" w:rsidP="00141499">
      <w:pPr>
        <w:pStyle w:val="ListParagraph"/>
        <w:numPr>
          <w:ilvl w:val="0"/>
          <w:numId w:val="25"/>
        </w:numPr>
        <w:spacing w:before="240"/>
        <w:rPr>
          <w:b/>
          <w:bCs/>
        </w:rPr>
      </w:pPr>
      <w:r>
        <w:rPr>
          <w:b/>
          <w:bCs/>
          <w:lang w:val="fr"/>
        </w:rPr>
        <w:t>Quelles sont les conséquences des épisodes de manque d'oxygène dans votre pays ? (Cocher toutes les réponses qui s'appliquent)</w:t>
      </w:r>
    </w:p>
    <w:p w14:paraId="53A54FE3" w14:textId="77777777" w:rsidR="00257C6D" w:rsidRPr="006224AC" w:rsidRDefault="00257C6D" w:rsidP="00257C6D">
      <w:pPr>
        <w:pStyle w:val="ListParagraph"/>
        <w:numPr>
          <w:ilvl w:val="0"/>
          <w:numId w:val="3"/>
        </w:numPr>
      </w:pPr>
      <w:r>
        <w:rPr>
          <w:lang w:val="fr"/>
        </w:rPr>
        <w:t>Sûreté alimentaire</w:t>
      </w:r>
    </w:p>
    <w:p w14:paraId="07F68EC3" w14:textId="77777777" w:rsidR="00257C6D" w:rsidRDefault="00257C6D" w:rsidP="00257C6D">
      <w:pPr>
        <w:pStyle w:val="ListParagraph"/>
        <w:numPr>
          <w:ilvl w:val="0"/>
          <w:numId w:val="9"/>
        </w:numPr>
      </w:pPr>
      <w:r>
        <w:rPr>
          <w:lang w:val="fr"/>
        </w:rPr>
        <w:t>Mortalités massives (toutes formes de vie confondues)</w:t>
      </w:r>
    </w:p>
    <w:p w14:paraId="18CF7368" w14:textId="1CD51FA4" w:rsidR="00257C6D" w:rsidRDefault="00D27370" w:rsidP="00257C6D">
      <w:pPr>
        <w:pStyle w:val="ListParagraph"/>
        <w:numPr>
          <w:ilvl w:val="0"/>
          <w:numId w:val="9"/>
        </w:numPr>
      </w:pPr>
      <w:r>
        <w:rPr>
          <w:lang w:val="fr"/>
        </w:rPr>
        <w:t>Diminution de la quantité de produits de la mer sur les marchés locaux</w:t>
      </w:r>
    </w:p>
    <w:p w14:paraId="698B28D5" w14:textId="3240DB3B" w:rsidR="00257C6D" w:rsidRDefault="00D27370" w:rsidP="00257C6D">
      <w:pPr>
        <w:pStyle w:val="ListParagraph"/>
        <w:numPr>
          <w:ilvl w:val="0"/>
          <w:numId w:val="9"/>
        </w:numPr>
      </w:pPr>
      <w:r>
        <w:rPr>
          <w:lang w:val="fr"/>
        </w:rPr>
        <w:t>Diminution de la quantité de produits de la mer exportés vers d'autres pays</w:t>
      </w:r>
    </w:p>
    <w:p w14:paraId="1AAA5B3B" w14:textId="77777777" w:rsidR="00257C6D" w:rsidRPr="000E47F2" w:rsidRDefault="00257C6D" w:rsidP="00257C6D">
      <w:pPr>
        <w:pStyle w:val="ListParagraph"/>
        <w:numPr>
          <w:ilvl w:val="0"/>
          <w:numId w:val="3"/>
        </w:numPr>
      </w:pPr>
      <w:r>
        <w:rPr>
          <w:lang w:val="fr"/>
        </w:rPr>
        <w:t>Santé publique</w:t>
      </w:r>
    </w:p>
    <w:p w14:paraId="147AB6D6" w14:textId="11649F38" w:rsidR="00257C6D" w:rsidRDefault="00D27370" w:rsidP="00257C6D">
      <w:pPr>
        <w:pStyle w:val="ListParagraph"/>
        <w:numPr>
          <w:ilvl w:val="0"/>
          <w:numId w:val="9"/>
        </w:numPr>
      </w:pPr>
      <w:r>
        <w:rPr>
          <w:lang w:val="fr"/>
        </w:rPr>
        <w:t>Maladies associées aux proliférations de cyanobactéries induites par un manque d'oxygène</w:t>
      </w:r>
    </w:p>
    <w:p w14:paraId="42C4DF66" w14:textId="692A52BA" w:rsidR="00257C6D" w:rsidRDefault="00D27370" w:rsidP="00257C6D">
      <w:pPr>
        <w:pStyle w:val="ListParagraph"/>
        <w:numPr>
          <w:ilvl w:val="0"/>
          <w:numId w:val="9"/>
        </w:numPr>
      </w:pPr>
      <w:r>
        <w:rPr>
          <w:lang w:val="fr"/>
        </w:rPr>
        <w:t>Maladies associées à des mortalités massives</w:t>
      </w:r>
    </w:p>
    <w:p w14:paraId="347D715B" w14:textId="77777777" w:rsidR="00257C6D" w:rsidRPr="000E47F2" w:rsidRDefault="00257C6D" w:rsidP="00257C6D">
      <w:pPr>
        <w:pStyle w:val="ListParagraph"/>
        <w:numPr>
          <w:ilvl w:val="0"/>
          <w:numId w:val="3"/>
        </w:numPr>
      </w:pPr>
      <w:r>
        <w:rPr>
          <w:lang w:val="fr"/>
        </w:rPr>
        <w:t>Conséquences socioculturelles</w:t>
      </w:r>
    </w:p>
    <w:p w14:paraId="4B726F99" w14:textId="77777777" w:rsidR="00257C6D" w:rsidRPr="000E47F2" w:rsidRDefault="00257C6D" w:rsidP="00257C6D">
      <w:pPr>
        <w:pStyle w:val="ListParagraph"/>
        <w:numPr>
          <w:ilvl w:val="0"/>
          <w:numId w:val="9"/>
        </w:numPr>
      </w:pPr>
      <w:r>
        <w:rPr>
          <w:lang w:val="fr"/>
        </w:rPr>
        <w:t>Santé de l'environnement/des écosystèmes</w:t>
      </w:r>
    </w:p>
    <w:p w14:paraId="00301BA0" w14:textId="77777777" w:rsidR="00257C6D" w:rsidRPr="000E47F2" w:rsidRDefault="00257C6D" w:rsidP="00257C6D">
      <w:pPr>
        <w:pStyle w:val="ListParagraph"/>
        <w:numPr>
          <w:ilvl w:val="0"/>
          <w:numId w:val="9"/>
        </w:numPr>
      </w:pPr>
      <w:r>
        <w:rPr>
          <w:lang w:val="fr"/>
        </w:rPr>
        <w:t>Conséquences sur l'économie</w:t>
      </w:r>
    </w:p>
    <w:p w14:paraId="50A070D6" w14:textId="77777777" w:rsidR="00257C6D" w:rsidRPr="00BC5E2A" w:rsidRDefault="00257C6D" w:rsidP="00257C6D">
      <w:pPr>
        <w:pStyle w:val="ListParagraph"/>
        <w:ind w:left="1440"/>
        <w:jc w:val="both"/>
      </w:pPr>
    </w:p>
    <w:p w14:paraId="306C7253" w14:textId="77777777" w:rsidR="00802990" w:rsidRPr="007E3042" w:rsidRDefault="00802990" w:rsidP="00802990"/>
    <w:p w14:paraId="4B6A9F76" w14:textId="77777777" w:rsidR="00802990" w:rsidRDefault="00802990" w:rsidP="00104081">
      <w:pPr>
        <w:pStyle w:val="ListParagraph"/>
        <w:numPr>
          <w:ilvl w:val="0"/>
          <w:numId w:val="25"/>
        </w:numPr>
        <w:spacing w:before="240"/>
        <w:rPr>
          <w:b/>
          <w:bCs/>
        </w:rPr>
      </w:pPr>
      <w:r>
        <w:rPr>
          <w:b/>
          <w:bCs/>
          <w:lang w:val="fr"/>
        </w:rPr>
        <w:t>Les causes des conditions de manque d'oxygène sont-elles connues (par exemple, apport excessif de nutriments en provenance de la terre, remontées d'eau ou stratification localisée, réchauffement de l'océan et vagues de chaleur marines) ?</w:t>
      </w:r>
    </w:p>
    <w:p w14:paraId="54744C61" w14:textId="77777777" w:rsidR="00802990" w:rsidRPr="005C65F8" w:rsidRDefault="00802990" w:rsidP="00802990">
      <w:pPr>
        <w:pStyle w:val="ListParagraph"/>
        <w:numPr>
          <w:ilvl w:val="1"/>
          <w:numId w:val="20"/>
        </w:numPr>
        <w:ind w:left="1077" w:hanging="357"/>
        <w:rPr>
          <w:b/>
          <w:bCs/>
        </w:rPr>
      </w:pPr>
      <w:r>
        <w:rPr>
          <w:lang w:val="fr"/>
        </w:rPr>
        <w:t>Oui</w:t>
      </w:r>
    </w:p>
    <w:p w14:paraId="0CA30F44" w14:textId="77777777" w:rsidR="00802990" w:rsidRPr="005C65F8" w:rsidRDefault="00802990" w:rsidP="00802990">
      <w:pPr>
        <w:pStyle w:val="ListParagraph"/>
        <w:numPr>
          <w:ilvl w:val="1"/>
          <w:numId w:val="20"/>
        </w:numPr>
        <w:ind w:left="1077" w:hanging="357"/>
        <w:rPr>
          <w:b/>
          <w:bCs/>
        </w:rPr>
      </w:pPr>
      <w:r>
        <w:rPr>
          <w:lang w:val="fr"/>
        </w:rPr>
        <w:t>Non</w:t>
      </w:r>
    </w:p>
    <w:p w14:paraId="668D5800" w14:textId="00EB02A0" w:rsidR="00802990" w:rsidRPr="005C65F8" w:rsidRDefault="00802990" w:rsidP="00802990">
      <w:pPr>
        <w:pStyle w:val="ListParagraph"/>
        <w:numPr>
          <w:ilvl w:val="1"/>
          <w:numId w:val="20"/>
        </w:numPr>
        <w:ind w:left="1077" w:hanging="357"/>
        <w:rPr>
          <w:b/>
          <w:bCs/>
        </w:rPr>
      </w:pPr>
      <w:r>
        <w:rPr>
          <w:lang w:val="fr"/>
        </w:rPr>
        <w:t>Je ne sais pas</w:t>
      </w:r>
    </w:p>
    <w:p w14:paraId="484A8D7A" w14:textId="77777777" w:rsidR="00802990" w:rsidRDefault="00802990" w:rsidP="00802990"/>
    <w:p w14:paraId="2CB471E3" w14:textId="77777777" w:rsidR="005238C8" w:rsidRDefault="005238C8" w:rsidP="00510807">
      <w:pPr>
        <w:ind w:left="360"/>
      </w:pPr>
    </w:p>
    <w:p w14:paraId="010E5DFD" w14:textId="77777777" w:rsidR="00FB092C" w:rsidRDefault="00FB092C">
      <w:pPr>
        <w:rPr>
          <w:rFonts w:asciiTheme="majorHAnsi" w:eastAsiaTheme="majorEastAsia" w:hAnsiTheme="majorHAnsi" w:cstheme="majorBidi"/>
          <w:b/>
          <w:bCs/>
          <w:color w:val="2F5496" w:themeColor="accent1" w:themeShade="BF"/>
          <w:sz w:val="32"/>
          <w:szCs w:val="32"/>
        </w:rPr>
      </w:pPr>
      <w:r>
        <w:rPr>
          <w:b/>
          <w:bCs/>
          <w:lang w:val="fr"/>
        </w:rPr>
        <w:br w:type="page"/>
      </w:r>
    </w:p>
    <w:p w14:paraId="2316FA71" w14:textId="41980BED" w:rsidR="00510807" w:rsidRDefault="00FB092C" w:rsidP="002B0D14">
      <w:pPr>
        <w:pStyle w:val="Heading1"/>
        <w:rPr>
          <w:b/>
          <w:bCs/>
        </w:rPr>
      </w:pPr>
      <w:r>
        <w:rPr>
          <w:b/>
          <w:bCs/>
          <w:lang w:val="fr"/>
        </w:rPr>
        <w:t xml:space="preserve"> Infrastructures et capacités</w:t>
      </w:r>
    </w:p>
    <w:p w14:paraId="2EF30BE7" w14:textId="33646629" w:rsidR="003677E4" w:rsidRPr="00216153" w:rsidRDefault="00FF689A" w:rsidP="003677E4">
      <w:pPr>
        <w:pStyle w:val="Heading2"/>
        <w:rPr>
          <w:lang w:val="fr-FR"/>
        </w:rPr>
      </w:pPr>
      <w:r>
        <w:rPr>
          <w:lang w:val="fr"/>
        </w:rPr>
        <w:t xml:space="preserve">Programmes de surveillance et systèmes d'observation </w:t>
      </w:r>
    </w:p>
    <w:p w14:paraId="7F7948CE" w14:textId="77777777" w:rsidR="00E373B6" w:rsidRDefault="00E373B6" w:rsidP="00E373B6">
      <w:pPr>
        <w:pStyle w:val="ListParagraph"/>
        <w:numPr>
          <w:ilvl w:val="0"/>
          <w:numId w:val="25"/>
        </w:numPr>
        <w:spacing w:before="120"/>
        <w:ind w:left="714" w:hanging="357"/>
        <w:rPr>
          <w:b/>
          <w:bCs/>
        </w:rPr>
      </w:pPr>
      <w:r>
        <w:rPr>
          <w:b/>
          <w:bCs/>
          <w:lang w:val="fr"/>
        </w:rPr>
        <w:t>Votre pays dispose-t-il de systèmes d'observation de l'océan dédiés à la mesure des variables océaniques essentielles du Système mondial d'observation de l'océan ?</w:t>
      </w:r>
    </w:p>
    <w:p w14:paraId="6AEB0131" w14:textId="77777777" w:rsidR="00E373B6" w:rsidRDefault="00E373B6" w:rsidP="00E373B6">
      <w:pPr>
        <w:pStyle w:val="ListParagraph"/>
        <w:numPr>
          <w:ilvl w:val="0"/>
          <w:numId w:val="27"/>
        </w:numPr>
      </w:pPr>
      <w:r>
        <w:rPr>
          <w:lang w:val="fr"/>
        </w:rPr>
        <w:t>Oui</w:t>
      </w:r>
    </w:p>
    <w:p w14:paraId="5499A677" w14:textId="77777777" w:rsidR="00E373B6" w:rsidRDefault="00E373B6" w:rsidP="00E373B6">
      <w:pPr>
        <w:pStyle w:val="ListParagraph"/>
        <w:numPr>
          <w:ilvl w:val="0"/>
          <w:numId w:val="27"/>
        </w:numPr>
      </w:pPr>
      <w:r>
        <w:rPr>
          <w:lang w:val="fr"/>
        </w:rPr>
        <w:t>Non</w:t>
      </w:r>
    </w:p>
    <w:p w14:paraId="25941234" w14:textId="77777777" w:rsidR="00E373B6" w:rsidRDefault="00E373B6" w:rsidP="00E373B6">
      <w:pPr>
        <w:pStyle w:val="ListParagraph"/>
        <w:numPr>
          <w:ilvl w:val="0"/>
          <w:numId w:val="27"/>
        </w:numPr>
      </w:pPr>
      <w:r>
        <w:rPr>
          <w:lang w:val="fr"/>
        </w:rPr>
        <w:t>Je ne sais pas</w:t>
      </w:r>
    </w:p>
    <w:p w14:paraId="5569E6FA" w14:textId="77777777" w:rsidR="00FB092C" w:rsidRDefault="00FB092C" w:rsidP="00FB092C">
      <w:pPr>
        <w:pStyle w:val="ListParagraph"/>
        <w:ind w:left="1074"/>
      </w:pPr>
    </w:p>
    <w:p w14:paraId="3C8B08BE" w14:textId="77777777" w:rsidR="00E373B6" w:rsidRDefault="00E373B6" w:rsidP="00E373B6">
      <w:pPr>
        <w:pStyle w:val="ListParagraph"/>
        <w:numPr>
          <w:ilvl w:val="0"/>
          <w:numId w:val="25"/>
        </w:numPr>
        <w:spacing w:before="240"/>
        <w:rPr>
          <w:b/>
          <w:bCs/>
        </w:rPr>
      </w:pPr>
      <w:r>
        <w:rPr>
          <w:b/>
          <w:bCs/>
          <w:lang w:val="fr"/>
        </w:rPr>
        <w:t>Quelle organisation est responsable du système d'observation de l'océan de votre pays ?</w:t>
      </w:r>
    </w:p>
    <w:p w14:paraId="02F36423" w14:textId="77777777" w:rsidR="00FB092C" w:rsidRPr="00104081" w:rsidRDefault="00FB092C" w:rsidP="00FB092C">
      <w:pPr>
        <w:pStyle w:val="ListParagraph"/>
        <w:spacing w:before="240"/>
        <w:rPr>
          <w:b/>
          <w:bCs/>
        </w:rPr>
      </w:pPr>
    </w:p>
    <w:p w14:paraId="3CDB2F2D" w14:textId="77777777" w:rsidR="00E373B6" w:rsidRPr="00216153" w:rsidRDefault="00E373B6" w:rsidP="00E373B6">
      <w:pPr>
        <w:rPr>
          <w:lang w:val="fr-FR"/>
        </w:rPr>
      </w:pPr>
    </w:p>
    <w:p w14:paraId="3FAD9622" w14:textId="77777777" w:rsidR="00E373B6" w:rsidRPr="00DA0445" w:rsidRDefault="00E373B6" w:rsidP="00E373B6">
      <w:pPr>
        <w:pStyle w:val="ListParagraph"/>
        <w:numPr>
          <w:ilvl w:val="0"/>
          <w:numId w:val="25"/>
        </w:numPr>
        <w:rPr>
          <w:b/>
          <w:bCs/>
        </w:rPr>
      </w:pPr>
      <w:r>
        <w:rPr>
          <w:b/>
          <w:bCs/>
          <w:lang w:val="fr"/>
        </w:rPr>
        <w:t>Quelles sont les variables océaniques essentielles concernant les HAB et les épisodes de manque d'oxygène qui font l'objet d'une surveillance régulière dans votre pays ? (Cocher toutes les réponses qui s'appliquent)</w:t>
      </w:r>
    </w:p>
    <w:p w14:paraId="01656674" w14:textId="77777777" w:rsidR="00E373B6" w:rsidRPr="00E373B6" w:rsidRDefault="00E373B6" w:rsidP="00E373B6">
      <w:pPr>
        <w:pStyle w:val="ListParagraph"/>
        <w:numPr>
          <w:ilvl w:val="0"/>
          <w:numId w:val="33"/>
        </w:numPr>
      </w:pPr>
      <w:r>
        <w:rPr>
          <w:lang w:val="fr"/>
        </w:rPr>
        <w:t>État de la mer</w:t>
      </w:r>
    </w:p>
    <w:p w14:paraId="2A182A49" w14:textId="77777777" w:rsidR="00E373B6" w:rsidRPr="00E373B6" w:rsidRDefault="00E373B6" w:rsidP="00E373B6">
      <w:pPr>
        <w:pStyle w:val="ListParagraph"/>
        <w:numPr>
          <w:ilvl w:val="0"/>
          <w:numId w:val="33"/>
        </w:numPr>
      </w:pPr>
      <w:r>
        <w:rPr>
          <w:lang w:val="fr"/>
        </w:rPr>
        <w:t>Contraintes en surface de l'océan</w:t>
      </w:r>
    </w:p>
    <w:p w14:paraId="7C1B0A8F" w14:textId="77777777" w:rsidR="00E373B6" w:rsidRPr="00E373B6" w:rsidRDefault="00E373B6" w:rsidP="00E373B6">
      <w:pPr>
        <w:pStyle w:val="ListParagraph"/>
        <w:numPr>
          <w:ilvl w:val="0"/>
          <w:numId w:val="33"/>
        </w:numPr>
      </w:pPr>
      <w:r>
        <w:rPr>
          <w:lang w:val="fr"/>
        </w:rPr>
        <w:t>Glace marine</w:t>
      </w:r>
    </w:p>
    <w:p w14:paraId="347105B3" w14:textId="77777777" w:rsidR="00E373B6" w:rsidRPr="00E373B6" w:rsidRDefault="00E373B6" w:rsidP="00E373B6">
      <w:pPr>
        <w:pStyle w:val="ListParagraph"/>
        <w:numPr>
          <w:ilvl w:val="0"/>
          <w:numId w:val="33"/>
        </w:numPr>
      </w:pPr>
      <w:r>
        <w:rPr>
          <w:lang w:val="fr"/>
        </w:rPr>
        <w:t>Hauteur de la surface de la mer</w:t>
      </w:r>
    </w:p>
    <w:p w14:paraId="6EF47BEA" w14:textId="77777777" w:rsidR="00E373B6" w:rsidRPr="00E373B6" w:rsidRDefault="00E373B6" w:rsidP="00E373B6">
      <w:pPr>
        <w:pStyle w:val="ListParagraph"/>
        <w:numPr>
          <w:ilvl w:val="0"/>
          <w:numId w:val="33"/>
        </w:numPr>
      </w:pPr>
      <w:r>
        <w:rPr>
          <w:lang w:val="fr"/>
        </w:rPr>
        <w:t>Température à la surface de la mer</w:t>
      </w:r>
    </w:p>
    <w:p w14:paraId="3442C2AF" w14:textId="77777777" w:rsidR="00E373B6" w:rsidRPr="00E373B6" w:rsidRDefault="00E373B6" w:rsidP="00E373B6">
      <w:pPr>
        <w:pStyle w:val="ListParagraph"/>
        <w:numPr>
          <w:ilvl w:val="0"/>
          <w:numId w:val="33"/>
        </w:numPr>
      </w:pPr>
      <w:r>
        <w:rPr>
          <w:lang w:val="fr"/>
        </w:rPr>
        <w:t>Température en subsurface</w:t>
      </w:r>
    </w:p>
    <w:p w14:paraId="00338507" w14:textId="77777777" w:rsidR="00E373B6" w:rsidRPr="00E373B6" w:rsidRDefault="00E373B6" w:rsidP="00E373B6">
      <w:pPr>
        <w:pStyle w:val="ListParagraph"/>
        <w:numPr>
          <w:ilvl w:val="0"/>
          <w:numId w:val="33"/>
        </w:numPr>
      </w:pPr>
      <w:r>
        <w:rPr>
          <w:lang w:val="fr"/>
        </w:rPr>
        <w:t>Courants de surface</w:t>
      </w:r>
    </w:p>
    <w:p w14:paraId="5382FBAA" w14:textId="77777777" w:rsidR="00E373B6" w:rsidRPr="00E373B6" w:rsidRDefault="00E373B6" w:rsidP="00E373B6">
      <w:pPr>
        <w:pStyle w:val="ListParagraph"/>
        <w:numPr>
          <w:ilvl w:val="0"/>
          <w:numId w:val="33"/>
        </w:numPr>
      </w:pPr>
      <w:r>
        <w:rPr>
          <w:lang w:val="fr"/>
        </w:rPr>
        <w:t>Salinité à la surface de la mer</w:t>
      </w:r>
    </w:p>
    <w:p w14:paraId="62FD8359" w14:textId="77777777" w:rsidR="00E373B6" w:rsidRDefault="00E373B6" w:rsidP="00E373B6">
      <w:pPr>
        <w:pStyle w:val="ListParagraph"/>
        <w:numPr>
          <w:ilvl w:val="0"/>
          <w:numId w:val="33"/>
        </w:numPr>
      </w:pPr>
      <w:r>
        <w:rPr>
          <w:lang w:val="fr"/>
        </w:rPr>
        <w:t>Salinité en subsurface</w:t>
      </w:r>
    </w:p>
    <w:p w14:paraId="32A4C659" w14:textId="77777777" w:rsidR="00E373B6" w:rsidRPr="00E373B6" w:rsidRDefault="00E373B6" w:rsidP="00E373B6">
      <w:pPr>
        <w:pStyle w:val="ListParagraph"/>
        <w:numPr>
          <w:ilvl w:val="0"/>
          <w:numId w:val="33"/>
        </w:numPr>
      </w:pPr>
      <w:r>
        <w:rPr>
          <w:lang w:val="fr"/>
        </w:rPr>
        <w:t>Oxygène</w:t>
      </w:r>
    </w:p>
    <w:p w14:paraId="765A1613" w14:textId="77777777" w:rsidR="00E373B6" w:rsidRPr="00E373B6" w:rsidRDefault="00E373B6" w:rsidP="00E373B6">
      <w:pPr>
        <w:pStyle w:val="ListParagraph"/>
        <w:numPr>
          <w:ilvl w:val="0"/>
          <w:numId w:val="33"/>
        </w:numPr>
      </w:pPr>
      <w:r>
        <w:rPr>
          <w:lang w:val="fr"/>
        </w:rPr>
        <w:t>Nutriments</w:t>
      </w:r>
    </w:p>
    <w:p w14:paraId="790DDD9F" w14:textId="77777777" w:rsidR="00E373B6" w:rsidRPr="00E373B6" w:rsidRDefault="00E373B6" w:rsidP="00E373B6">
      <w:pPr>
        <w:pStyle w:val="ListParagraph"/>
        <w:numPr>
          <w:ilvl w:val="0"/>
          <w:numId w:val="33"/>
        </w:numPr>
      </w:pPr>
      <w:r>
        <w:rPr>
          <w:lang w:val="fr"/>
        </w:rPr>
        <w:t>Particules</w:t>
      </w:r>
    </w:p>
    <w:p w14:paraId="23FC0D62" w14:textId="77777777" w:rsidR="00E373B6" w:rsidRPr="00E373B6" w:rsidRDefault="00E373B6" w:rsidP="00E373B6">
      <w:pPr>
        <w:pStyle w:val="ListParagraph"/>
        <w:numPr>
          <w:ilvl w:val="0"/>
          <w:numId w:val="33"/>
        </w:numPr>
      </w:pPr>
      <w:r>
        <w:rPr>
          <w:lang w:val="fr"/>
        </w:rPr>
        <w:t>Oxyde nitreux</w:t>
      </w:r>
    </w:p>
    <w:p w14:paraId="179A1C61" w14:textId="5AA61D24" w:rsidR="00E373B6" w:rsidRPr="00104081" w:rsidRDefault="00E373B6" w:rsidP="00E373B6">
      <w:pPr>
        <w:pStyle w:val="ListParagraph"/>
        <w:numPr>
          <w:ilvl w:val="0"/>
          <w:numId w:val="33"/>
        </w:numPr>
      </w:pPr>
      <w:r>
        <w:rPr>
          <w:lang w:val="fr"/>
        </w:rPr>
        <w:t>Carbone organique dissous</w:t>
      </w:r>
    </w:p>
    <w:p w14:paraId="0E3F7C6C" w14:textId="77777777" w:rsidR="00E373B6" w:rsidRPr="00104081" w:rsidRDefault="00E373B6" w:rsidP="00E373B6">
      <w:pPr>
        <w:pStyle w:val="ListParagraph"/>
        <w:numPr>
          <w:ilvl w:val="0"/>
          <w:numId w:val="33"/>
        </w:numPr>
      </w:pPr>
      <w:r>
        <w:rPr>
          <w:lang w:val="fr"/>
        </w:rPr>
        <w:t>Couleur de l'océan</w:t>
      </w:r>
    </w:p>
    <w:p w14:paraId="34950424" w14:textId="77777777" w:rsidR="00E373B6" w:rsidRPr="00104081" w:rsidRDefault="00E373B6" w:rsidP="00E373B6">
      <w:pPr>
        <w:pStyle w:val="ListParagraph"/>
        <w:numPr>
          <w:ilvl w:val="0"/>
          <w:numId w:val="33"/>
        </w:numPr>
      </w:pPr>
      <w:r>
        <w:rPr>
          <w:lang w:val="fr"/>
        </w:rPr>
        <w:t>Biomasse et diversité du phytoplancton</w:t>
      </w:r>
    </w:p>
    <w:p w14:paraId="53CCA8CD" w14:textId="77777777" w:rsidR="00E373B6" w:rsidRPr="00104081" w:rsidRDefault="00E373B6" w:rsidP="00E373B6">
      <w:pPr>
        <w:pStyle w:val="ListParagraph"/>
        <w:numPr>
          <w:ilvl w:val="0"/>
          <w:numId w:val="33"/>
        </w:numPr>
      </w:pPr>
      <w:r>
        <w:rPr>
          <w:lang w:val="fr"/>
        </w:rPr>
        <w:t>Biomasse et diversité des microbes</w:t>
      </w:r>
    </w:p>
    <w:p w14:paraId="6D74A480" w14:textId="77777777" w:rsidR="00E373B6" w:rsidRPr="00E373B6" w:rsidRDefault="00E373B6" w:rsidP="00E373B6">
      <w:pPr>
        <w:pStyle w:val="ListParagraph"/>
        <w:numPr>
          <w:ilvl w:val="0"/>
          <w:numId w:val="33"/>
        </w:numPr>
      </w:pPr>
      <w:r>
        <w:rPr>
          <w:lang w:val="fr"/>
        </w:rPr>
        <w:t>Biomasse et diversité du zooplancton</w:t>
      </w:r>
    </w:p>
    <w:p w14:paraId="2ED7AF26" w14:textId="77777777" w:rsidR="00E373B6" w:rsidRPr="00E373B6" w:rsidRDefault="00E373B6" w:rsidP="00E373B6">
      <w:pPr>
        <w:pStyle w:val="ListParagraph"/>
        <w:numPr>
          <w:ilvl w:val="0"/>
          <w:numId w:val="33"/>
        </w:numPr>
      </w:pPr>
      <w:r>
        <w:rPr>
          <w:lang w:val="fr"/>
        </w:rPr>
        <w:t>Abondance et répartition des poissons</w:t>
      </w:r>
    </w:p>
    <w:p w14:paraId="236706F8" w14:textId="77777777" w:rsidR="00E373B6" w:rsidRPr="00E373B6" w:rsidRDefault="00E373B6" w:rsidP="00E373B6">
      <w:pPr>
        <w:pStyle w:val="ListParagraph"/>
        <w:numPr>
          <w:ilvl w:val="0"/>
          <w:numId w:val="33"/>
        </w:numPr>
      </w:pPr>
      <w:r>
        <w:rPr>
          <w:lang w:val="fr"/>
        </w:rPr>
        <w:t>Abondance et répartition des tortues de mer</w:t>
      </w:r>
    </w:p>
    <w:p w14:paraId="42831A7B" w14:textId="77777777" w:rsidR="00E373B6" w:rsidRPr="00E373B6" w:rsidRDefault="00E373B6" w:rsidP="00E373B6">
      <w:pPr>
        <w:pStyle w:val="ListParagraph"/>
        <w:numPr>
          <w:ilvl w:val="0"/>
          <w:numId w:val="33"/>
        </w:numPr>
      </w:pPr>
      <w:r>
        <w:rPr>
          <w:lang w:val="fr"/>
        </w:rPr>
        <w:t>Abondance et répartition des oiseaux de mer</w:t>
      </w:r>
    </w:p>
    <w:p w14:paraId="24265919" w14:textId="77777777" w:rsidR="00FB092C" w:rsidRPr="00FB092C" w:rsidRDefault="00E373B6" w:rsidP="00E373B6">
      <w:pPr>
        <w:pStyle w:val="ListParagraph"/>
        <w:numPr>
          <w:ilvl w:val="0"/>
          <w:numId w:val="33"/>
        </w:numPr>
      </w:pPr>
      <w:r>
        <w:rPr>
          <w:lang w:val="fr"/>
        </w:rPr>
        <w:t>Abondance et répartition des mammifères marins</w:t>
      </w:r>
    </w:p>
    <w:p w14:paraId="3A9BB7FA" w14:textId="0889A908" w:rsidR="00E373B6" w:rsidRPr="00104081" w:rsidRDefault="00E373B6" w:rsidP="00FB092C">
      <w:pPr>
        <w:pStyle w:val="ListParagraph"/>
      </w:pPr>
      <w:r>
        <w:rPr>
          <w:lang w:val="fr"/>
        </w:rPr>
        <w:br/>
      </w:r>
    </w:p>
    <w:p w14:paraId="6E25E61F" w14:textId="77777777" w:rsidR="00E11DF2" w:rsidRPr="00216153" w:rsidRDefault="00E11DF2">
      <w:pPr>
        <w:rPr>
          <w:rFonts w:ascii="Calibri" w:hAnsi="Calibri" w:cs="Times New Roman"/>
          <w:b/>
          <w:bCs/>
          <w:lang w:val="fr-FR"/>
        </w:rPr>
      </w:pPr>
      <w:r>
        <w:rPr>
          <w:b/>
          <w:bCs/>
          <w:lang w:val="fr"/>
        </w:rPr>
        <w:br w:type="page"/>
      </w:r>
    </w:p>
    <w:p w14:paraId="3EDDCBBF" w14:textId="7796C58F" w:rsidR="00E373B6" w:rsidRPr="00261235" w:rsidRDefault="00E373B6" w:rsidP="00261235">
      <w:pPr>
        <w:pStyle w:val="ListParagraph"/>
        <w:numPr>
          <w:ilvl w:val="0"/>
          <w:numId w:val="25"/>
        </w:numPr>
        <w:rPr>
          <w:b/>
          <w:bCs/>
        </w:rPr>
      </w:pPr>
      <w:r>
        <w:rPr>
          <w:b/>
          <w:bCs/>
          <w:lang w:val="fr"/>
        </w:rPr>
        <w:t>Quelles sont les infrastructures et les capacités existantes dans votre pays en matière de HAB ?</w:t>
      </w:r>
    </w:p>
    <w:p w14:paraId="5DDE2378" w14:textId="77777777" w:rsidR="00E373B6" w:rsidRPr="00216153" w:rsidRDefault="00E373B6" w:rsidP="00E373B6">
      <w:pPr>
        <w:spacing w:after="0"/>
        <w:ind w:left="5760"/>
        <w:rPr>
          <w:lang w:val="fr-FR"/>
        </w:rPr>
      </w:pPr>
      <w:r>
        <w:rPr>
          <w:lang w:val="fr"/>
        </w:rPr>
        <w:t xml:space="preserve">Biotoxines du phytoplancton    </w:t>
      </w:r>
    </w:p>
    <w:p w14:paraId="2E039E91" w14:textId="77777777" w:rsidR="00E373B6" w:rsidRDefault="00E373B6" w:rsidP="00E373B6">
      <w:pPr>
        <w:pStyle w:val="ListParagraph"/>
      </w:pPr>
      <w:r>
        <w:rPr>
          <w:lang w:val="fr"/>
        </w:rPr>
        <w:t>Infrastructure de surveillance dédiée</w:t>
      </w:r>
      <w:r>
        <w:rPr>
          <w:lang w:val="fr"/>
        </w:rPr>
        <w:tab/>
      </w:r>
      <w:r>
        <w:rPr>
          <w:lang w:val="fr"/>
        </w:rPr>
        <w:tab/>
      </w:r>
      <w:r>
        <w:rPr>
          <w:lang w:val="fr"/>
        </w:rPr>
        <w:tab/>
        <w:t xml:space="preserve">□                           □                   </w:t>
      </w:r>
    </w:p>
    <w:p w14:paraId="5BE6F0B3" w14:textId="77777777" w:rsidR="00E373B6" w:rsidRDefault="00E373B6" w:rsidP="00E373B6">
      <w:pPr>
        <w:pStyle w:val="ListParagraph"/>
      </w:pPr>
      <w:r>
        <w:rPr>
          <w:lang w:val="fr"/>
        </w:rPr>
        <w:t>Installations de laboratoire dédiées</w:t>
      </w:r>
      <w:r>
        <w:rPr>
          <w:lang w:val="fr"/>
        </w:rPr>
        <w:tab/>
      </w:r>
      <w:r>
        <w:rPr>
          <w:lang w:val="fr"/>
        </w:rPr>
        <w:tab/>
      </w:r>
      <w:r>
        <w:rPr>
          <w:lang w:val="fr"/>
        </w:rPr>
        <w:tab/>
      </w:r>
      <w:r>
        <w:rPr>
          <w:lang w:val="fr"/>
        </w:rPr>
        <w:tab/>
        <w:t xml:space="preserve">□                     □ </w:t>
      </w:r>
    </w:p>
    <w:p w14:paraId="45ACDC91" w14:textId="77777777" w:rsidR="00E373B6" w:rsidRDefault="00E373B6" w:rsidP="00E373B6">
      <w:pPr>
        <w:pStyle w:val="ListParagraph"/>
      </w:pPr>
      <w:r>
        <w:rPr>
          <w:lang w:val="fr"/>
        </w:rPr>
        <w:t>Méthodes accréditées</w:t>
      </w:r>
      <w:r>
        <w:rPr>
          <w:lang w:val="fr"/>
        </w:rPr>
        <w:tab/>
      </w:r>
      <w:r>
        <w:rPr>
          <w:lang w:val="fr"/>
        </w:rPr>
        <w:tab/>
      </w:r>
      <w:r>
        <w:rPr>
          <w:lang w:val="fr"/>
        </w:rPr>
        <w:tab/>
      </w:r>
      <w:r>
        <w:rPr>
          <w:lang w:val="fr"/>
        </w:rPr>
        <w:tab/>
      </w:r>
      <w:r>
        <w:rPr>
          <w:lang w:val="fr"/>
        </w:rPr>
        <w:tab/>
        <w:t xml:space="preserve">□                           □ </w:t>
      </w:r>
    </w:p>
    <w:p w14:paraId="139682D7" w14:textId="77777777" w:rsidR="00E373B6" w:rsidRDefault="00E373B6" w:rsidP="00E373B6">
      <w:pPr>
        <w:pStyle w:val="ListParagraph"/>
      </w:pPr>
      <w:r>
        <w:rPr>
          <w:lang w:val="fr"/>
        </w:rPr>
        <w:t>Analystes formés</w:t>
      </w:r>
      <w:r>
        <w:rPr>
          <w:lang w:val="fr"/>
        </w:rPr>
        <w:tab/>
      </w:r>
      <w:r>
        <w:rPr>
          <w:lang w:val="fr"/>
        </w:rPr>
        <w:tab/>
      </w:r>
      <w:r>
        <w:rPr>
          <w:lang w:val="fr"/>
        </w:rPr>
        <w:tab/>
      </w:r>
      <w:r>
        <w:rPr>
          <w:lang w:val="fr"/>
        </w:rPr>
        <w:tab/>
      </w:r>
      <w:r>
        <w:rPr>
          <w:lang w:val="fr"/>
        </w:rPr>
        <w:tab/>
        <w:t xml:space="preserve">□                           □ </w:t>
      </w:r>
    </w:p>
    <w:p w14:paraId="1026359E" w14:textId="77777777" w:rsidR="00E373B6" w:rsidRDefault="00E373B6" w:rsidP="00E373B6">
      <w:pPr>
        <w:pStyle w:val="ListParagraph"/>
      </w:pPr>
      <w:r>
        <w:rPr>
          <w:lang w:val="fr"/>
        </w:rPr>
        <w:t>Stockage de données et systèmes d'échange de données dédiés □                           □</w:t>
      </w:r>
    </w:p>
    <w:p w14:paraId="24E3BB21" w14:textId="77777777" w:rsidR="00E373B6" w:rsidRDefault="00E373B6" w:rsidP="00E373B6">
      <w:pPr>
        <w:pStyle w:val="ListParagraph"/>
        <w:rPr>
          <w:rFonts w:cs="Calibri"/>
        </w:rPr>
      </w:pPr>
      <w:r>
        <w:rPr>
          <w:lang w:val="fr"/>
        </w:rPr>
        <w:t>Autre soutien scientifique et technique</w:t>
      </w:r>
      <w:r>
        <w:rPr>
          <w:lang w:val="fr"/>
        </w:rPr>
        <w:tab/>
      </w:r>
      <w:r>
        <w:rPr>
          <w:lang w:val="fr"/>
        </w:rPr>
        <w:tab/>
      </w:r>
      <w:r>
        <w:rPr>
          <w:lang w:val="fr"/>
        </w:rPr>
        <w:tab/>
        <w:t xml:space="preserve">□                           □ </w:t>
      </w:r>
    </w:p>
    <w:p w14:paraId="41F01EF2" w14:textId="77777777" w:rsidR="00E373B6" w:rsidRPr="00216153" w:rsidRDefault="00E373B6" w:rsidP="00FB092C">
      <w:pPr>
        <w:rPr>
          <w:b/>
          <w:bCs/>
          <w:lang w:val="fr-FR"/>
        </w:rPr>
      </w:pPr>
    </w:p>
    <w:p w14:paraId="73A84A80" w14:textId="701DCA8B" w:rsidR="00E373B6" w:rsidRPr="00DA0445" w:rsidRDefault="00E373B6" w:rsidP="00E373B6">
      <w:pPr>
        <w:pStyle w:val="ListParagraph"/>
        <w:numPr>
          <w:ilvl w:val="0"/>
          <w:numId w:val="25"/>
        </w:numPr>
        <w:rPr>
          <w:b/>
          <w:bCs/>
        </w:rPr>
      </w:pPr>
      <w:r>
        <w:rPr>
          <w:b/>
          <w:bCs/>
          <w:lang w:val="fr"/>
        </w:rPr>
        <w:t>Quelle est la fréquence d'échantillonnage du phytoplancton lié aux HAB ?</w:t>
      </w:r>
    </w:p>
    <w:p w14:paraId="1A3EFE6C" w14:textId="77777777" w:rsidR="00E373B6" w:rsidRDefault="00E373B6" w:rsidP="00E373B6">
      <w:pPr>
        <w:pStyle w:val="ListParagraph"/>
        <w:numPr>
          <w:ilvl w:val="0"/>
          <w:numId w:val="2"/>
        </w:numPr>
      </w:pPr>
      <w:r>
        <w:rPr>
          <w:lang w:val="fr"/>
        </w:rPr>
        <w:t>Tous les jours</w:t>
      </w:r>
    </w:p>
    <w:p w14:paraId="7DB33AB1" w14:textId="77777777" w:rsidR="00E373B6" w:rsidRDefault="00E373B6" w:rsidP="00E373B6">
      <w:pPr>
        <w:pStyle w:val="ListParagraph"/>
        <w:numPr>
          <w:ilvl w:val="0"/>
          <w:numId w:val="2"/>
        </w:numPr>
      </w:pPr>
      <w:r>
        <w:rPr>
          <w:lang w:val="fr"/>
        </w:rPr>
        <w:t>Toutes les semaines</w:t>
      </w:r>
    </w:p>
    <w:p w14:paraId="5FDF80C0" w14:textId="77777777" w:rsidR="00E373B6" w:rsidRDefault="00E373B6" w:rsidP="00E373B6">
      <w:pPr>
        <w:pStyle w:val="ListParagraph"/>
        <w:numPr>
          <w:ilvl w:val="0"/>
          <w:numId w:val="2"/>
        </w:numPr>
      </w:pPr>
      <w:r>
        <w:rPr>
          <w:lang w:val="fr"/>
        </w:rPr>
        <w:t xml:space="preserve">Tous les quinze jours à tous les mois </w:t>
      </w:r>
    </w:p>
    <w:p w14:paraId="1C5B27AF" w14:textId="77777777" w:rsidR="00E373B6" w:rsidRDefault="00E373B6" w:rsidP="00E373B6">
      <w:pPr>
        <w:pStyle w:val="ListParagraph"/>
        <w:numPr>
          <w:ilvl w:val="0"/>
          <w:numId w:val="2"/>
        </w:numPr>
      </w:pPr>
      <w:r>
        <w:rPr>
          <w:lang w:val="fr"/>
        </w:rPr>
        <w:t>Tous les ans</w:t>
      </w:r>
    </w:p>
    <w:p w14:paraId="700E278F" w14:textId="77777777" w:rsidR="00E373B6" w:rsidRDefault="00E373B6" w:rsidP="00E373B6">
      <w:pPr>
        <w:pStyle w:val="ListParagraph"/>
        <w:numPr>
          <w:ilvl w:val="0"/>
          <w:numId w:val="2"/>
        </w:numPr>
      </w:pPr>
      <w:r>
        <w:rPr>
          <w:lang w:val="fr"/>
        </w:rPr>
        <w:t>Irrégulièrement (uniquement en cas de détection de phytoplancton)</w:t>
      </w:r>
    </w:p>
    <w:p w14:paraId="6A10819F" w14:textId="77777777" w:rsidR="00E373B6" w:rsidRDefault="00E373B6" w:rsidP="00E373B6">
      <w:pPr>
        <w:pStyle w:val="ListParagraph"/>
        <w:numPr>
          <w:ilvl w:val="0"/>
          <w:numId w:val="2"/>
        </w:numPr>
      </w:pPr>
      <w:r>
        <w:rPr>
          <w:lang w:val="fr"/>
        </w:rPr>
        <w:t>Autres</w:t>
      </w:r>
    </w:p>
    <w:p w14:paraId="1649A787" w14:textId="77777777" w:rsidR="00E373B6" w:rsidRDefault="00E373B6" w:rsidP="00E373B6"/>
    <w:p w14:paraId="22AC95B3" w14:textId="10F4D484" w:rsidR="00E373B6" w:rsidRPr="00DA0445" w:rsidRDefault="00E373B6" w:rsidP="00E373B6">
      <w:pPr>
        <w:pStyle w:val="ListParagraph"/>
        <w:numPr>
          <w:ilvl w:val="0"/>
          <w:numId w:val="25"/>
        </w:numPr>
        <w:rPr>
          <w:b/>
          <w:bCs/>
        </w:rPr>
      </w:pPr>
      <w:r>
        <w:rPr>
          <w:b/>
          <w:bCs/>
          <w:lang w:val="fr"/>
        </w:rPr>
        <w:t>Quelles sont les approches et les technologies couramment utilisées pour la détection des biotoxines ? (Cocher toutes les réponses qui s'appliquent)</w:t>
      </w:r>
    </w:p>
    <w:p w14:paraId="51F7BB95" w14:textId="77777777" w:rsidR="00E373B6" w:rsidRPr="00676685" w:rsidRDefault="00E373B6" w:rsidP="00E373B6">
      <w:pPr>
        <w:pStyle w:val="ListParagraph"/>
        <w:numPr>
          <w:ilvl w:val="0"/>
          <w:numId w:val="17"/>
        </w:numPr>
      </w:pPr>
      <w:r>
        <w:rPr>
          <w:lang w:val="fr"/>
        </w:rPr>
        <w:t>Essais in vivo (essais biologiques sur des souris)</w:t>
      </w:r>
    </w:p>
    <w:p w14:paraId="27E42EE1" w14:textId="77777777" w:rsidR="00E373B6" w:rsidRPr="00676685" w:rsidRDefault="00E373B6" w:rsidP="00E373B6">
      <w:pPr>
        <w:pStyle w:val="ListParagraph"/>
        <w:numPr>
          <w:ilvl w:val="0"/>
          <w:numId w:val="17"/>
        </w:numPr>
      </w:pPr>
      <w:r>
        <w:rPr>
          <w:lang w:val="fr"/>
        </w:rPr>
        <w:t>Elisa</w:t>
      </w:r>
    </w:p>
    <w:p w14:paraId="77E728DB" w14:textId="77777777" w:rsidR="00E373B6" w:rsidRPr="00676685" w:rsidRDefault="00E373B6" w:rsidP="00E373B6">
      <w:pPr>
        <w:pStyle w:val="ListParagraph"/>
        <w:numPr>
          <w:ilvl w:val="0"/>
          <w:numId w:val="17"/>
        </w:numPr>
      </w:pPr>
      <w:r>
        <w:rPr>
          <w:lang w:val="fr"/>
        </w:rPr>
        <w:t>Essais de liaison aux récepteurs</w:t>
      </w:r>
    </w:p>
    <w:p w14:paraId="7A173F75" w14:textId="77777777" w:rsidR="00E373B6" w:rsidRPr="00676685" w:rsidRDefault="00E373B6" w:rsidP="00E373B6">
      <w:pPr>
        <w:pStyle w:val="ListParagraph"/>
        <w:numPr>
          <w:ilvl w:val="0"/>
          <w:numId w:val="17"/>
        </w:numPr>
      </w:pPr>
      <w:r>
        <w:rPr>
          <w:lang w:val="fr"/>
        </w:rPr>
        <w:t>HPLC</w:t>
      </w:r>
    </w:p>
    <w:p w14:paraId="68EA6CE7" w14:textId="77777777" w:rsidR="00E373B6" w:rsidRDefault="00E373B6" w:rsidP="00E373B6">
      <w:pPr>
        <w:pStyle w:val="ListParagraph"/>
        <w:numPr>
          <w:ilvl w:val="0"/>
          <w:numId w:val="17"/>
        </w:numPr>
      </w:pPr>
      <w:r>
        <w:rPr>
          <w:lang w:val="fr"/>
        </w:rPr>
        <w:t>LC-MS/MS</w:t>
      </w:r>
    </w:p>
    <w:p w14:paraId="0460CE6F" w14:textId="77777777" w:rsidR="00E373B6" w:rsidRDefault="00E373B6" w:rsidP="00E373B6">
      <w:pPr>
        <w:pStyle w:val="ListParagraph"/>
        <w:numPr>
          <w:ilvl w:val="0"/>
          <w:numId w:val="17"/>
        </w:numPr>
      </w:pPr>
      <w:r>
        <w:rPr>
          <w:lang w:val="fr"/>
        </w:rPr>
        <w:t>Essais biologiques sur des cellules</w:t>
      </w:r>
    </w:p>
    <w:p w14:paraId="10DC3D1D" w14:textId="77777777" w:rsidR="00E373B6" w:rsidRDefault="00E373B6" w:rsidP="00E373B6">
      <w:pPr>
        <w:pStyle w:val="ListParagraph"/>
        <w:numPr>
          <w:ilvl w:val="0"/>
          <w:numId w:val="17"/>
        </w:numPr>
      </w:pPr>
      <w:r>
        <w:rPr>
          <w:lang w:val="fr"/>
        </w:rPr>
        <w:t>Autres</w:t>
      </w:r>
    </w:p>
    <w:p w14:paraId="6C212B45" w14:textId="77777777" w:rsidR="00E373B6" w:rsidRPr="00D62E4A" w:rsidRDefault="00E373B6" w:rsidP="00E373B6"/>
    <w:p w14:paraId="4F85D693" w14:textId="3C452AAC" w:rsidR="00E373B6" w:rsidRPr="009668E2" w:rsidRDefault="00E373B6" w:rsidP="00E373B6">
      <w:pPr>
        <w:pStyle w:val="ListParagraph"/>
        <w:numPr>
          <w:ilvl w:val="0"/>
          <w:numId w:val="25"/>
        </w:numPr>
        <w:rPr>
          <w:b/>
          <w:bCs/>
        </w:rPr>
      </w:pPr>
      <w:r>
        <w:rPr>
          <w:b/>
          <w:bCs/>
          <w:lang w:val="fr"/>
        </w:rPr>
        <w:t>Quelle est la fréquence d'échantillonnage des mesures d'oxygène ?</w:t>
      </w:r>
    </w:p>
    <w:p w14:paraId="5C859D71" w14:textId="77777777" w:rsidR="00E373B6" w:rsidRPr="000B6511" w:rsidRDefault="00E373B6" w:rsidP="00E373B6">
      <w:pPr>
        <w:pStyle w:val="ListParagraph"/>
        <w:numPr>
          <w:ilvl w:val="0"/>
          <w:numId w:val="2"/>
        </w:numPr>
      </w:pPr>
      <w:r>
        <w:rPr>
          <w:lang w:val="fr"/>
        </w:rPr>
        <w:t>En continu</w:t>
      </w:r>
    </w:p>
    <w:p w14:paraId="0CF5E24D" w14:textId="77777777" w:rsidR="00E373B6" w:rsidRPr="000B6511" w:rsidRDefault="00E373B6" w:rsidP="00E373B6">
      <w:pPr>
        <w:pStyle w:val="ListParagraph"/>
        <w:numPr>
          <w:ilvl w:val="0"/>
          <w:numId w:val="2"/>
        </w:numPr>
      </w:pPr>
      <w:r>
        <w:rPr>
          <w:lang w:val="fr"/>
        </w:rPr>
        <w:t>Tous les jours</w:t>
      </w:r>
    </w:p>
    <w:p w14:paraId="4FF76D2D" w14:textId="77777777" w:rsidR="00E373B6" w:rsidRPr="000B6511" w:rsidRDefault="00E373B6" w:rsidP="00E373B6">
      <w:pPr>
        <w:pStyle w:val="ListParagraph"/>
        <w:numPr>
          <w:ilvl w:val="0"/>
          <w:numId w:val="2"/>
        </w:numPr>
      </w:pPr>
      <w:r>
        <w:rPr>
          <w:lang w:val="fr"/>
        </w:rPr>
        <w:t>Toutes les semaines</w:t>
      </w:r>
    </w:p>
    <w:p w14:paraId="622442F1" w14:textId="77777777" w:rsidR="00E373B6" w:rsidRPr="000B6511" w:rsidRDefault="00E373B6" w:rsidP="00E373B6">
      <w:pPr>
        <w:pStyle w:val="ListParagraph"/>
        <w:numPr>
          <w:ilvl w:val="0"/>
          <w:numId w:val="2"/>
        </w:numPr>
      </w:pPr>
      <w:r>
        <w:rPr>
          <w:lang w:val="fr"/>
        </w:rPr>
        <w:t>Tous les quinze jours à tous les mois</w:t>
      </w:r>
    </w:p>
    <w:p w14:paraId="24291176" w14:textId="77777777" w:rsidR="00E373B6" w:rsidRPr="000B6511" w:rsidRDefault="00E373B6" w:rsidP="00E373B6">
      <w:pPr>
        <w:pStyle w:val="ListParagraph"/>
        <w:numPr>
          <w:ilvl w:val="0"/>
          <w:numId w:val="2"/>
        </w:numPr>
      </w:pPr>
      <w:r>
        <w:rPr>
          <w:lang w:val="fr"/>
        </w:rPr>
        <w:t xml:space="preserve">Tous les ans </w:t>
      </w:r>
    </w:p>
    <w:p w14:paraId="568FA3A6" w14:textId="77777777" w:rsidR="00E373B6" w:rsidRPr="000B6511" w:rsidRDefault="00E373B6" w:rsidP="00E373B6">
      <w:pPr>
        <w:pStyle w:val="ListParagraph"/>
        <w:numPr>
          <w:ilvl w:val="0"/>
          <w:numId w:val="2"/>
        </w:numPr>
      </w:pPr>
      <w:r>
        <w:rPr>
          <w:lang w:val="fr"/>
        </w:rPr>
        <w:t>Irrégulièrement (par exemple, uniquement en cas de prolifération d'algues)</w:t>
      </w:r>
    </w:p>
    <w:p w14:paraId="5F85F197" w14:textId="77777777" w:rsidR="00E373B6" w:rsidRDefault="00E373B6" w:rsidP="00E373B6">
      <w:pPr>
        <w:pStyle w:val="ListParagraph"/>
        <w:numPr>
          <w:ilvl w:val="0"/>
          <w:numId w:val="2"/>
        </w:numPr>
      </w:pPr>
      <w:r>
        <w:rPr>
          <w:lang w:val="fr"/>
        </w:rPr>
        <w:t>Autres</w:t>
      </w:r>
    </w:p>
    <w:p w14:paraId="30922957" w14:textId="77777777" w:rsidR="00E373B6" w:rsidRPr="00D62E4A" w:rsidRDefault="00E373B6" w:rsidP="00E373B6"/>
    <w:p w14:paraId="7248AF44" w14:textId="77777777" w:rsidR="00E373B6" w:rsidRPr="009668E2" w:rsidRDefault="00E373B6" w:rsidP="00E373B6">
      <w:pPr>
        <w:pStyle w:val="ListParagraph"/>
        <w:numPr>
          <w:ilvl w:val="0"/>
          <w:numId w:val="25"/>
        </w:numPr>
        <w:spacing w:before="240"/>
        <w:rPr>
          <w:b/>
          <w:bCs/>
        </w:rPr>
      </w:pPr>
      <w:r>
        <w:rPr>
          <w:b/>
          <w:bCs/>
          <w:lang w:val="fr"/>
        </w:rPr>
        <w:t>L'échantillonnage de l'oxygène se fait-il en haute mer et/ou dans les eaux côtières ?</w:t>
      </w:r>
    </w:p>
    <w:p w14:paraId="6978BA8A" w14:textId="77777777" w:rsidR="00E373B6" w:rsidRPr="00216153" w:rsidRDefault="00E373B6" w:rsidP="00E373B6">
      <w:pPr>
        <w:ind w:left="720" w:firstLine="720"/>
        <w:rPr>
          <w:rFonts w:ascii="Calibri" w:hAnsi="Calibri" w:cs="Times New Roman"/>
          <w:lang w:val="fr-FR"/>
        </w:rPr>
      </w:pPr>
      <w:r>
        <w:rPr>
          <w:rFonts w:ascii="Calibri" w:hAnsi="Calibri"/>
          <w:lang w:val="fr"/>
        </w:rPr>
        <w:t xml:space="preserve">  </w:t>
      </w:r>
      <w:r>
        <w:rPr>
          <w:rFonts w:ascii="Calibri" w:hAnsi="Calibri"/>
          <w:lang w:val="fr"/>
        </w:rPr>
        <w:tab/>
        <w:t xml:space="preserve"> Eaux côtières    Océan ouvert </w:t>
      </w:r>
    </w:p>
    <w:p w14:paraId="57991D44" w14:textId="77777777" w:rsidR="00E373B6" w:rsidRPr="00216153" w:rsidRDefault="00E373B6" w:rsidP="00E373B6">
      <w:pPr>
        <w:spacing w:after="0"/>
        <w:ind w:firstLine="720"/>
        <w:rPr>
          <w:rFonts w:ascii="Calibri" w:hAnsi="Calibri" w:cs="Times New Roman"/>
          <w:lang w:val="fr-FR"/>
        </w:rPr>
      </w:pPr>
      <w:r>
        <w:rPr>
          <w:rFonts w:ascii="Calibri" w:hAnsi="Calibri"/>
          <w:lang w:val="fr"/>
        </w:rPr>
        <w:t>Échantillonnage régulier</w:t>
      </w:r>
      <w:r>
        <w:rPr>
          <w:lang w:val="fr"/>
        </w:rPr>
        <w:tab/>
        <w:t>□</w:t>
      </w:r>
      <w:r>
        <w:rPr>
          <w:rFonts w:ascii="Calibri" w:hAnsi="Calibri"/>
          <w:lang w:val="fr"/>
        </w:rPr>
        <w:t xml:space="preserve">                 </w:t>
      </w:r>
      <w:r>
        <w:rPr>
          <w:lang w:val="fr"/>
        </w:rPr>
        <w:t>□</w:t>
      </w:r>
      <w:r>
        <w:rPr>
          <w:rFonts w:ascii="Calibri" w:hAnsi="Calibri"/>
          <w:lang w:val="fr"/>
        </w:rPr>
        <w:t xml:space="preserve">                   </w:t>
      </w:r>
    </w:p>
    <w:p w14:paraId="2804B171" w14:textId="77777777" w:rsidR="00E373B6" w:rsidRPr="000B6511" w:rsidRDefault="00E373B6" w:rsidP="00E373B6">
      <w:pPr>
        <w:spacing w:after="0"/>
        <w:ind w:firstLine="720"/>
      </w:pPr>
      <w:r>
        <w:rPr>
          <w:rFonts w:ascii="Calibri" w:hAnsi="Calibri"/>
          <w:lang w:val="fr"/>
        </w:rPr>
        <w:t>Échantillonnage irrégulier</w:t>
      </w:r>
      <w:r>
        <w:rPr>
          <w:lang w:val="fr"/>
        </w:rPr>
        <w:tab/>
        <w:t>□</w:t>
      </w:r>
      <w:r>
        <w:rPr>
          <w:rFonts w:ascii="Calibri" w:hAnsi="Calibri"/>
          <w:lang w:val="fr"/>
        </w:rPr>
        <w:t xml:space="preserve">                 </w:t>
      </w:r>
      <w:r>
        <w:rPr>
          <w:lang w:val="fr"/>
        </w:rPr>
        <w:t>□</w:t>
      </w:r>
      <w:r>
        <w:rPr>
          <w:rFonts w:ascii="Calibri" w:hAnsi="Calibri"/>
          <w:lang w:val="fr"/>
        </w:rPr>
        <w:t xml:space="preserve">                   </w:t>
      </w:r>
    </w:p>
    <w:p w14:paraId="5717F991" w14:textId="77777777" w:rsidR="00E373B6" w:rsidRPr="000B6511" w:rsidRDefault="00E373B6" w:rsidP="00E373B6">
      <w:pPr>
        <w:spacing w:after="0"/>
        <w:ind w:firstLine="720"/>
      </w:pPr>
      <w:r>
        <w:rPr>
          <w:rFonts w:ascii="Calibri" w:hAnsi="Calibri"/>
          <w:lang w:val="fr"/>
        </w:rPr>
        <w:t>Aucun échantillonnage</w:t>
      </w:r>
      <w:r>
        <w:rPr>
          <w:lang w:val="fr"/>
        </w:rPr>
        <w:tab/>
      </w:r>
      <w:r>
        <w:rPr>
          <w:lang w:val="fr"/>
        </w:rPr>
        <w:tab/>
      </w:r>
      <w:r>
        <w:rPr>
          <w:lang w:val="fr"/>
        </w:rPr>
        <w:tab/>
        <w:t>□</w:t>
      </w:r>
      <w:r>
        <w:rPr>
          <w:rFonts w:ascii="Calibri" w:hAnsi="Calibri"/>
          <w:lang w:val="fr"/>
        </w:rPr>
        <w:t xml:space="preserve">                 </w:t>
      </w:r>
      <w:r>
        <w:rPr>
          <w:lang w:val="fr"/>
        </w:rPr>
        <w:t>□</w:t>
      </w:r>
      <w:r>
        <w:rPr>
          <w:rFonts w:ascii="Calibri" w:hAnsi="Calibri"/>
          <w:lang w:val="fr"/>
        </w:rPr>
        <w:t xml:space="preserve">                   </w:t>
      </w:r>
    </w:p>
    <w:p w14:paraId="4737F1A0" w14:textId="77777777" w:rsidR="00261235" w:rsidRDefault="00261235" w:rsidP="00FB092C">
      <w:pPr>
        <w:pStyle w:val="Heading2"/>
        <w:numPr>
          <w:ilvl w:val="0"/>
          <w:numId w:val="0"/>
        </w:numPr>
        <w:ind w:left="576"/>
      </w:pPr>
    </w:p>
    <w:p w14:paraId="47EDAA8D" w14:textId="15CEC237" w:rsidR="0083148E" w:rsidRPr="00261235" w:rsidRDefault="0083148E" w:rsidP="00261235">
      <w:pPr>
        <w:pStyle w:val="Heading2"/>
      </w:pPr>
      <w:r>
        <w:rPr>
          <w:lang w:val="fr"/>
        </w:rPr>
        <w:t xml:space="preserve">Données et systèmes de données </w:t>
      </w:r>
    </w:p>
    <w:p w14:paraId="5FD72661" w14:textId="66C1831C" w:rsidR="00261235" w:rsidRDefault="00261235" w:rsidP="00C4664F">
      <w:pPr>
        <w:pStyle w:val="ListParagraph"/>
        <w:numPr>
          <w:ilvl w:val="0"/>
          <w:numId w:val="25"/>
        </w:numPr>
        <w:rPr>
          <w:b/>
          <w:bCs/>
        </w:rPr>
      </w:pPr>
      <w:r>
        <w:rPr>
          <w:b/>
          <w:bCs/>
          <w:lang w:val="fr"/>
        </w:rPr>
        <w:t>Votre pays dispose-t-il d'une infrastructure dédiée à la gestion et à l'échange de données sur les HAB, les mesures de l'oxygène et/ou les variables océaniques essentielles ?</w:t>
      </w:r>
    </w:p>
    <w:p w14:paraId="44527D4D" w14:textId="77777777" w:rsidR="00261235" w:rsidRDefault="00261235" w:rsidP="00FB092C">
      <w:pPr>
        <w:pStyle w:val="ListParagraph"/>
        <w:numPr>
          <w:ilvl w:val="1"/>
          <w:numId w:val="34"/>
        </w:numPr>
        <w:ind w:left="1134" w:hanging="425"/>
      </w:pPr>
      <w:r>
        <w:rPr>
          <w:lang w:val="fr"/>
        </w:rPr>
        <w:t>Oui</w:t>
      </w:r>
    </w:p>
    <w:p w14:paraId="2B9DB942" w14:textId="77777777" w:rsidR="00261235" w:rsidRDefault="00261235" w:rsidP="00FB092C">
      <w:pPr>
        <w:pStyle w:val="ListParagraph"/>
        <w:numPr>
          <w:ilvl w:val="1"/>
          <w:numId w:val="34"/>
        </w:numPr>
        <w:ind w:left="1134" w:hanging="425"/>
      </w:pPr>
      <w:r>
        <w:rPr>
          <w:lang w:val="fr"/>
        </w:rPr>
        <w:t>Non</w:t>
      </w:r>
    </w:p>
    <w:p w14:paraId="5CD8DAFD" w14:textId="77777777" w:rsidR="00261235" w:rsidRDefault="00261235" w:rsidP="00FB092C">
      <w:pPr>
        <w:pStyle w:val="ListParagraph"/>
        <w:numPr>
          <w:ilvl w:val="1"/>
          <w:numId w:val="34"/>
        </w:numPr>
        <w:ind w:left="1134" w:hanging="425"/>
      </w:pPr>
      <w:r>
        <w:rPr>
          <w:lang w:val="fr"/>
        </w:rPr>
        <w:t>Je ne sais pas</w:t>
      </w:r>
    </w:p>
    <w:p w14:paraId="517986F1" w14:textId="77777777" w:rsidR="00261235" w:rsidRPr="00FB092C" w:rsidRDefault="00261235" w:rsidP="00FB092C">
      <w:pPr>
        <w:rPr>
          <w:b/>
          <w:bCs/>
        </w:rPr>
      </w:pPr>
    </w:p>
    <w:p w14:paraId="4A841699" w14:textId="3DA8E79C" w:rsidR="00261235" w:rsidRDefault="00261235" w:rsidP="00C4664F">
      <w:pPr>
        <w:pStyle w:val="ListParagraph"/>
        <w:numPr>
          <w:ilvl w:val="0"/>
          <w:numId w:val="25"/>
        </w:numPr>
        <w:rPr>
          <w:b/>
          <w:bCs/>
        </w:rPr>
      </w:pPr>
      <w:r>
        <w:rPr>
          <w:b/>
          <w:bCs/>
          <w:lang w:val="fr"/>
        </w:rPr>
        <w:t xml:space="preserve">Quelle(s) organisation(s) est (sont) responsable(s) de l'infrastructure dédiée de gestion et d'échange de données pour les HAB, les mesures de l'oxygène et/ou les variables océaniques essentielles ? </w:t>
      </w:r>
    </w:p>
    <w:p w14:paraId="1BC7FFB7" w14:textId="7FF8B35C" w:rsidR="00261235" w:rsidRDefault="00261235" w:rsidP="00261235">
      <w:pPr>
        <w:pStyle w:val="ListParagraph"/>
        <w:rPr>
          <w:b/>
          <w:bCs/>
        </w:rPr>
      </w:pPr>
      <w:r>
        <w:rPr>
          <w:b/>
          <w:bCs/>
          <w:lang w:val="fr"/>
        </w:rPr>
        <w:t>HAB :</w:t>
      </w:r>
    </w:p>
    <w:p w14:paraId="1A10B1AC" w14:textId="390509B5" w:rsidR="00261235" w:rsidRDefault="00261235" w:rsidP="00261235">
      <w:pPr>
        <w:pStyle w:val="ListParagraph"/>
        <w:rPr>
          <w:b/>
          <w:bCs/>
        </w:rPr>
      </w:pPr>
      <w:r>
        <w:rPr>
          <w:b/>
          <w:bCs/>
          <w:lang w:val="fr"/>
        </w:rPr>
        <w:t>Oxygène :</w:t>
      </w:r>
    </w:p>
    <w:p w14:paraId="47D0611B" w14:textId="401A9494" w:rsidR="00261235" w:rsidRDefault="00261235" w:rsidP="00FB092C">
      <w:pPr>
        <w:pStyle w:val="ListParagraph"/>
        <w:rPr>
          <w:b/>
          <w:bCs/>
        </w:rPr>
      </w:pPr>
      <w:r>
        <w:rPr>
          <w:b/>
          <w:bCs/>
          <w:lang w:val="fr"/>
        </w:rPr>
        <w:t>Variables océaniques essentielles :</w:t>
      </w:r>
    </w:p>
    <w:p w14:paraId="13743D95" w14:textId="77777777" w:rsidR="00FB092C" w:rsidRDefault="00FB092C" w:rsidP="00FB092C">
      <w:pPr>
        <w:pStyle w:val="ListParagraph"/>
        <w:rPr>
          <w:b/>
          <w:bCs/>
        </w:rPr>
      </w:pPr>
    </w:p>
    <w:p w14:paraId="50C0EE41" w14:textId="46068E82" w:rsidR="00261235" w:rsidRPr="005C65F8" w:rsidRDefault="00261235" w:rsidP="00261235">
      <w:pPr>
        <w:pStyle w:val="ListParagraph"/>
        <w:numPr>
          <w:ilvl w:val="0"/>
          <w:numId w:val="25"/>
        </w:numPr>
        <w:spacing w:before="240"/>
        <w:jc w:val="both"/>
        <w:rPr>
          <w:b/>
          <w:bCs/>
        </w:rPr>
      </w:pPr>
      <w:r>
        <w:rPr>
          <w:b/>
          <w:bCs/>
          <w:lang w:val="fr"/>
        </w:rPr>
        <w:t>Comment les données sur les HAB, l'oxygène et les variables océaniques essentielles sont-elles stockées et partagées dans votre pays ? (Cocher toutes les réponses qui s'appliquent)</w:t>
      </w:r>
    </w:p>
    <w:p w14:paraId="148104B0" w14:textId="4E5230D0" w:rsidR="00261235" w:rsidRDefault="00261235" w:rsidP="00261235">
      <w:pPr>
        <w:jc w:val="both"/>
      </w:pPr>
      <w:r>
        <w:rPr>
          <w:lang w:val="fr"/>
        </w:rPr>
        <w:t>`</w:t>
      </w:r>
      <w:r>
        <w:rPr>
          <w:lang w:val="fr"/>
        </w:rPr>
        <w:tab/>
      </w:r>
      <w:r>
        <w:rPr>
          <w:lang w:val="fr"/>
        </w:rPr>
        <w:tab/>
      </w:r>
      <w:r>
        <w:rPr>
          <w:lang w:val="fr"/>
        </w:rPr>
        <w:tab/>
      </w:r>
      <w:r>
        <w:rPr>
          <w:lang w:val="fr"/>
        </w:rPr>
        <w:tab/>
      </w:r>
      <w:r>
        <w:rPr>
          <w:lang w:val="fr"/>
        </w:rPr>
        <w:tab/>
      </w:r>
      <w:r>
        <w:rPr>
          <w:lang w:val="fr"/>
        </w:rPr>
        <w:tab/>
      </w:r>
      <w:r>
        <w:rPr>
          <w:lang w:val="fr"/>
        </w:rPr>
        <w:tab/>
      </w:r>
      <w:r>
        <w:rPr>
          <w:lang w:val="fr"/>
        </w:rPr>
        <w:tab/>
      </w:r>
      <w:r>
        <w:rPr>
          <w:lang w:val="fr"/>
        </w:rPr>
        <w:tab/>
      </w:r>
      <w:r>
        <w:rPr>
          <w:lang w:val="fr"/>
        </w:rPr>
        <w:tab/>
        <w:t>HAB   Oxygène</w:t>
      </w:r>
      <w:r>
        <w:rPr>
          <w:lang w:val="fr"/>
        </w:rPr>
        <w:tab/>
        <w:t>VOE</w:t>
      </w:r>
    </w:p>
    <w:p w14:paraId="349D9BF2" w14:textId="6EFA36D0" w:rsidR="00261235" w:rsidRPr="00216153" w:rsidRDefault="00261235" w:rsidP="00261235">
      <w:pPr>
        <w:spacing w:after="0"/>
        <w:ind w:firstLine="720"/>
        <w:jc w:val="both"/>
        <w:rPr>
          <w:lang w:val="fr-FR"/>
        </w:rPr>
      </w:pPr>
      <w:r>
        <w:rPr>
          <w:lang w:val="fr"/>
        </w:rPr>
        <w:t>Les données sont stockées sur des ordinateurs - accès interne uniquement</w:t>
      </w:r>
      <w:r>
        <w:rPr>
          <w:lang w:val="fr"/>
        </w:rPr>
        <w:tab/>
      </w:r>
      <w:r>
        <w:rPr>
          <w:lang w:val="fr"/>
        </w:rPr>
        <w:tab/>
      </w:r>
      <w:r>
        <w:rPr>
          <w:lang w:val="fr"/>
        </w:rPr>
        <w:tab/>
        <w:t>□</w:t>
      </w:r>
      <w:r>
        <w:rPr>
          <w:lang w:val="fr"/>
        </w:rPr>
        <w:tab/>
      </w:r>
      <w:proofErr w:type="gramStart"/>
      <w:r>
        <w:rPr>
          <w:lang w:val="fr"/>
        </w:rPr>
        <w:t xml:space="preserve">□  </w:t>
      </w:r>
      <w:r>
        <w:rPr>
          <w:lang w:val="fr"/>
        </w:rPr>
        <w:tab/>
      </w:r>
      <w:proofErr w:type="gramEnd"/>
      <w:r>
        <w:rPr>
          <w:lang w:val="fr"/>
        </w:rPr>
        <w:t xml:space="preserve">□         </w:t>
      </w:r>
      <w:r>
        <w:rPr>
          <w:lang w:val="fr"/>
        </w:rPr>
        <w:tab/>
      </w:r>
    </w:p>
    <w:p w14:paraId="1D745BBF" w14:textId="1B5ABC34" w:rsidR="00261235" w:rsidRPr="00216153" w:rsidRDefault="00261235" w:rsidP="00261235">
      <w:pPr>
        <w:spacing w:after="0"/>
        <w:ind w:firstLine="720"/>
        <w:jc w:val="both"/>
        <w:rPr>
          <w:lang w:val="fr-FR"/>
        </w:rPr>
      </w:pPr>
      <w:r>
        <w:rPr>
          <w:lang w:val="fr"/>
        </w:rPr>
        <w:t xml:space="preserve">Les données sont stockées sur des ordinateurs - accès limité/contrôlé </w:t>
      </w:r>
      <w:r>
        <w:rPr>
          <w:lang w:val="fr"/>
        </w:rPr>
        <w:tab/>
      </w:r>
      <w:r>
        <w:rPr>
          <w:lang w:val="fr"/>
        </w:rPr>
        <w:tab/>
        <w:t>□</w:t>
      </w:r>
      <w:r>
        <w:rPr>
          <w:lang w:val="fr"/>
        </w:rPr>
        <w:tab/>
      </w:r>
      <w:proofErr w:type="gramStart"/>
      <w:r>
        <w:rPr>
          <w:lang w:val="fr"/>
        </w:rPr>
        <w:t xml:space="preserve">□  </w:t>
      </w:r>
      <w:r>
        <w:rPr>
          <w:lang w:val="fr"/>
        </w:rPr>
        <w:tab/>
      </w:r>
      <w:proofErr w:type="gramEnd"/>
      <w:r>
        <w:rPr>
          <w:lang w:val="fr"/>
        </w:rPr>
        <w:t xml:space="preserve">□         </w:t>
      </w:r>
    </w:p>
    <w:p w14:paraId="13F07725" w14:textId="7F32B2BB" w:rsidR="00261235" w:rsidRPr="00216153" w:rsidRDefault="00261235" w:rsidP="00261235">
      <w:pPr>
        <w:spacing w:after="0"/>
        <w:ind w:firstLine="720"/>
        <w:jc w:val="both"/>
        <w:rPr>
          <w:lang w:val="fr-FR"/>
        </w:rPr>
      </w:pPr>
      <w:r>
        <w:rPr>
          <w:lang w:val="fr"/>
        </w:rPr>
        <w:t>Les données sont stockées dans des bases de données nationales - accès limité/contrôlé</w:t>
      </w:r>
      <w:r>
        <w:rPr>
          <w:lang w:val="fr"/>
        </w:rPr>
        <w:tab/>
        <w:t>□</w:t>
      </w:r>
      <w:r>
        <w:rPr>
          <w:lang w:val="fr"/>
        </w:rPr>
        <w:tab/>
      </w:r>
      <w:proofErr w:type="gramStart"/>
      <w:r>
        <w:rPr>
          <w:lang w:val="fr"/>
        </w:rPr>
        <w:t xml:space="preserve">□  </w:t>
      </w:r>
      <w:r>
        <w:rPr>
          <w:lang w:val="fr"/>
        </w:rPr>
        <w:tab/>
      </w:r>
      <w:proofErr w:type="gramEnd"/>
      <w:r>
        <w:rPr>
          <w:lang w:val="fr"/>
        </w:rPr>
        <w:t xml:space="preserve">□         </w:t>
      </w:r>
    </w:p>
    <w:p w14:paraId="0B17883B" w14:textId="44B5F46E" w:rsidR="00261235" w:rsidRPr="00216153" w:rsidRDefault="00261235" w:rsidP="00261235">
      <w:pPr>
        <w:spacing w:after="0"/>
        <w:ind w:firstLine="720"/>
        <w:jc w:val="both"/>
        <w:rPr>
          <w:lang w:val="fr-FR"/>
        </w:rPr>
      </w:pPr>
      <w:r>
        <w:rPr>
          <w:lang w:val="fr"/>
        </w:rPr>
        <w:t>Les données sont stockées dans des bases de données nationales - accès public</w:t>
      </w:r>
      <w:r>
        <w:rPr>
          <w:lang w:val="fr"/>
        </w:rPr>
        <w:tab/>
      </w:r>
      <w:r>
        <w:rPr>
          <w:lang w:val="fr"/>
        </w:rPr>
        <w:tab/>
      </w:r>
      <w:r>
        <w:rPr>
          <w:lang w:val="fr"/>
        </w:rPr>
        <w:tab/>
        <w:t>□</w:t>
      </w:r>
      <w:r>
        <w:rPr>
          <w:lang w:val="fr"/>
        </w:rPr>
        <w:tab/>
      </w:r>
      <w:proofErr w:type="gramStart"/>
      <w:r>
        <w:rPr>
          <w:lang w:val="fr"/>
        </w:rPr>
        <w:t xml:space="preserve">□  </w:t>
      </w:r>
      <w:r>
        <w:rPr>
          <w:lang w:val="fr"/>
        </w:rPr>
        <w:tab/>
      </w:r>
      <w:proofErr w:type="gramEnd"/>
      <w:r>
        <w:rPr>
          <w:lang w:val="fr"/>
        </w:rPr>
        <w:t xml:space="preserve">□         </w:t>
      </w:r>
    </w:p>
    <w:p w14:paraId="20D20558" w14:textId="54B6E397" w:rsidR="00261235" w:rsidRPr="00216153" w:rsidRDefault="00261235" w:rsidP="00261235">
      <w:pPr>
        <w:spacing w:after="0"/>
        <w:ind w:firstLine="720"/>
        <w:jc w:val="both"/>
        <w:rPr>
          <w:lang w:val="fr-FR"/>
        </w:rPr>
      </w:pPr>
      <w:r>
        <w:rPr>
          <w:lang w:val="fr"/>
        </w:rPr>
        <w:t>Les données sont stockées dans des bases de données internationales - accès public</w:t>
      </w:r>
      <w:r>
        <w:rPr>
          <w:lang w:val="fr"/>
        </w:rPr>
        <w:tab/>
      </w:r>
      <w:r>
        <w:rPr>
          <w:lang w:val="fr"/>
        </w:rPr>
        <w:tab/>
        <w:t>□</w:t>
      </w:r>
      <w:r>
        <w:rPr>
          <w:lang w:val="fr"/>
        </w:rPr>
        <w:tab/>
      </w:r>
      <w:proofErr w:type="gramStart"/>
      <w:r>
        <w:rPr>
          <w:lang w:val="fr"/>
        </w:rPr>
        <w:t xml:space="preserve">□  </w:t>
      </w:r>
      <w:r>
        <w:rPr>
          <w:lang w:val="fr"/>
        </w:rPr>
        <w:tab/>
      </w:r>
      <w:proofErr w:type="gramEnd"/>
      <w:r>
        <w:rPr>
          <w:lang w:val="fr"/>
        </w:rPr>
        <w:t xml:space="preserve">□         </w:t>
      </w:r>
    </w:p>
    <w:p w14:paraId="3423C681" w14:textId="646885D0" w:rsidR="00261235" w:rsidRPr="00216153" w:rsidRDefault="00261235" w:rsidP="00261235">
      <w:pPr>
        <w:spacing w:after="0"/>
        <w:ind w:firstLine="720"/>
        <w:jc w:val="both"/>
        <w:rPr>
          <w:lang w:val="fr-FR"/>
        </w:rPr>
      </w:pPr>
      <w:r>
        <w:rPr>
          <w:lang w:val="fr"/>
        </w:rPr>
        <w:t>Les données sont stockées sur des archives papier</w:t>
      </w:r>
      <w:r>
        <w:rPr>
          <w:lang w:val="fr"/>
        </w:rPr>
        <w:tab/>
      </w:r>
      <w:r>
        <w:rPr>
          <w:lang w:val="fr"/>
        </w:rPr>
        <w:tab/>
      </w:r>
      <w:r>
        <w:rPr>
          <w:lang w:val="fr"/>
        </w:rPr>
        <w:tab/>
      </w:r>
      <w:r>
        <w:rPr>
          <w:lang w:val="fr"/>
        </w:rPr>
        <w:tab/>
      </w:r>
      <w:r>
        <w:rPr>
          <w:lang w:val="fr"/>
        </w:rPr>
        <w:tab/>
        <w:t>□</w:t>
      </w:r>
      <w:r>
        <w:rPr>
          <w:lang w:val="fr"/>
        </w:rPr>
        <w:tab/>
      </w:r>
      <w:proofErr w:type="gramStart"/>
      <w:r>
        <w:rPr>
          <w:lang w:val="fr"/>
        </w:rPr>
        <w:t xml:space="preserve">□  </w:t>
      </w:r>
      <w:r>
        <w:rPr>
          <w:lang w:val="fr"/>
        </w:rPr>
        <w:tab/>
      </w:r>
      <w:proofErr w:type="gramEnd"/>
      <w:r>
        <w:rPr>
          <w:lang w:val="fr"/>
        </w:rPr>
        <w:t xml:space="preserve">□         </w:t>
      </w:r>
    </w:p>
    <w:p w14:paraId="5B830BEB" w14:textId="177B351E" w:rsidR="00261235" w:rsidRPr="00216153" w:rsidRDefault="00261235" w:rsidP="00261235">
      <w:pPr>
        <w:spacing w:after="0"/>
        <w:ind w:firstLine="720"/>
        <w:jc w:val="both"/>
        <w:rPr>
          <w:lang w:val="fr-FR"/>
        </w:rPr>
      </w:pPr>
      <w:r>
        <w:rPr>
          <w:lang w:val="fr"/>
        </w:rPr>
        <w:t>L'accès aux données est actuellement limité, mais il est prévu de les rendre accessibles</w:t>
      </w:r>
      <w:r>
        <w:rPr>
          <w:lang w:val="fr"/>
        </w:rPr>
        <w:tab/>
        <w:t>□</w:t>
      </w:r>
      <w:r>
        <w:rPr>
          <w:lang w:val="fr"/>
        </w:rPr>
        <w:tab/>
      </w:r>
      <w:proofErr w:type="gramStart"/>
      <w:r>
        <w:rPr>
          <w:lang w:val="fr"/>
        </w:rPr>
        <w:t xml:space="preserve">□  </w:t>
      </w:r>
      <w:r>
        <w:rPr>
          <w:lang w:val="fr"/>
        </w:rPr>
        <w:tab/>
      </w:r>
      <w:proofErr w:type="gramEnd"/>
      <w:r>
        <w:rPr>
          <w:lang w:val="fr"/>
        </w:rPr>
        <w:t xml:space="preserve">□         </w:t>
      </w:r>
    </w:p>
    <w:p w14:paraId="3A3BF4C5" w14:textId="77777777" w:rsidR="005A6D40" w:rsidRPr="00216153" w:rsidRDefault="00261235" w:rsidP="00FB092C">
      <w:pPr>
        <w:spacing w:after="0"/>
        <w:ind w:firstLine="720"/>
        <w:jc w:val="both"/>
        <w:rPr>
          <w:lang w:val="fr-FR"/>
        </w:rPr>
      </w:pPr>
      <w:r>
        <w:rPr>
          <w:lang w:val="fr"/>
        </w:rPr>
        <w:t xml:space="preserve">Les données ne sont pas accessibles </w:t>
      </w:r>
    </w:p>
    <w:p w14:paraId="5ECC721F" w14:textId="3E294817" w:rsidR="00FB092C" w:rsidRPr="00DA21E1" w:rsidRDefault="005A6D40" w:rsidP="00FB092C">
      <w:pPr>
        <w:spacing w:after="0"/>
        <w:ind w:firstLine="720"/>
        <w:jc w:val="both"/>
      </w:pPr>
      <w:r>
        <w:rPr>
          <w:lang w:val="fr"/>
        </w:rPr>
        <w:t xml:space="preserve">Je ne sais pas </w:t>
      </w:r>
      <w:proofErr w:type="gramStart"/>
      <w:r>
        <w:rPr>
          <w:lang w:val="fr"/>
        </w:rPr>
        <w:tab/>
        <w:t xml:space="preserve">  </w:t>
      </w:r>
      <w:r>
        <w:rPr>
          <w:lang w:val="fr"/>
        </w:rPr>
        <w:tab/>
      </w:r>
      <w:proofErr w:type="gramEnd"/>
      <w:r>
        <w:rPr>
          <w:lang w:val="fr"/>
        </w:rPr>
        <w:tab/>
      </w:r>
      <w:r>
        <w:rPr>
          <w:lang w:val="fr"/>
        </w:rPr>
        <w:tab/>
      </w:r>
      <w:r>
        <w:rPr>
          <w:lang w:val="fr"/>
        </w:rPr>
        <w:tab/>
      </w:r>
      <w:r>
        <w:rPr>
          <w:lang w:val="fr"/>
        </w:rPr>
        <w:tab/>
      </w:r>
      <w:r>
        <w:rPr>
          <w:lang w:val="fr"/>
        </w:rPr>
        <w:tab/>
      </w:r>
      <w:r>
        <w:rPr>
          <w:lang w:val="fr"/>
        </w:rPr>
        <w:tab/>
        <w:t>□</w:t>
      </w:r>
      <w:r>
        <w:rPr>
          <w:lang w:val="fr"/>
        </w:rPr>
        <w:tab/>
      </w:r>
      <w:proofErr w:type="gramStart"/>
      <w:r>
        <w:rPr>
          <w:lang w:val="fr"/>
        </w:rPr>
        <w:t xml:space="preserve">□  </w:t>
      </w:r>
      <w:r>
        <w:rPr>
          <w:lang w:val="fr"/>
        </w:rPr>
        <w:tab/>
      </w:r>
      <w:proofErr w:type="gramEnd"/>
      <w:r>
        <w:rPr>
          <w:lang w:val="fr"/>
        </w:rPr>
        <w:t xml:space="preserve">□         </w:t>
      </w:r>
    </w:p>
    <w:p w14:paraId="4D6D1408" w14:textId="6442F35D" w:rsidR="00261235" w:rsidRDefault="00261235" w:rsidP="005A6D40">
      <w:pPr>
        <w:spacing w:after="0"/>
        <w:jc w:val="both"/>
      </w:pPr>
    </w:p>
    <w:p w14:paraId="4448E924" w14:textId="37FD853B" w:rsidR="0094575D" w:rsidRPr="00DA0445" w:rsidRDefault="00C605C6" w:rsidP="00FB092C">
      <w:pPr>
        <w:pStyle w:val="ListParagraph"/>
        <w:numPr>
          <w:ilvl w:val="0"/>
          <w:numId w:val="25"/>
        </w:numPr>
        <w:rPr>
          <w:b/>
          <w:bCs/>
        </w:rPr>
      </w:pPr>
      <w:r>
        <w:rPr>
          <w:b/>
          <w:bCs/>
          <w:lang w:val="fr"/>
        </w:rPr>
        <w:t>Disposez-vous de données historiques sur le phytoplancton lié aux HAB ?</w:t>
      </w:r>
    </w:p>
    <w:p w14:paraId="707E7FDC" w14:textId="77777777" w:rsidR="00434C60" w:rsidRDefault="00434C60" w:rsidP="00434C60">
      <w:pPr>
        <w:pStyle w:val="ListParagraph"/>
        <w:numPr>
          <w:ilvl w:val="1"/>
          <w:numId w:val="20"/>
        </w:numPr>
        <w:rPr>
          <w:rFonts w:eastAsia="Calibri" w:cs="Calibri"/>
        </w:rPr>
      </w:pPr>
      <w:r>
        <w:rPr>
          <w:rFonts w:eastAsia="Calibri" w:cs="Calibri"/>
          <w:lang w:val="fr"/>
        </w:rPr>
        <w:t>Oui, depuis l'année dernière</w:t>
      </w:r>
    </w:p>
    <w:p w14:paraId="3FFC1761" w14:textId="77777777" w:rsidR="00434C60" w:rsidRDefault="00434C60" w:rsidP="00434C60">
      <w:pPr>
        <w:pStyle w:val="ListParagraph"/>
        <w:numPr>
          <w:ilvl w:val="1"/>
          <w:numId w:val="20"/>
        </w:numPr>
        <w:rPr>
          <w:rFonts w:eastAsia="Calibri" w:cs="Calibri"/>
        </w:rPr>
      </w:pPr>
      <w:r>
        <w:rPr>
          <w:rFonts w:eastAsia="Calibri" w:cs="Calibri"/>
          <w:lang w:val="fr"/>
        </w:rPr>
        <w:t>Oui, depuis les 5 dernières années</w:t>
      </w:r>
    </w:p>
    <w:p w14:paraId="4519B2D7" w14:textId="77777777" w:rsidR="00434C60" w:rsidRDefault="00434C60" w:rsidP="00434C60">
      <w:pPr>
        <w:pStyle w:val="ListParagraph"/>
        <w:numPr>
          <w:ilvl w:val="1"/>
          <w:numId w:val="20"/>
        </w:numPr>
        <w:rPr>
          <w:rFonts w:eastAsia="Calibri" w:cs="Calibri"/>
        </w:rPr>
      </w:pPr>
      <w:r>
        <w:rPr>
          <w:rFonts w:eastAsia="Calibri" w:cs="Calibri"/>
          <w:lang w:val="fr"/>
        </w:rPr>
        <w:t>Oui, depuis 10 ans</w:t>
      </w:r>
    </w:p>
    <w:p w14:paraId="300982FB" w14:textId="4B8978E0" w:rsidR="00434C60" w:rsidRPr="005A6D40" w:rsidRDefault="00434C60" w:rsidP="00126CA1">
      <w:pPr>
        <w:pStyle w:val="ListParagraph"/>
        <w:numPr>
          <w:ilvl w:val="1"/>
          <w:numId w:val="20"/>
        </w:numPr>
      </w:pPr>
      <w:r>
        <w:rPr>
          <w:rFonts w:eastAsia="Calibri" w:cs="Calibri"/>
          <w:lang w:val="fr"/>
        </w:rPr>
        <w:t>Oui, depuis plus de 10 ans</w:t>
      </w:r>
    </w:p>
    <w:p w14:paraId="77F29393" w14:textId="77777777" w:rsidR="00434C60" w:rsidRPr="005A6D40" w:rsidRDefault="00434C60" w:rsidP="00434C60">
      <w:pPr>
        <w:pStyle w:val="ListParagraph"/>
        <w:numPr>
          <w:ilvl w:val="1"/>
          <w:numId w:val="20"/>
        </w:numPr>
      </w:pPr>
      <w:r>
        <w:rPr>
          <w:rFonts w:eastAsia="Calibri" w:cs="Calibri"/>
          <w:lang w:val="fr"/>
        </w:rPr>
        <w:t>Non</w:t>
      </w:r>
    </w:p>
    <w:p w14:paraId="2DF72AFA" w14:textId="79328A89" w:rsidR="005A6D40" w:rsidRPr="005A6D40" w:rsidRDefault="005A6D40" w:rsidP="00434C60">
      <w:pPr>
        <w:pStyle w:val="ListParagraph"/>
        <w:numPr>
          <w:ilvl w:val="1"/>
          <w:numId w:val="20"/>
        </w:numPr>
      </w:pPr>
      <w:r>
        <w:rPr>
          <w:rFonts w:eastAsia="Calibri" w:cs="Calibri"/>
          <w:lang w:val="fr"/>
        </w:rPr>
        <w:t>Je ne sais pas</w:t>
      </w:r>
    </w:p>
    <w:p w14:paraId="40723C79" w14:textId="77777777" w:rsidR="005A6D40" w:rsidRPr="005A6D40" w:rsidRDefault="005A6D40" w:rsidP="005A6D40"/>
    <w:p w14:paraId="185A4059" w14:textId="77777777" w:rsidR="00C605C6" w:rsidRPr="00DA0445" w:rsidRDefault="00C605C6" w:rsidP="00FB092C">
      <w:pPr>
        <w:pStyle w:val="ListParagraph"/>
        <w:numPr>
          <w:ilvl w:val="0"/>
          <w:numId w:val="25"/>
        </w:numPr>
        <w:spacing w:before="240"/>
        <w:rPr>
          <w:b/>
          <w:bCs/>
        </w:rPr>
      </w:pPr>
      <w:r>
        <w:rPr>
          <w:b/>
          <w:bCs/>
          <w:lang w:val="fr"/>
        </w:rPr>
        <w:t>Disposez-vous de données historiques sur la présence de biotoxines dans les fruits de mer ?</w:t>
      </w:r>
    </w:p>
    <w:p w14:paraId="4247DFDE" w14:textId="77777777" w:rsidR="00434C60" w:rsidRDefault="00434C60" w:rsidP="00434C60">
      <w:pPr>
        <w:pStyle w:val="ListParagraph"/>
        <w:numPr>
          <w:ilvl w:val="1"/>
          <w:numId w:val="20"/>
        </w:numPr>
        <w:rPr>
          <w:rFonts w:eastAsia="Calibri" w:cs="Calibri"/>
        </w:rPr>
      </w:pPr>
      <w:r>
        <w:rPr>
          <w:rFonts w:eastAsia="Calibri" w:cs="Calibri"/>
          <w:lang w:val="fr"/>
        </w:rPr>
        <w:t>Oui, depuis l'année dernière</w:t>
      </w:r>
    </w:p>
    <w:p w14:paraId="5A641FD6" w14:textId="77777777" w:rsidR="00434C60" w:rsidRDefault="00434C60" w:rsidP="00434C60">
      <w:pPr>
        <w:pStyle w:val="ListParagraph"/>
        <w:numPr>
          <w:ilvl w:val="1"/>
          <w:numId w:val="20"/>
        </w:numPr>
        <w:rPr>
          <w:rFonts w:eastAsia="Calibri" w:cs="Calibri"/>
        </w:rPr>
      </w:pPr>
      <w:r>
        <w:rPr>
          <w:rFonts w:eastAsia="Calibri" w:cs="Calibri"/>
          <w:lang w:val="fr"/>
        </w:rPr>
        <w:t>Oui, depuis les 5 dernières années</w:t>
      </w:r>
    </w:p>
    <w:p w14:paraId="4E264CED" w14:textId="77777777" w:rsidR="00434C60" w:rsidRDefault="00434C60" w:rsidP="00434C60">
      <w:pPr>
        <w:pStyle w:val="ListParagraph"/>
        <w:numPr>
          <w:ilvl w:val="1"/>
          <w:numId w:val="20"/>
        </w:numPr>
        <w:rPr>
          <w:rFonts w:eastAsia="Calibri" w:cs="Calibri"/>
        </w:rPr>
      </w:pPr>
      <w:r>
        <w:rPr>
          <w:rFonts w:eastAsia="Calibri" w:cs="Calibri"/>
          <w:lang w:val="fr"/>
        </w:rPr>
        <w:t>Oui, depuis 10 ans</w:t>
      </w:r>
    </w:p>
    <w:p w14:paraId="01C3A696" w14:textId="5D9AAE68" w:rsidR="00434C60" w:rsidRPr="00FD6B8E" w:rsidRDefault="00434C60" w:rsidP="00434C60">
      <w:pPr>
        <w:pStyle w:val="ListParagraph"/>
        <w:numPr>
          <w:ilvl w:val="1"/>
          <w:numId w:val="20"/>
        </w:numPr>
      </w:pPr>
      <w:r>
        <w:rPr>
          <w:rFonts w:eastAsia="Calibri" w:cs="Calibri"/>
          <w:lang w:val="fr"/>
        </w:rPr>
        <w:t>Oui, depuis plus de 10 ans</w:t>
      </w:r>
    </w:p>
    <w:p w14:paraId="49DA6EA1" w14:textId="77777777" w:rsidR="00434C60" w:rsidRPr="005A6D40" w:rsidRDefault="00434C60" w:rsidP="00434C60">
      <w:pPr>
        <w:pStyle w:val="ListParagraph"/>
        <w:numPr>
          <w:ilvl w:val="1"/>
          <w:numId w:val="20"/>
        </w:numPr>
      </w:pPr>
      <w:r>
        <w:rPr>
          <w:rFonts w:eastAsia="Calibri" w:cs="Calibri"/>
          <w:lang w:val="fr"/>
        </w:rPr>
        <w:t>Non</w:t>
      </w:r>
    </w:p>
    <w:p w14:paraId="31ADABD8" w14:textId="76D1C72D" w:rsidR="005A6D40" w:rsidRPr="00D76E55" w:rsidRDefault="005A6D40" w:rsidP="00434C60">
      <w:pPr>
        <w:pStyle w:val="ListParagraph"/>
        <w:numPr>
          <w:ilvl w:val="1"/>
          <w:numId w:val="20"/>
        </w:numPr>
      </w:pPr>
      <w:r>
        <w:rPr>
          <w:rFonts w:eastAsia="Calibri" w:cs="Calibri"/>
          <w:lang w:val="fr"/>
        </w:rPr>
        <w:t>Je ne sais pas</w:t>
      </w:r>
    </w:p>
    <w:p w14:paraId="782A40C4" w14:textId="77777777" w:rsidR="00C605C6" w:rsidRPr="000B6511" w:rsidRDefault="00C605C6" w:rsidP="00C605C6"/>
    <w:p w14:paraId="3B4C6151" w14:textId="77777777" w:rsidR="003F2E3D" w:rsidRPr="005C65F8" w:rsidRDefault="003F2E3D" w:rsidP="00FB092C">
      <w:pPr>
        <w:pStyle w:val="ListParagraph"/>
        <w:numPr>
          <w:ilvl w:val="0"/>
          <w:numId w:val="25"/>
        </w:numPr>
        <w:spacing w:before="240"/>
        <w:rPr>
          <w:b/>
          <w:bCs/>
        </w:rPr>
      </w:pPr>
      <w:r>
        <w:rPr>
          <w:b/>
          <w:bCs/>
          <w:lang w:val="fr"/>
        </w:rPr>
        <w:t>Disposez-vous de données historiques concernant l'oxygène de l'océan ?</w:t>
      </w:r>
    </w:p>
    <w:p w14:paraId="7C3E232F" w14:textId="452A17C1" w:rsidR="003F2E3D" w:rsidRDefault="003F2E3D" w:rsidP="003F2E3D">
      <w:pPr>
        <w:pStyle w:val="ListParagraph"/>
        <w:numPr>
          <w:ilvl w:val="1"/>
          <w:numId w:val="20"/>
        </w:numPr>
        <w:rPr>
          <w:rFonts w:eastAsia="Calibri" w:cs="Calibri"/>
        </w:rPr>
      </w:pPr>
      <w:bookmarkStart w:id="0" w:name="_Hlk207116779"/>
      <w:r>
        <w:rPr>
          <w:rFonts w:eastAsia="Calibri" w:cs="Calibri"/>
          <w:lang w:val="fr"/>
        </w:rPr>
        <w:t>Oui, depuis l'année dernière</w:t>
      </w:r>
    </w:p>
    <w:p w14:paraId="76D8BC34" w14:textId="77777777" w:rsidR="003F2E3D" w:rsidRDefault="003F2E3D" w:rsidP="003F2E3D">
      <w:pPr>
        <w:pStyle w:val="ListParagraph"/>
        <w:numPr>
          <w:ilvl w:val="1"/>
          <w:numId w:val="20"/>
        </w:numPr>
        <w:rPr>
          <w:rFonts w:eastAsia="Calibri" w:cs="Calibri"/>
        </w:rPr>
      </w:pPr>
      <w:r>
        <w:rPr>
          <w:rFonts w:eastAsia="Calibri" w:cs="Calibri"/>
          <w:lang w:val="fr"/>
        </w:rPr>
        <w:t>Oui, depuis les 5 dernières années</w:t>
      </w:r>
    </w:p>
    <w:p w14:paraId="73B91A16" w14:textId="77777777" w:rsidR="003F2E3D" w:rsidRDefault="003F2E3D" w:rsidP="003F2E3D">
      <w:pPr>
        <w:pStyle w:val="ListParagraph"/>
        <w:numPr>
          <w:ilvl w:val="1"/>
          <w:numId w:val="20"/>
        </w:numPr>
        <w:rPr>
          <w:rFonts w:eastAsia="Calibri" w:cs="Calibri"/>
        </w:rPr>
      </w:pPr>
      <w:r>
        <w:rPr>
          <w:rFonts w:eastAsia="Calibri" w:cs="Calibri"/>
          <w:lang w:val="fr"/>
        </w:rPr>
        <w:t>Oui, depuis 10 ans</w:t>
      </w:r>
    </w:p>
    <w:p w14:paraId="461FD24A" w14:textId="6E2FF5D4" w:rsidR="003F2E3D" w:rsidRPr="00FD6B8E" w:rsidRDefault="003F2E3D" w:rsidP="003F2E3D">
      <w:pPr>
        <w:pStyle w:val="ListParagraph"/>
        <w:numPr>
          <w:ilvl w:val="1"/>
          <w:numId w:val="20"/>
        </w:numPr>
      </w:pPr>
      <w:r>
        <w:rPr>
          <w:rFonts w:eastAsia="Calibri" w:cs="Calibri"/>
          <w:lang w:val="fr"/>
        </w:rPr>
        <w:t>Oui, depuis plus de 10 ans</w:t>
      </w:r>
    </w:p>
    <w:p w14:paraId="4DD340F1" w14:textId="77777777" w:rsidR="003F2E3D" w:rsidRPr="005A6D40" w:rsidRDefault="003F2E3D" w:rsidP="003F2E3D">
      <w:pPr>
        <w:pStyle w:val="ListParagraph"/>
        <w:numPr>
          <w:ilvl w:val="1"/>
          <w:numId w:val="20"/>
        </w:numPr>
      </w:pPr>
      <w:r>
        <w:rPr>
          <w:rFonts w:eastAsia="Calibri" w:cs="Calibri"/>
          <w:lang w:val="fr"/>
        </w:rPr>
        <w:t>Non</w:t>
      </w:r>
    </w:p>
    <w:p w14:paraId="26F5AA9C" w14:textId="60D8BD39" w:rsidR="005A6D40" w:rsidRPr="00D76E55" w:rsidRDefault="005A6D40" w:rsidP="003F2E3D">
      <w:pPr>
        <w:pStyle w:val="ListParagraph"/>
        <w:numPr>
          <w:ilvl w:val="1"/>
          <w:numId w:val="20"/>
        </w:numPr>
      </w:pPr>
      <w:r>
        <w:rPr>
          <w:rFonts w:eastAsia="Calibri" w:cs="Calibri"/>
          <w:lang w:val="fr"/>
        </w:rPr>
        <w:t>Je ne sais pas</w:t>
      </w:r>
    </w:p>
    <w:bookmarkEnd w:id="0"/>
    <w:p w14:paraId="0673B9CC" w14:textId="77777777" w:rsidR="003F2E3D" w:rsidRDefault="003F2E3D" w:rsidP="004C5030"/>
    <w:p w14:paraId="2C2D8756" w14:textId="73B6ACEB" w:rsidR="00FB092C" w:rsidRPr="005C65F8" w:rsidRDefault="00FB092C" w:rsidP="00FB092C">
      <w:pPr>
        <w:pStyle w:val="ListParagraph"/>
        <w:numPr>
          <w:ilvl w:val="0"/>
          <w:numId w:val="25"/>
        </w:numPr>
        <w:spacing w:before="240"/>
        <w:rPr>
          <w:b/>
          <w:bCs/>
        </w:rPr>
      </w:pPr>
      <w:r>
        <w:rPr>
          <w:b/>
          <w:bCs/>
          <w:lang w:val="fr"/>
        </w:rPr>
        <w:t>Disposez-vous de données historiques pour l'une des variables océaniques essentielles ?</w:t>
      </w:r>
    </w:p>
    <w:p w14:paraId="69ADB892" w14:textId="77777777" w:rsidR="00FB092C" w:rsidRDefault="00FB092C" w:rsidP="00FB092C">
      <w:pPr>
        <w:pStyle w:val="ListParagraph"/>
        <w:numPr>
          <w:ilvl w:val="1"/>
          <w:numId w:val="20"/>
        </w:numPr>
        <w:rPr>
          <w:rFonts w:eastAsia="Calibri" w:cs="Calibri"/>
        </w:rPr>
      </w:pPr>
      <w:r>
        <w:rPr>
          <w:rFonts w:eastAsia="Calibri" w:cs="Calibri"/>
          <w:lang w:val="fr"/>
        </w:rPr>
        <w:t>Oui, depuis l'année dernière</w:t>
      </w:r>
    </w:p>
    <w:p w14:paraId="488E9A12" w14:textId="77777777" w:rsidR="00FB092C" w:rsidRDefault="00FB092C" w:rsidP="00FB092C">
      <w:pPr>
        <w:pStyle w:val="ListParagraph"/>
        <w:numPr>
          <w:ilvl w:val="1"/>
          <w:numId w:val="20"/>
        </w:numPr>
        <w:rPr>
          <w:rFonts w:eastAsia="Calibri" w:cs="Calibri"/>
        </w:rPr>
      </w:pPr>
      <w:r>
        <w:rPr>
          <w:rFonts w:eastAsia="Calibri" w:cs="Calibri"/>
          <w:lang w:val="fr"/>
        </w:rPr>
        <w:t>Oui, depuis les 5 dernières années</w:t>
      </w:r>
    </w:p>
    <w:p w14:paraId="21B986FF" w14:textId="77777777" w:rsidR="00FB092C" w:rsidRDefault="00FB092C" w:rsidP="00FB092C">
      <w:pPr>
        <w:pStyle w:val="ListParagraph"/>
        <w:numPr>
          <w:ilvl w:val="1"/>
          <w:numId w:val="20"/>
        </w:numPr>
        <w:rPr>
          <w:rFonts w:eastAsia="Calibri" w:cs="Calibri"/>
        </w:rPr>
      </w:pPr>
      <w:r>
        <w:rPr>
          <w:rFonts w:eastAsia="Calibri" w:cs="Calibri"/>
          <w:lang w:val="fr"/>
        </w:rPr>
        <w:t>Oui, depuis 10 ans</w:t>
      </w:r>
    </w:p>
    <w:p w14:paraId="7BC6F575" w14:textId="20E9D149" w:rsidR="00FB092C" w:rsidRPr="00FD6B8E" w:rsidRDefault="00FB092C" w:rsidP="00FB092C">
      <w:pPr>
        <w:pStyle w:val="ListParagraph"/>
        <w:numPr>
          <w:ilvl w:val="1"/>
          <w:numId w:val="20"/>
        </w:numPr>
      </w:pPr>
      <w:r>
        <w:rPr>
          <w:rFonts w:eastAsia="Calibri" w:cs="Calibri"/>
          <w:lang w:val="fr"/>
        </w:rPr>
        <w:t>Oui, depuis plus de 10 ans</w:t>
      </w:r>
    </w:p>
    <w:p w14:paraId="1AC382D1" w14:textId="77777777" w:rsidR="00FB092C" w:rsidRPr="005A6D40" w:rsidRDefault="00FB092C" w:rsidP="00FB092C">
      <w:pPr>
        <w:pStyle w:val="ListParagraph"/>
        <w:numPr>
          <w:ilvl w:val="1"/>
          <w:numId w:val="20"/>
        </w:numPr>
      </w:pPr>
      <w:r>
        <w:rPr>
          <w:rFonts w:eastAsia="Calibri" w:cs="Calibri"/>
          <w:lang w:val="fr"/>
        </w:rPr>
        <w:t>Non</w:t>
      </w:r>
    </w:p>
    <w:p w14:paraId="781EA3ED" w14:textId="3D07239A" w:rsidR="005A6D40" w:rsidRPr="00D76E55" w:rsidRDefault="005A6D40" w:rsidP="00FB092C">
      <w:pPr>
        <w:pStyle w:val="ListParagraph"/>
        <w:numPr>
          <w:ilvl w:val="1"/>
          <w:numId w:val="20"/>
        </w:numPr>
      </w:pPr>
      <w:r>
        <w:rPr>
          <w:rFonts w:eastAsia="Calibri" w:cs="Calibri"/>
          <w:lang w:val="fr"/>
        </w:rPr>
        <w:t>Je ne sais pas</w:t>
      </w:r>
    </w:p>
    <w:p w14:paraId="5DA152F5" w14:textId="77777777" w:rsidR="005A6D40" w:rsidRDefault="005A6D40">
      <w:pPr>
        <w:rPr>
          <w:rFonts w:asciiTheme="majorHAnsi" w:eastAsiaTheme="majorEastAsia" w:hAnsiTheme="majorHAnsi" w:cstheme="majorBidi"/>
          <w:b/>
          <w:bCs/>
          <w:color w:val="2F5496" w:themeColor="accent1" w:themeShade="BF"/>
          <w:sz w:val="32"/>
          <w:szCs w:val="32"/>
        </w:rPr>
      </w:pPr>
      <w:r>
        <w:rPr>
          <w:b/>
          <w:bCs/>
          <w:lang w:val="fr"/>
        </w:rPr>
        <w:br w:type="page"/>
      </w:r>
    </w:p>
    <w:p w14:paraId="6DF23C63" w14:textId="5AE3F8F9" w:rsidR="00A45892" w:rsidRPr="00E2013A" w:rsidRDefault="44D23C5C">
      <w:pPr>
        <w:pStyle w:val="Heading1"/>
      </w:pPr>
      <w:r>
        <w:rPr>
          <w:b/>
          <w:bCs/>
          <w:lang w:val="fr"/>
        </w:rPr>
        <w:t xml:space="preserve">  Rapports et communication</w:t>
      </w:r>
    </w:p>
    <w:p w14:paraId="7A98EA69" w14:textId="572BBA4A" w:rsidR="004FE027" w:rsidRPr="005021AE" w:rsidRDefault="004FE027" w:rsidP="00141499">
      <w:pPr>
        <w:pStyle w:val="ListParagraph"/>
        <w:numPr>
          <w:ilvl w:val="0"/>
          <w:numId w:val="41"/>
        </w:numPr>
        <w:rPr>
          <w:b/>
          <w:bCs/>
        </w:rPr>
      </w:pPr>
      <w:r>
        <w:rPr>
          <w:b/>
          <w:bCs/>
          <w:lang w:val="fr"/>
        </w:rPr>
        <w:t>Qui évalue et communique les données produites par les programmes de surveillance et les systèmes d'observation ? (Cocher toutes les réponses qui s'appliquent)</w:t>
      </w:r>
    </w:p>
    <w:p w14:paraId="3A2FD0F0" w14:textId="3C12E3B3" w:rsidR="00DF547A" w:rsidRDefault="00DF547A" w:rsidP="00DF547A">
      <w:pPr>
        <w:pStyle w:val="ListParagraph"/>
        <w:ind w:left="5040" w:firstLine="720"/>
      </w:pPr>
      <w:r>
        <w:rPr>
          <w:lang w:val="fr"/>
        </w:rPr>
        <w:t>HAB</w:t>
      </w:r>
      <w:r>
        <w:rPr>
          <w:lang w:val="fr"/>
        </w:rPr>
        <w:tab/>
        <w:t>Oxygène</w:t>
      </w:r>
      <w:r>
        <w:rPr>
          <w:lang w:val="fr"/>
        </w:rPr>
        <w:tab/>
        <w:t xml:space="preserve">   VOE</w:t>
      </w:r>
    </w:p>
    <w:p w14:paraId="439B2C09" w14:textId="6740BD4B" w:rsidR="004FE027" w:rsidRPr="00216153" w:rsidRDefault="004FE027" w:rsidP="005A6D40">
      <w:pPr>
        <w:spacing w:after="0"/>
        <w:ind w:firstLine="720"/>
        <w:rPr>
          <w:lang w:val="fr-FR"/>
        </w:rPr>
      </w:pPr>
      <w:r>
        <w:rPr>
          <w:lang w:val="fr"/>
        </w:rPr>
        <w:t xml:space="preserve">Une institution et organisation locale/régionale </w:t>
      </w:r>
      <w:r>
        <w:rPr>
          <w:lang w:val="fr"/>
        </w:rPr>
        <w:tab/>
      </w:r>
      <w:r>
        <w:rPr>
          <w:lang w:val="fr"/>
        </w:rPr>
        <w:tab/>
        <w:t>□</w:t>
      </w:r>
      <w:r>
        <w:rPr>
          <w:lang w:val="fr"/>
        </w:rPr>
        <w:tab/>
        <w:t xml:space="preserve"> □</w:t>
      </w:r>
      <w:r>
        <w:rPr>
          <w:lang w:val="fr"/>
        </w:rPr>
        <w:tab/>
        <w:t xml:space="preserve">    □</w:t>
      </w:r>
    </w:p>
    <w:p w14:paraId="197682BA" w14:textId="6CF9F13E" w:rsidR="004FE027" w:rsidRPr="00216153" w:rsidRDefault="004FE027" w:rsidP="00B81FAE">
      <w:pPr>
        <w:spacing w:after="0"/>
        <w:ind w:firstLine="720"/>
        <w:rPr>
          <w:lang w:val="fr-FR"/>
        </w:rPr>
      </w:pPr>
      <w:r>
        <w:rPr>
          <w:lang w:val="fr"/>
        </w:rPr>
        <w:t>Le gouvernement</w:t>
      </w:r>
      <w:r>
        <w:rPr>
          <w:lang w:val="fr"/>
        </w:rPr>
        <w:tab/>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7BC4219F" w14:textId="6049E416" w:rsidR="004FE027" w:rsidRPr="00216153" w:rsidRDefault="004FE027" w:rsidP="00B81FAE">
      <w:pPr>
        <w:spacing w:after="0"/>
        <w:ind w:firstLine="720"/>
        <w:rPr>
          <w:lang w:val="fr-FR"/>
        </w:rPr>
      </w:pPr>
      <w:r>
        <w:rPr>
          <w:lang w:val="fr"/>
        </w:rPr>
        <w:t>Le secteur privé</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48FDE039" w14:textId="69C62F8B" w:rsidR="004FE027" w:rsidRPr="00216153" w:rsidRDefault="004FE027" w:rsidP="00B81FAE">
      <w:pPr>
        <w:spacing w:after="0"/>
        <w:ind w:firstLine="720"/>
        <w:rPr>
          <w:lang w:val="fr-FR"/>
        </w:rPr>
      </w:pPr>
      <w:r>
        <w:rPr>
          <w:lang w:val="fr"/>
        </w:rPr>
        <w:t>Le gouvernement et le secteur privé</w:t>
      </w:r>
      <w:r>
        <w:rPr>
          <w:lang w:val="fr"/>
        </w:rPr>
        <w:tab/>
      </w:r>
      <w:r>
        <w:rPr>
          <w:lang w:val="fr"/>
        </w:rPr>
        <w:tab/>
      </w:r>
      <w:r>
        <w:rPr>
          <w:lang w:val="fr"/>
        </w:rPr>
        <w:tab/>
      </w:r>
      <w:r>
        <w:rPr>
          <w:lang w:val="fr"/>
        </w:rPr>
        <w:tab/>
        <w:t>□</w:t>
      </w:r>
      <w:r>
        <w:rPr>
          <w:lang w:val="fr"/>
        </w:rPr>
        <w:tab/>
        <w:t xml:space="preserve"> □</w:t>
      </w:r>
      <w:r>
        <w:rPr>
          <w:lang w:val="fr"/>
        </w:rPr>
        <w:tab/>
        <w:t xml:space="preserve">    □</w:t>
      </w:r>
    </w:p>
    <w:p w14:paraId="47485210" w14:textId="0BA09C78" w:rsidR="004FE027" w:rsidRPr="00216153" w:rsidRDefault="004FE027" w:rsidP="00B81FAE">
      <w:pPr>
        <w:spacing w:after="0"/>
        <w:ind w:firstLine="720"/>
        <w:rPr>
          <w:lang w:val="fr-FR"/>
        </w:rPr>
      </w:pPr>
      <w:r>
        <w:rPr>
          <w:lang w:val="fr"/>
        </w:rPr>
        <w:t>La communauté scientifique</w:t>
      </w:r>
      <w:r>
        <w:rPr>
          <w:lang w:val="fr"/>
        </w:rPr>
        <w:tab/>
      </w:r>
      <w:r>
        <w:rPr>
          <w:lang w:val="fr"/>
        </w:rPr>
        <w:tab/>
      </w:r>
      <w:r>
        <w:rPr>
          <w:lang w:val="fr"/>
        </w:rPr>
        <w:tab/>
      </w:r>
      <w:r>
        <w:rPr>
          <w:lang w:val="fr"/>
        </w:rPr>
        <w:tab/>
        <w:t>□</w:t>
      </w:r>
      <w:r>
        <w:rPr>
          <w:lang w:val="fr"/>
        </w:rPr>
        <w:tab/>
        <w:t xml:space="preserve"> □</w:t>
      </w:r>
      <w:r>
        <w:rPr>
          <w:lang w:val="fr"/>
        </w:rPr>
        <w:tab/>
        <w:t xml:space="preserve">    □</w:t>
      </w:r>
    </w:p>
    <w:p w14:paraId="0A7CAB32" w14:textId="6F8EE2B0" w:rsidR="004FE027" w:rsidRPr="00216153" w:rsidRDefault="004FE027" w:rsidP="00B81FAE">
      <w:pPr>
        <w:spacing w:after="0"/>
        <w:ind w:firstLine="720"/>
        <w:rPr>
          <w:lang w:val="fr-FR"/>
        </w:rPr>
      </w:pPr>
      <w:r>
        <w:rPr>
          <w:lang w:val="fr"/>
        </w:rPr>
        <w:t>Les communautés</w:t>
      </w:r>
      <w:r>
        <w:rPr>
          <w:lang w:val="fr"/>
        </w:rPr>
        <w:tab/>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1A31BC5B" w14:textId="2B498837" w:rsidR="004FE027" w:rsidRPr="00A60615" w:rsidRDefault="004FE027" w:rsidP="00A60615">
      <w:pPr>
        <w:spacing w:after="0"/>
        <w:ind w:firstLine="714"/>
      </w:pPr>
      <w:r>
        <w:rPr>
          <w:lang w:val="fr"/>
        </w:rPr>
        <w:t xml:space="preserve">Autre (préciser) </w:t>
      </w:r>
    </w:p>
    <w:p w14:paraId="60AFB5D2" w14:textId="77777777" w:rsidR="00317279" w:rsidRPr="00317279" w:rsidRDefault="00317279" w:rsidP="00317279"/>
    <w:p w14:paraId="4733253E" w14:textId="16B8B22B" w:rsidR="004FE027" w:rsidRPr="005021AE" w:rsidRDefault="004FE027" w:rsidP="00141499">
      <w:pPr>
        <w:pStyle w:val="ListParagraph"/>
        <w:numPr>
          <w:ilvl w:val="0"/>
          <w:numId w:val="41"/>
        </w:numPr>
        <w:spacing w:before="240"/>
        <w:ind w:left="714" w:hanging="357"/>
        <w:rPr>
          <w:b/>
          <w:bCs/>
        </w:rPr>
      </w:pPr>
      <w:r>
        <w:rPr>
          <w:b/>
          <w:bCs/>
          <w:lang w:val="fr"/>
        </w:rPr>
        <w:t>Quels types de produits sont générés par les programmes de surveillance et les systèmes d'observation ? (Cocher toutes les réponses qui s'appliquent)</w:t>
      </w:r>
    </w:p>
    <w:p w14:paraId="0759D00B" w14:textId="25C26447" w:rsidR="00791434" w:rsidRDefault="00791434" w:rsidP="00A7735E">
      <w:pPr>
        <w:pStyle w:val="ListParagraph"/>
        <w:ind w:left="5040" w:firstLine="720"/>
        <w:jc w:val="both"/>
      </w:pPr>
      <w:r>
        <w:rPr>
          <w:lang w:val="fr"/>
        </w:rPr>
        <w:t>HAB</w:t>
      </w:r>
      <w:r>
        <w:rPr>
          <w:lang w:val="fr"/>
        </w:rPr>
        <w:tab/>
        <w:t>Oxygène</w:t>
      </w:r>
      <w:r>
        <w:rPr>
          <w:lang w:val="fr"/>
        </w:rPr>
        <w:tab/>
        <w:t xml:space="preserve">   VOE</w:t>
      </w:r>
    </w:p>
    <w:p w14:paraId="6AAEC43C" w14:textId="54CF937B" w:rsidR="004FE027" w:rsidRPr="00216153" w:rsidRDefault="004FE027" w:rsidP="00A60615">
      <w:pPr>
        <w:spacing w:after="0"/>
        <w:ind w:firstLine="720"/>
        <w:jc w:val="both"/>
        <w:rPr>
          <w:lang w:val="fr-FR"/>
        </w:rPr>
      </w:pPr>
      <w:r>
        <w:rPr>
          <w:lang w:val="fr"/>
        </w:rPr>
        <w:t>Ensembles de données (y compris historiques)</w:t>
      </w:r>
      <w:r>
        <w:rPr>
          <w:lang w:val="fr"/>
        </w:rPr>
        <w:tab/>
      </w:r>
      <w:r>
        <w:rPr>
          <w:lang w:val="fr"/>
        </w:rPr>
        <w:tab/>
      </w:r>
      <w:r>
        <w:rPr>
          <w:lang w:val="fr"/>
        </w:rPr>
        <w:tab/>
      </w:r>
      <w:r>
        <w:rPr>
          <w:lang w:val="fr"/>
        </w:rPr>
        <w:tab/>
        <w:t>□</w:t>
      </w:r>
      <w:r>
        <w:rPr>
          <w:lang w:val="fr"/>
        </w:rPr>
        <w:tab/>
        <w:t xml:space="preserve"> □</w:t>
      </w:r>
      <w:r>
        <w:rPr>
          <w:lang w:val="fr"/>
        </w:rPr>
        <w:tab/>
        <w:t xml:space="preserve">    □</w:t>
      </w:r>
    </w:p>
    <w:p w14:paraId="190C4329" w14:textId="77777777" w:rsidR="00B81FAE" w:rsidRPr="00216153" w:rsidRDefault="004FE027" w:rsidP="00A60615">
      <w:pPr>
        <w:spacing w:after="0"/>
        <w:ind w:firstLine="720"/>
        <w:jc w:val="both"/>
        <w:rPr>
          <w:rFonts w:cs="Calibri"/>
          <w:lang w:val="fr-FR"/>
        </w:rPr>
      </w:pPr>
      <w:r>
        <w:rPr>
          <w:lang w:val="fr"/>
        </w:rPr>
        <w:t>Rapports de synthèse (hebdomadaires à annuels)</w:t>
      </w:r>
      <w:r>
        <w:rPr>
          <w:lang w:val="fr"/>
        </w:rPr>
        <w:tab/>
      </w:r>
      <w:r>
        <w:rPr>
          <w:lang w:val="fr"/>
        </w:rPr>
        <w:tab/>
      </w:r>
      <w:r>
        <w:rPr>
          <w:lang w:val="fr"/>
        </w:rPr>
        <w:tab/>
        <w:t>□</w:t>
      </w:r>
      <w:r>
        <w:rPr>
          <w:lang w:val="fr"/>
        </w:rPr>
        <w:tab/>
        <w:t xml:space="preserve"> □</w:t>
      </w:r>
      <w:r>
        <w:rPr>
          <w:lang w:val="fr"/>
        </w:rPr>
        <w:tab/>
        <w:t xml:space="preserve">    □</w:t>
      </w:r>
    </w:p>
    <w:p w14:paraId="6900F01D" w14:textId="77777777" w:rsidR="00B81FAE" w:rsidRPr="00216153" w:rsidRDefault="004FE027" w:rsidP="00A60615">
      <w:pPr>
        <w:spacing w:after="0"/>
        <w:ind w:firstLine="720"/>
        <w:jc w:val="both"/>
        <w:rPr>
          <w:rFonts w:cs="Calibri"/>
          <w:lang w:val="fr-FR"/>
        </w:rPr>
      </w:pPr>
      <w:r>
        <w:rPr>
          <w:lang w:val="fr"/>
        </w:rPr>
        <w:t>Communiqués de presse</w:t>
      </w:r>
      <w:r>
        <w:rPr>
          <w:lang w:val="fr"/>
        </w:rPr>
        <w:tab/>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220FDDF3" w14:textId="77777777" w:rsidR="00B81FAE" w:rsidRPr="00216153" w:rsidRDefault="004FE027" w:rsidP="00A60615">
      <w:pPr>
        <w:spacing w:after="0"/>
        <w:ind w:firstLine="720"/>
        <w:jc w:val="both"/>
        <w:rPr>
          <w:rFonts w:cs="Calibri"/>
          <w:lang w:val="fr-FR"/>
        </w:rPr>
      </w:pPr>
      <w:r>
        <w:rPr>
          <w:lang w:val="fr"/>
        </w:rPr>
        <w:t>Prévisions (hebdomadaires ou à intervalles plus courts)</w:t>
      </w:r>
      <w:r>
        <w:rPr>
          <w:lang w:val="fr"/>
        </w:rPr>
        <w:tab/>
      </w:r>
      <w:r>
        <w:rPr>
          <w:lang w:val="fr"/>
        </w:rPr>
        <w:tab/>
      </w:r>
      <w:r>
        <w:rPr>
          <w:lang w:val="fr"/>
        </w:rPr>
        <w:tab/>
        <w:t>□</w:t>
      </w:r>
      <w:r>
        <w:rPr>
          <w:lang w:val="fr"/>
        </w:rPr>
        <w:tab/>
        <w:t xml:space="preserve"> □</w:t>
      </w:r>
      <w:r>
        <w:rPr>
          <w:lang w:val="fr"/>
        </w:rPr>
        <w:tab/>
        <w:t xml:space="preserve">    □</w:t>
      </w:r>
    </w:p>
    <w:p w14:paraId="40B38AA7" w14:textId="77777777" w:rsidR="00B81FAE" w:rsidRPr="00216153" w:rsidRDefault="004FE027" w:rsidP="00B81FAE">
      <w:pPr>
        <w:spacing w:after="0"/>
        <w:ind w:firstLine="720"/>
        <w:jc w:val="both"/>
        <w:rPr>
          <w:rFonts w:cs="Calibri"/>
          <w:lang w:val="fr-FR"/>
        </w:rPr>
      </w:pPr>
      <w:r>
        <w:rPr>
          <w:lang w:val="fr"/>
        </w:rPr>
        <w:t>Conseils en matière de gestion</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17CD43A6" w14:textId="59AF99FE" w:rsidR="004FE027" w:rsidRPr="00A60615" w:rsidRDefault="004FE027" w:rsidP="00B81FAE">
      <w:pPr>
        <w:spacing w:after="0"/>
        <w:ind w:firstLine="720"/>
        <w:jc w:val="both"/>
      </w:pPr>
      <w:r>
        <w:rPr>
          <w:lang w:val="fr"/>
        </w:rPr>
        <w:t xml:space="preserve">Autre (préciser) </w:t>
      </w:r>
    </w:p>
    <w:p w14:paraId="5A19A7B1" w14:textId="77777777" w:rsidR="006F34A4" w:rsidRDefault="006F34A4" w:rsidP="006F34A4">
      <w:pPr>
        <w:jc w:val="both"/>
      </w:pPr>
    </w:p>
    <w:p w14:paraId="49D69346" w14:textId="77777777" w:rsidR="00141499" w:rsidRPr="005021AE" w:rsidRDefault="00141499" w:rsidP="00141499">
      <w:pPr>
        <w:pStyle w:val="ListParagraph"/>
        <w:numPr>
          <w:ilvl w:val="0"/>
          <w:numId w:val="41"/>
        </w:numPr>
        <w:ind w:left="714" w:hanging="357"/>
        <w:jc w:val="both"/>
        <w:rPr>
          <w:b/>
          <w:bCs/>
        </w:rPr>
      </w:pPr>
      <w:r>
        <w:rPr>
          <w:b/>
          <w:bCs/>
          <w:lang w:val="fr"/>
        </w:rPr>
        <w:t>Quel est le public cible des produits issus du programme de surveillance ? (Cocher toutes les réponses qui s'appliquent)</w:t>
      </w:r>
    </w:p>
    <w:p w14:paraId="47DCC9F5" w14:textId="77777777" w:rsidR="00141499" w:rsidRDefault="00141499" w:rsidP="00141499">
      <w:pPr>
        <w:pStyle w:val="ListParagraph"/>
        <w:ind w:left="5760"/>
        <w:jc w:val="both"/>
      </w:pPr>
      <w:r>
        <w:rPr>
          <w:lang w:val="fr"/>
        </w:rPr>
        <w:t>HAB</w:t>
      </w:r>
      <w:r>
        <w:rPr>
          <w:lang w:val="fr"/>
        </w:rPr>
        <w:tab/>
        <w:t>Oxygène</w:t>
      </w:r>
      <w:r>
        <w:rPr>
          <w:lang w:val="fr"/>
        </w:rPr>
        <w:tab/>
        <w:t xml:space="preserve">    VOE</w:t>
      </w:r>
    </w:p>
    <w:p w14:paraId="7C3C9A8F" w14:textId="77777777" w:rsidR="00141499" w:rsidRPr="00A60615" w:rsidRDefault="00141499" w:rsidP="00141499">
      <w:pPr>
        <w:spacing w:after="0"/>
        <w:ind w:firstLine="720"/>
        <w:jc w:val="both"/>
      </w:pPr>
      <w:r>
        <w:rPr>
          <w:lang w:val="fr"/>
        </w:rPr>
        <w:t>Décideurs politiques nationaux</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3C0268FE" w14:textId="77777777" w:rsidR="00141499" w:rsidRPr="00A60615" w:rsidRDefault="00141499" w:rsidP="00141499">
      <w:pPr>
        <w:spacing w:after="0"/>
        <w:ind w:firstLine="720"/>
        <w:jc w:val="both"/>
      </w:pPr>
      <w:r>
        <w:rPr>
          <w:lang w:val="fr"/>
        </w:rPr>
        <w:t>Producteurs de coquillages</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4382BAA8" w14:textId="77777777" w:rsidR="00141499" w:rsidRPr="00A60615" w:rsidRDefault="00141499" w:rsidP="00141499">
      <w:pPr>
        <w:spacing w:after="0"/>
        <w:ind w:firstLine="720"/>
        <w:jc w:val="both"/>
      </w:pPr>
      <w:r>
        <w:rPr>
          <w:lang w:val="fr"/>
        </w:rPr>
        <w:t>Cueilleurs de coquillages</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093F8578" w14:textId="77777777" w:rsidR="00141499" w:rsidRPr="00216153" w:rsidRDefault="00141499" w:rsidP="00141499">
      <w:pPr>
        <w:spacing w:after="0"/>
        <w:ind w:firstLine="720"/>
        <w:jc w:val="both"/>
        <w:rPr>
          <w:lang w:val="fr-FR"/>
        </w:rPr>
      </w:pPr>
      <w:r>
        <w:rPr>
          <w:lang w:val="fr"/>
        </w:rPr>
        <w:t>Autres producteurs/récoltants de mollusques</w:t>
      </w:r>
      <w:r>
        <w:rPr>
          <w:lang w:val="fr"/>
        </w:rPr>
        <w:tab/>
      </w:r>
      <w:r>
        <w:rPr>
          <w:lang w:val="fr"/>
        </w:rPr>
        <w:tab/>
      </w:r>
      <w:r>
        <w:rPr>
          <w:lang w:val="fr"/>
        </w:rPr>
        <w:tab/>
        <w:t>□</w:t>
      </w:r>
      <w:r>
        <w:rPr>
          <w:lang w:val="fr"/>
        </w:rPr>
        <w:tab/>
        <w:t xml:space="preserve"> □</w:t>
      </w:r>
      <w:r>
        <w:rPr>
          <w:lang w:val="fr"/>
        </w:rPr>
        <w:tab/>
        <w:t xml:space="preserve">    □</w:t>
      </w:r>
    </w:p>
    <w:p w14:paraId="64EFF62D" w14:textId="77777777" w:rsidR="00141499" w:rsidRPr="00216153" w:rsidRDefault="00141499" w:rsidP="00141499">
      <w:pPr>
        <w:spacing w:after="0"/>
        <w:ind w:firstLine="720"/>
        <w:jc w:val="both"/>
        <w:rPr>
          <w:lang w:val="fr-FR"/>
        </w:rPr>
      </w:pPr>
      <w:r>
        <w:rPr>
          <w:lang w:val="fr"/>
        </w:rPr>
        <w:t>Pêcheurs</w:t>
      </w:r>
      <w:r>
        <w:rPr>
          <w:lang w:val="fr"/>
        </w:rPr>
        <w:tab/>
      </w:r>
      <w:r>
        <w:rPr>
          <w:lang w:val="fr"/>
        </w:rPr>
        <w:tab/>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64C41548" w14:textId="77777777" w:rsidR="00141499" w:rsidRPr="00216153" w:rsidRDefault="00141499" w:rsidP="00141499">
      <w:pPr>
        <w:spacing w:after="0"/>
        <w:ind w:firstLine="720"/>
        <w:jc w:val="both"/>
        <w:rPr>
          <w:lang w:val="fr-FR"/>
        </w:rPr>
      </w:pPr>
      <w:r>
        <w:rPr>
          <w:lang w:val="fr"/>
        </w:rPr>
        <w:t>Producteurs de poisson</w:t>
      </w:r>
      <w:r>
        <w:rPr>
          <w:lang w:val="fr"/>
        </w:rPr>
        <w:tab/>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51714B70" w14:textId="77777777" w:rsidR="00141499" w:rsidRPr="00216153" w:rsidRDefault="00141499" w:rsidP="00141499">
      <w:pPr>
        <w:spacing w:after="0"/>
        <w:ind w:firstLine="720"/>
        <w:jc w:val="both"/>
        <w:rPr>
          <w:lang w:val="fr-FR"/>
        </w:rPr>
      </w:pPr>
      <w:r>
        <w:rPr>
          <w:lang w:val="fr"/>
        </w:rPr>
        <w:t>Exportateurs ou importateurs</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0267F131" w14:textId="77777777" w:rsidR="00141499" w:rsidRPr="00216153" w:rsidRDefault="00141499" w:rsidP="00141499">
      <w:pPr>
        <w:spacing w:after="0"/>
        <w:ind w:firstLine="720"/>
        <w:jc w:val="both"/>
        <w:rPr>
          <w:lang w:val="fr-FR"/>
        </w:rPr>
      </w:pPr>
      <w:r>
        <w:rPr>
          <w:lang w:val="fr"/>
        </w:rPr>
        <w:t>Communautés locales</w:t>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689C8EAF" w14:textId="77777777" w:rsidR="00141499" w:rsidRPr="00216153" w:rsidRDefault="00141499" w:rsidP="00141499">
      <w:pPr>
        <w:spacing w:after="0"/>
        <w:ind w:firstLine="720"/>
        <w:jc w:val="both"/>
        <w:rPr>
          <w:lang w:val="fr-FR"/>
        </w:rPr>
      </w:pPr>
      <w:r>
        <w:rPr>
          <w:lang w:val="fr"/>
        </w:rPr>
        <w:t>Scientifiques et chercheurs nationaux</w:t>
      </w:r>
      <w:r>
        <w:rPr>
          <w:lang w:val="fr"/>
        </w:rPr>
        <w:tab/>
      </w:r>
      <w:r>
        <w:rPr>
          <w:lang w:val="fr"/>
        </w:rPr>
        <w:tab/>
      </w:r>
      <w:r>
        <w:rPr>
          <w:lang w:val="fr"/>
        </w:rPr>
        <w:tab/>
        <w:t>□</w:t>
      </w:r>
      <w:r>
        <w:rPr>
          <w:lang w:val="fr"/>
        </w:rPr>
        <w:tab/>
        <w:t xml:space="preserve"> □</w:t>
      </w:r>
      <w:r>
        <w:rPr>
          <w:lang w:val="fr"/>
        </w:rPr>
        <w:tab/>
        <w:t xml:space="preserve">    □</w:t>
      </w:r>
    </w:p>
    <w:p w14:paraId="591ABE05" w14:textId="77777777" w:rsidR="00141499" w:rsidRPr="00216153" w:rsidRDefault="00141499" w:rsidP="00141499">
      <w:pPr>
        <w:spacing w:after="0"/>
        <w:ind w:firstLine="720"/>
        <w:jc w:val="both"/>
        <w:rPr>
          <w:lang w:val="fr-FR"/>
        </w:rPr>
      </w:pPr>
      <w:r>
        <w:rPr>
          <w:lang w:val="fr"/>
        </w:rPr>
        <w:t>Scientifiques et chercheurs internationaux</w:t>
      </w:r>
      <w:r>
        <w:rPr>
          <w:lang w:val="fr"/>
        </w:rPr>
        <w:tab/>
      </w:r>
      <w:r>
        <w:rPr>
          <w:lang w:val="fr"/>
        </w:rPr>
        <w:tab/>
      </w:r>
      <w:r>
        <w:rPr>
          <w:lang w:val="fr"/>
        </w:rPr>
        <w:tab/>
        <w:t>□</w:t>
      </w:r>
      <w:r>
        <w:rPr>
          <w:lang w:val="fr"/>
        </w:rPr>
        <w:tab/>
        <w:t xml:space="preserve"> □</w:t>
      </w:r>
      <w:r>
        <w:rPr>
          <w:lang w:val="fr"/>
        </w:rPr>
        <w:tab/>
        <w:t xml:space="preserve">    □</w:t>
      </w:r>
    </w:p>
    <w:p w14:paraId="71F8AC9E" w14:textId="77777777" w:rsidR="00141499" w:rsidRPr="00216153" w:rsidRDefault="00141499" w:rsidP="00141499">
      <w:pPr>
        <w:spacing w:after="0"/>
        <w:ind w:firstLine="720"/>
        <w:jc w:val="both"/>
        <w:rPr>
          <w:lang w:val="fr-FR"/>
        </w:rPr>
      </w:pPr>
      <w:r>
        <w:rPr>
          <w:lang w:val="fr"/>
        </w:rPr>
        <w:t>Le grand public</w:t>
      </w:r>
      <w:r>
        <w:rPr>
          <w:lang w:val="fr"/>
        </w:rPr>
        <w:tab/>
      </w:r>
      <w:r>
        <w:rPr>
          <w:lang w:val="fr"/>
        </w:rPr>
        <w:tab/>
      </w:r>
      <w:r>
        <w:rPr>
          <w:lang w:val="fr"/>
        </w:rPr>
        <w:tab/>
      </w:r>
      <w:r>
        <w:rPr>
          <w:lang w:val="fr"/>
        </w:rPr>
        <w:tab/>
      </w:r>
      <w:r>
        <w:rPr>
          <w:lang w:val="fr"/>
        </w:rPr>
        <w:tab/>
      </w:r>
      <w:r>
        <w:rPr>
          <w:lang w:val="fr"/>
        </w:rPr>
        <w:tab/>
        <w:t>□</w:t>
      </w:r>
      <w:r>
        <w:rPr>
          <w:lang w:val="fr"/>
        </w:rPr>
        <w:tab/>
        <w:t xml:space="preserve"> □</w:t>
      </w:r>
      <w:r>
        <w:rPr>
          <w:lang w:val="fr"/>
        </w:rPr>
        <w:tab/>
        <w:t xml:space="preserve">    □</w:t>
      </w:r>
    </w:p>
    <w:p w14:paraId="6C030B54" w14:textId="77777777" w:rsidR="00141499" w:rsidRPr="00216153" w:rsidRDefault="00141499" w:rsidP="00141499">
      <w:pPr>
        <w:spacing w:after="0"/>
        <w:ind w:firstLine="720"/>
        <w:jc w:val="both"/>
        <w:rPr>
          <w:lang w:val="fr-FR"/>
        </w:rPr>
      </w:pPr>
      <w:r>
        <w:rPr>
          <w:lang w:val="fr"/>
        </w:rPr>
        <w:t>Organisations associées et autres</w:t>
      </w:r>
      <w:r>
        <w:rPr>
          <w:lang w:val="fr"/>
        </w:rPr>
        <w:tab/>
      </w:r>
      <w:r>
        <w:rPr>
          <w:lang w:val="fr"/>
        </w:rPr>
        <w:tab/>
      </w:r>
      <w:r>
        <w:rPr>
          <w:lang w:val="fr"/>
        </w:rPr>
        <w:tab/>
        <w:t>□</w:t>
      </w:r>
      <w:r>
        <w:rPr>
          <w:lang w:val="fr"/>
        </w:rPr>
        <w:tab/>
        <w:t xml:space="preserve"> □</w:t>
      </w:r>
      <w:r>
        <w:rPr>
          <w:lang w:val="fr"/>
        </w:rPr>
        <w:tab/>
        <w:t xml:space="preserve">    □</w:t>
      </w:r>
    </w:p>
    <w:p w14:paraId="4BD67EF0" w14:textId="77777777" w:rsidR="00141499" w:rsidRPr="00216153" w:rsidRDefault="00141499" w:rsidP="00141499">
      <w:pPr>
        <w:spacing w:after="0"/>
        <w:ind w:firstLine="720"/>
        <w:jc w:val="both"/>
        <w:rPr>
          <w:lang w:val="fr-FR"/>
        </w:rPr>
      </w:pPr>
      <w:r>
        <w:rPr>
          <w:lang w:val="fr"/>
        </w:rPr>
        <w:t xml:space="preserve">Autre (préciser) </w:t>
      </w:r>
    </w:p>
    <w:p w14:paraId="4578024B" w14:textId="77777777" w:rsidR="00141499" w:rsidRPr="00216153" w:rsidRDefault="00141499" w:rsidP="006F34A4">
      <w:pPr>
        <w:jc w:val="both"/>
        <w:rPr>
          <w:lang w:val="fr-FR"/>
        </w:rPr>
      </w:pPr>
    </w:p>
    <w:p w14:paraId="204765F6" w14:textId="77777777" w:rsidR="00E11DF2" w:rsidRPr="00216153" w:rsidRDefault="00E11DF2">
      <w:pPr>
        <w:rPr>
          <w:rFonts w:ascii="Calibri" w:hAnsi="Calibri" w:cs="Times New Roman"/>
          <w:b/>
          <w:bCs/>
          <w:lang w:val="fr-FR"/>
        </w:rPr>
      </w:pPr>
      <w:r>
        <w:rPr>
          <w:b/>
          <w:bCs/>
          <w:lang w:val="fr"/>
        </w:rPr>
        <w:br w:type="page"/>
      </w:r>
    </w:p>
    <w:p w14:paraId="0C2924C1" w14:textId="3EFA381C" w:rsidR="00B81FAE" w:rsidRPr="000B6511" w:rsidRDefault="00B81FAE" w:rsidP="00141499">
      <w:pPr>
        <w:pStyle w:val="ListParagraph"/>
        <w:numPr>
          <w:ilvl w:val="0"/>
          <w:numId w:val="41"/>
        </w:numPr>
      </w:pPr>
      <w:r>
        <w:rPr>
          <w:b/>
          <w:bCs/>
          <w:lang w:val="fr"/>
        </w:rPr>
        <w:t>Votre pays dispose-t-il d'un système d'alerte précoce ou d'un système d'alerte pour les HAB ?</w:t>
      </w:r>
    </w:p>
    <w:p w14:paraId="2173C4F9" w14:textId="77777777" w:rsidR="00B81FAE" w:rsidRPr="000B6511" w:rsidRDefault="00B81FAE" w:rsidP="00B81FAE">
      <w:pPr>
        <w:pStyle w:val="ListParagraph"/>
        <w:numPr>
          <w:ilvl w:val="1"/>
          <w:numId w:val="20"/>
        </w:numPr>
        <w:jc w:val="both"/>
      </w:pPr>
      <w:r>
        <w:rPr>
          <w:lang w:val="fr"/>
        </w:rPr>
        <w:t>Oui</w:t>
      </w:r>
    </w:p>
    <w:p w14:paraId="71585B85" w14:textId="77777777" w:rsidR="00B81FAE" w:rsidRPr="000B6511" w:rsidRDefault="00B81FAE" w:rsidP="00B81FAE">
      <w:pPr>
        <w:pStyle w:val="ListParagraph"/>
        <w:numPr>
          <w:ilvl w:val="1"/>
          <w:numId w:val="20"/>
        </w:numPr>
        <w:jc w:val="both"/>
      </w:pPr>
      <w:r>
        <w:rPr>
          <w:lang w:val="fr"/>
        </w:rPr>
        <w:t>Non</w:t>
      </w:r>
    </w:p>
    <w:p w14:paraId="6AEF9716" w14:textId="2913032C" w:rsidR="00141499" w:rsidRDefault="00141499" w:rsidP="00B81FAE">
      <w:pPr>
        <w:pStyle w:val="ListParagraph"/>
        <w:numPr>
          <w:ilvl w:val="1"/>
          <w:numId w:val="20"/>
        </w:numPr>
        <w:jc w:val="both"/>
      </w:pPr>
      <w:r>
        <w:rPr>
          <w:lang w:val="fr"/>
        </w:rPr>
        <w:t>Pas actuellement, mais mon pays est intéressé par le développement d'un système d'alerte pour les HAB</w:t>
      </w:r>
    </w:p>
    <w:p w14:paraId="65BC0010" w14:textId="72DD7B95" w:rsidR="00B81FAE" w:rsidRDefault="00141499" w:rsidP="00B81FAE">
      <w:pPr>
        <w:pStyle w:val="ListParagraph"/>
        <w:numPr>
          <w:ilvl w:val="1"/>
          <w:numId w:val="20"/>
        </w:numPr>
        <w:jc w:val="both"/>
      </w:pPr>
      <w:r>
        <w:rPr>
          <w:lang w:val="fr"/>
        </w:rPr>
        <w:t>Mon pays est en train de mettre au point un système d'alerte pour les HAB</w:t>
      </w:r>
    </w:p>
    <w:p w14:paraId="3E5AE47F" w14:textId="0C0CA0C2" w:rsidR="00B81FAE" w:rsidRDefault="00B81FAE" w:rsidP="00B81FAE">
      <w:pPr>
        <w:pStyle w:val="ListParagraph"/>
        <w:numPr>
          <w:ilvl w:val="1"/>
          <w:numId w:val="20"/>
        </w:numPr>
        <w:jc w:val="both"/>
      </w:pPr>
      <w:r>
        <w:rPr>
          <w:lang w:val="fr"/>
        </w:rPr>
        <w:t>Je ne sais pas</w:t>
      </w:r>
    </w:p>
    <w:p w14:paraId="01C27D32" w14:textId="77777777" w:rsidR="00B81FAE" w:rsidRPr="00B81FAE" w:rsidRDefault="00B81FAE" w:rsidP="00B81FAE">
      <w:pPr>
        <w:jc w:val="both"/>
      </w:pPr>
    </w:p>
    <w:p w14:paraId="02D19084" w14:textId="7241BF31" w:rsidR="00B81FAE" w:rsidRDefault="00B81FAE" w:rsidP="00141499">
      <w:pPr>
        <w:pStyle w:val="ListParagraph"/>
        <w:numPr>
          <w:ilvl w:val="0"/>
          <w:numId w:val="41"/>
        </w:numPr>
        <w:ind w:left="714" w:hanging="357"/>
        <w:rPr>
          <w:b/>
          <w:bCs/>
        </w:rPr>
      </w:pPr>
      <w:r>
        <w:rPr>
          <w:b/>
          <w:bCs/>
          <w:lang w:val="fr"/>
        </w:rPr>
        <w:t>Si votre pays dispose d'un système d'alerte précoce ou d'un système d'alerte pour les HAB, celui-ci est-il relié aux programmes de surveillance et aux systèmes d'observation de votre pays ?</w:t>
      </w:r>
    </w:p>
    <w:p w14:paraId="2936EBCB" w14:textId="0FF40E97" w:rsidR="00B81FAE" w:rsidRPr="00B81FAE" w:rsidRDefault="00B81FAE" w:rsidP="00B81FAE">
      <w:pPr>
        <w:pStyle w:val="ListParagraph"/>
        <w:numPr>
          <w:ilvl w:val="0"/>
          <w:numId w:val="39"/>
        </w:numPr>
        <w:jc w:val="both"/>
      </w:pPr>
      <w:r>
        <w:rPr>
          <w:lang w:val="fr"/>
        </w:rPr>
        <w:t>Oui, il est directement alimenté par les programmes de surveillance et les systèmes d'observation</w:t>
      </w:r>
    </w:p>
    <w:p w14:paraId="002B879C" w14:textId="6415F79A" w:rsidR="00B81FAE" w:rsidRDefault="00B81FAE" w:rsidP="00B81FAE">
      <w:pPr>
        <w:pStyle w:val="ListParagraph"/>
        <w:numPr>
          <w:ilvl w:val="0"/>
          <w:numId w:val="39"/>
        </w:numPr>
        <w:jc w:val="both"/>
      </w:pPr>
      <w:r>
        <w:rPr>
          <w:lang w:val="fr"/>
        </w:rPr>
        <w:t>Non, il est totalement distinct des programmes de surveillance et des systèmes d'observation</w:t>
      </w:r>
    </w:p>
    <w:p w14:paraId="0DCD1495" w14:textId="77777777" w:rsidR="00B81FAE" w:rsidRDefault="00B81FAE" w:rsidP="00B81FAE">
      <w:pPr>
        <w:pStyle w:val="ListParagraph"/>
        <w:numPr>
          <w:ilvl w:val="0"/>
          <w:numId w:val="39"/>
        </w:numPr>
        <w:jc w:val="both"/>
      </w:pPr>
      <w:r>
        <w:rPr>
          <w:lang w:val="fr"/>
        </w:rPr>
        <w:t>Il est en train d'être relié aux programmes de surveillance et aux systèmes d'observation</w:t>
      </w:r>
    </w:p>
    <w:p w14:paraId="623CF243" w14:textId="187379EA" w:rsidR="00B81FAE" w:rsidRPr="00B81FAE" w:rsidRDefault="00B81FAE" w:rsidP="00B81FAE">
      <w:pPr>
        <w:pStyle w:val="ListParagraph"/>
        <w:numPr>
          <w:ilvl w:val="0"/>
          <w:numId w:val="39"/>
        </w:numPr>
        <w:jc w:val="both"/>
      </w:pPr>
      <w:r>
        <w:rPr>
          <w:lang w:val="fr"/>
        </w:rPr>
        <w:t xml:space="preserve">Je ne sais pas </w:t>
      </w:r>
    </w:p>
    <w:p w14:paraId="37AA93D5" w14:textId="77777777" w:rsidR="00B81FAE" w:rsidRPr="00B81FAE" w:rsidRDefault="00B81FAE" w:rsidP="00B81FAE">
      <w:pPr>
        <w:jc w:val="both"/>
        <w:rPr>
          <w:b/>
          <w:bCs/>
        </w:rPr>
      </w:pPr>
    </w:p>
    <w:p w14:paraId="6E8993E2" w14:textId="77777777" w:rsidR="00141499" w:rsidRPr="000B6511" w:rsidRDefault="00141499" w:rsidP="00141499">
      <w:pPr>
        <w:pStyle w:val="ListParagraph"/>
        <w:numPr>
          <w:ilvl w:val="0"/>
          <w:numId w:val="42"/>
        </w:numPr>
      </w:pPr>
      <w:r>
        <w:rPr>
          <w:b/>
          <w:bCs/>
          <w:lang w:val="fr"/>
        </w:rPr>
        <w:t>En cas de HAB, comment les informations sont-elles généralement communiquées au grand public et aux secteurs concernés (par exemple, la pêche, les autorités sanitaires) ? (Cocher toutes les réponses qui s'appliquent)</w:t>
      </w:r>
    </w:p>
    <w:p w14:paraId="2EFB3FC3" w14:textId="77777777" w:rsidR="00141499" w:rsidRPr="000B6511" w:rsidRDefault="00141499" w:rsidP="00141499">
      <w:pPr>
        <w:pStyle w:val="ListParagraph"/>
        <w:numPr>
          <w:ilvl w:val="1"/>
          <w:numId w:val="20"/>
        </w:numPr>
        <w:jc w:val="both"/>
      </w:pPr>
      <w:r>
        <w:rPr>
          <w:lang w:val="fr"/>
        </w:rPr>
        <w:t>Communiqués de presse/actualités</w:t>
      </w:r>
    </w:p>
    <w:p w14:paraId="77C9DCA6" w14:textId="77777777" w:rsidR="00141499" w:rsidRPr="000B6511" w:rsidRDefault="00141499" w:rsidP="00141499">
      <w:pPr>
        <w:pStyle w:val="ListParagraph"/>
        <w:numPr>
          <w:ilvl w:val="1"/>
          <w:numId w:val="20"/>
        </w:numPr>
        <w:jc w:val="both"/>
      </w:pPr>
      <w:r>
        <w:rPr>
          <w:lang w:val="fr"/>
        </w:rPr>
        <w:t>Alertes par SMS/email</w:t>
      </w:r>
    </w:p>
    <w:p w14:paraId="1622D115" w14:textId="77777777" w:rsidR="00141499" w:rsidRPr="000B6511" w:rsidRDefault="00141499" w:rsidP="00141499">
      <w:pPr>
        <w:pStyle w:val="ListParagraph"/>
        <w:numPr>
          <w:ilvl w:val="1"/>
          <w:numId w:val="20"/>
        </w:numPr>
        <w:jc w:val="both"/>
      </w:pPr>
      <w:r>
        <w:rPr>
          <w:lang w:val="fr"/>
        </w:rPr>
        <w:t>Site Web du gouvernement</w:t>
      </w:r>
    </w:p>
    <w:p w14:paraId="50BBC102" w14:textId="77777777" w:rsidR="00141499" w:rsidRPr="000B6511" w:rsidRDefault="00141499" w:rsidP="00141499">
      <w:pPr>
        <w:pStyle w:val="ListParagraph"/>
        <w:numPr>
          <w:ilvl w:val="1"/>
          <w:numId w:val="20"/>
        </w:numPr>
        <w:jc w:val="both"/>
      </w:pPr>
      <w:r>
        <w:rPr>
          <w:lang w:val="fr"/>
        </w:rPr>
        <w:t>Aucune communication officielle</w:t>
      </w:r>
    </w:p>
    <w:p w14:paraId="4DE85446" w14:textId="1A5E5C30" w:rsidR="00141499" w:rsidRPr="00141499" w:rsidRDefault="00141499" w:rsidP="00141499">
      <w:pPr>
        <w:ind w:left="720"/>
        <w:jc w:val="both"/>
      </w:pPr>
      <w:r>
        <w:rPr>
          <w:lang w:val="fr"/>
        </w:rPr>
        <w:t xml:space="preserve">Autre (préciser) </w:t>
      </w:r>
    </w:p>
    <w:p w14:paraId="794DA2D7" w14:textId="730EEE74" w:rsidR="002F2130" w:rsidRDefault="002F2130"/>
    <w:sectPr w:rsidR="002F2130" w:rsidSect="00D86349">
      <w:headerReference w:type="default" r:id="rId15"/>
      <w:footerReference w:type="default" r:id="rId16"/>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549DB" w14:textId="77777777" w:rsidR="00EE5573" w:rsidRDefault="00EE5573" w:rsidP="00797A6F">
      <w:pPr>
        <w:spacing w:after="0" w:line="240" w:lineRule="auto"/>
      </w:pPr>
      <w:r>
        <w:separator/>
      </w:r>
    </w:p>
  </w:endnote>
  <w:endnote w:type="continuationSeparator" w:id="0">
    <w:p w14:paraId="017F411B" w14:textId="77777777" w:rsidR="00EE5573" w:rsidRDefault="00EE5573" w:rsidP="00797A6F">
      <w:pPr>
        <w:spacing w:after="0" w:line="240" w:lineRule="auto"/>
      </w:pPr>
      <w:r>
        <w:continuationSeparator/>
      </w:r>
    </w:p>
  </w:endnote>
  <w:endnote w:type="continuationNotice" w:id="1">
    <w:p w14:paraId="08F8AA85" w14:textId="77777777" w:rsidR="00EE5573" w:rsidRDefault="00EE55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608479"/>
      <w:docPartObj>
        <w:docPartGallery w:val="Page Numbers (Bottom of Page)"/>
        <w:docPartUnique/>
      </w:docPartObj>
    </w:sdtPr>
    <w:sdtEndPr/>
    <w:sdtContent>
      <w:p w14:paraId="76937FB7" w14:textId="50928603" w:rsidR="00D86349" w:rsidRDefault="00D86349">
        <w:pPr>
          <w:pStyle w:val="Footer"/>
          <w:jc w:val="center"/>
        </w:pPr>
        <w:r>
          <w:rPr>
            <w:lang w:val="fr"/>
          </w:rPr>
          <w:fldChar w:fldCharType="begin"/>
        </w:r>
        <w:r>
          <w:rPr>
            <w:lang w:val="fr"/>
          </w:rPr>
          <w:instrText>PAGE   \* MERGEFORMAT</w:instrText>
        </w:r>
        <w:r>
          <w:rPr>
            <w:lang w:val="fr"/>
          </w:rPr>
          <w:fldChar w:fldCharType="separate"/>
        </w:r>
        <w:r>
          <w:rPr>
            <w:lang w:val="fr"/>
          </w:rPr>
          <w:t>2</w:t>
        </w:r>
        <w:r>
          <w:rPr>
            <w:lang w:val="fr"/>
          </w:rPr>
          <w:fldChar w:fldCharType="end"/>
        </w:r>
      </w:p>
    </w:sdtContent>
  </w:sdt>
  <w:p w14:paraId="761E3DC5" w14:textId="7FFF9A4A" w:rsidR="000F02A6" w:rsidRDefault="000F0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CCA0F" w14:textId="77777777" w:rsidR="00EE5573" w:rsidRDefault="00EE5573" w:rsidP="00797A6F">
      <w:pPr>
        <w:spacing w:after="0" w:line="240" w:lineRule="auto"/>
      </w:pPr>
      <w:r>
        <w:separator/>
      </w:r>
    </w:p>
  </w:footnote>
  <w:footnote w:type="continuationSeparator" w:id="0">
    <w:p w14:paraId="03A5CE90" w14:textId="77777777" w:rsidR="00EE5573" w:rsidRDefault="00EE5573" w:rsidP="00797A6F">
      <w:pPr>
        <w:spacing w:after="0" w:line="240" w:lineRule="auto"/>
      </w:pPr>
      <w:r>
        <w:continuationSeparator/>
      </w:r>
    </w:p>
  </w:footnote>
  <w:footnote w:type="continuationNotice" w:id="1">
    <w:p w14:paraId="050EC454" w14:textId="77777777" w:rsidR="00EE5573" w:rsidRDefault="00EE55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95E5D" w14:textId="59DB4F4E" w:rsidR="000F02A6" w:rsidRPr="00216153" w:rsidRDefault="00D86349" w:rsidP="00D86349">
    <w:pPr>
      <w:pStyle w:val="Header"/>
      <w:jc w:val="center"/>
      <w:rPr>
        <w:i/>
        <w:iCs/>
        <w:lang w:val="fr-FR"/>
      </w:rPr>
    </w:pPr>
    <w:r>
      <w:rPr>
        <w:i/>
        <w:iCs/>
        <w:lang w:val="fr"/>
      </w:rPr>
      <w:t>Lettre circulaire de la COI n°30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614A"/>
    <w:multiLevelType w:val="hybridMultilevel"/>
    <w:tmpl w:val="6250304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C95349"/>
    <w:multiLevelType w:val="multilevel"/>
    <w:tmpl w:val="0B4CE8BC"/>
    <w:lvl w:ilvl="0">
      <w:start w:val="37"/>
      <w:numFmt w:val="decimal"/>
      <w:lvlText w:val="%1."/>
      <w:lvlJc w:val="left"/>
      <w:pPr>
        <w:ind w:left="720" w:hanging="360"/>
      </w:pPr>
      <w:rPr>
        <w:rFonts w:hint="default"/>
        <w:b/>
        <w:bCs/>
      </w:rPr>
    </w:lvl>
    <w:lvl w:ilvl="1">
      <w:start w:val="1"/>
      <w:numFmt w:val="bullet"/>
      <w:lvlText w:val="□"/>
      <w:lvlJc w:val="left"/>
      <w:pPr>
        <w:ind w:left="1070" w:hanging="360"/>
      </w:pPr>
      <w:rPr>
        <w:rFonts w:ascii="Calibri" w:hAnsi="Calibri" w:hint="default"/>
      </w:rPr>
    </w:lvl>
    <w:lvl w:ilvl="2">
      <w:start w:val="1"/>
      <w:numFmt w:val="decimal"/>
      <w:isLgl/>
      <w:lvlText w:val="%1.%2.%3"/>
      <w:lvlJc w:val="left"/>
      <w:pPr>
        <w:ind w:left="1780" w:hanging="720"/>
      </w:pPr>
      <w:rPr>
        <w:rFonts w:hint="default"/>
      </w:rPr>
    </w:lvl>
    <w:lvl w:ilvl="3">
      <w:start w:val="1"/>
      <w:numFmt w:val="decimal"/>
      <w:isLgl/>
      <w:lvlText w:val="%1.%2.%3.%4"/>
      <w:lvlJc w:val="left"/>
      <w:pPr>
        <w:ind w:left="2130" w:hanging="720"/>
      </w:pPr>
      <w:rPr>
        <w:rFonts w:hint="default"/>
      </w:rPr>
    </w:lvl>
    <w:lvl w:ilvl="4">
      <w:start w:val="1"/>
      <w:numFmt w:val="decimal"/>
      <w:isLgl/>
      <w:lvlText w:val="%1.%2.%3.%4.%5"/>
      <w:lvlJc w:val="left"/>
      <w:pPr>
        <w:ind w:left="2840" w:hanging="1080"/>
      </w:pPr>
      <w:rPr>
        <w:rFonts w:hint="default"/>
      </w:rPr>
    </w:lvl>
    <w:lvl w:ilvl="5">
      <w:start w:val="1"/>
      <w:numFmt w:val="decimal"/>
      <w:isLgl/>
      <w:lvlText w:val="%1.%2.%3.%4.%5.%6"/>
      <w:lvlJc w:val="left"/>
      <w:pPr>
        <w:ind w:left="3190" w:hanging="108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250" w:hanging="1440"/>
      </w:pPr>
      <w:rPr>
        <w:rFonts w:hint="default"/>
      </w:rPr>
    </w:lvl>
    <w:lvl w:ilvl="8">
      <w:start w:val="1"/>
      <w:numFmt w:val="decimal"/>
      <w:isLgl/>
      <w:lvlText w:val="%1.%2.%3.%4.%5.%6.%7.%8.%9"/>
      <w:lvlJc w:val="left"/>
      <w:pPr>
        <w:ind w:left="4600" w:hanging="1440"/>
      </w:pPr>
      <w:rPr>
        <w:rFonts w:hint="default"/>
      </w:rPr>
    </w:lvl>
  </w:abstractNum>
  <w:abstractNum w:abstractNumId="2" w15:restartNumberingAfterBreak="0">
    <w:nsid w:val="0749227C"/>
    <w:multiLevelType w:val="multilevel"/>
    <w:tmpl w:val="C4C657B0"/>
    <w:lvl w:ilvl="0">
      <w:start w:val="1"/>
      <w:numFmt w:val="decimal"/>
      <w:pStyle w:val="Heading1"/>
      <w:suff w:val="nothing"/>
      <w:lvlText w:val="SECTION %1."/>
      <w:lvlJc w:val="left"/>
      <w:pPr>
        <w:ind w:left="432" w:hanging="432"/>
      </w:pPr>
      <w:rPr>
        <w:rFonts w:hint="default"/>
        <w:b/>
        <w:bCs/>
        <w:i w:val="0"/>
        <w:iCs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250" w:hanging="720"/>
      </w:pPr>
      <w:rPr>
        <w:rFonts w:hint="default"/>
      </w:rPr>
    </w:lvl>
    <w:lvl w:ilvl="3">
      <w:start w:val="1"/>
      <w:numFmt w:val="decimal"/>
      <w:pStyle w:val="Heading4"/>
      <w:lvlText w:val="%1.%2.%3.%4"/>
      <w:lvlJc w:val="left"/>
      <w:pPr>
        <w:ind w:left="140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B5C7E6D"/>
    <w:multiLevelType w:val="hybridMultilevel"/>
    <w:tmpl w:val="EFB44A58"/>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BE2F2F"/>
    <w:multiLevelType w:val="hybridMultilevel"/>
    <w:tmpl w:val="AC34B950"/>
    <w:lvl w:ilvl="0" w:tplc="28DCD8D8">
      <w:start w:val="4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A2127"/>
    <w:multiLevelType w:val="hybridMultilevel"/>
    <w:tmpl w:val="096603F4"/>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B5C18"/>
    <w:multiLevelType w:val="hybridMultilevel"/>
    <w:tmpl w:val="88E2A702"/>
    <w:lvl w:ilvl="0" w:tplc="65B8B7B2">
      <w:start w:val="1"/>
      <w:numFmt w:val="decimal"/>
      <w:lvlText w:val="□"/>
      <w:lvlJc w:val="left"/>
      <w:pPr>
        <w:ind w:left="1080" w:hanging="360"/>
      </w:pPr>
    </w:lvl>
    <w:lvl w:ilvl="1" w:tplc="C48247E0">
      <w:start w:val="1"/>
      <w:numFmt w:val="bullet"/>
      <w:lvlText w:val="o"/>
      <w:lvlJc w:val="left"/>
      <w:pPr>
        <w:ind w:left="1800" w:hanging="360"/>
      </w:pPr>
      <w:rPr>
        <w:rFonts w:ascii="Courier New" w:hAnsi="Courier New" w:hint="default"/>
      </w:rPr>
    </w:lvl>
    <w:lvl w:ilvl="2" w:tplc="C8AC2622" w:tentative="1">
      <w:start w:val="1"/>
      <w:numFmt w:val="bullet"/>
      <w:lvlText w:val=""/>
      <w:lvlJc w:val="left"/>
      <w:pPr>
        <w:ind w:left="2520" w:hanging="360"/>
      </w:pPr>
      <w:rPr>
        <w:rFonts w:ascii="Wingdings" w:hAnsi="Wingdings" w:hint="default"/>
      </w:rPr>
    </w:lvl>
    <w:lvl w:ilvl="3" w:tplc="7062E3FA" w:tentative="1">
      <w:start w:val="1"/>
      <w:numFmt w:val="bullet"/>
      <w:lvlText w:val=""/>
      <w:lvlJc w:val="left"/>
      <w:pPr>
        <w:ind w:left="3240" w:hanging="360"/>
      </w:pPr>
      <w:rPr>
        <w:rFonts w:ascii="Symbol" w:hAnsi="Symbol" w:hint="default"/>
      </w:rPr>
    </w:lvl>
    <w:lvl w:ilvl="4" w:tplc="B28E8074" w:tentative="1">
      <w:start w:val="1"/>
      <w:numFmt w:val="bullet"/>
      <w:lvlText w:val="o"/>
      <w:lvlJc w:val="left"/>
      <w:pPr>
        <w:ind w:left="3960" w:hanging="360"/>
      </w:pPr>
      <w:rPr>
        <w:rFonts w:ascii="Courier New" w:hAnsi="Courier New" w:hint="default"/>
      </w:rPr>
    </w:lvl>
    <w:lvl w:ilvl="5" w:tplc="77C2B9B0" w:tentative="1">
      <w:start w:val="1"/>
      <w:numFmt w:val="bullet"/>
      <w:lvlText w:val=""/>
      <w:lvlJc w:val="left"/>
      <w:pPr>
        <w:ind w:left="4680" w:hanging="360"/>
      </w:pPr>
      <w:rPr>
        <w:rFonts w:ascii="Wingdings" w:hAnsi="Wingdings" w:hint="default"/>
      </w:rPr>
    </w:lvl>
    <w:lvl w:ilvl="6" w:tplc="17E62698" w:tentative="1">
      <w:start w:val="1"/>
      <w:numFmt w:val="bullet"/>
      <w:lvlText w:val=""/>
      <w:lvlJc w:val="left"/>
      <w:pPr>
        <w:ind w:left="5400" w:hanging="360"/>
      </w:pPr>
      <w:rPr>
        <w:rFonts w:ascii="Symbol" w:hAnsi="Symbol" w:hint="default"/>
      </w:rPr>
    </w:lvl>
    <w:lvl w:ilvl="7" w:tplc="15EC551A" w:tentative="1">
      <w:start w:val="1"/>
      <w:numFmt w:val="bullet"/>
      <w:lvlText w:val="o"/>
      <w:lvlJc w:val="left"/>
      <w:pPr>
        <w:ind w:left="6120" w:hanging="360"/>
      </w:pPr>
      <w:rPr>
        <w:rFonts w:ascii="Courier New" w:hAnsi="Courier New" w:hint="default"/>
      </w:rPr>
    </w:lvl>
    <w:lvl w:ilvl="8" w:tplc="21949432" w:tentative="1">
      <w:start w:val="1"/>
      <w:numFmt w:val="bullet"/>
      <w:lvlText w:val=""/>
      <w:lvlJc w:val="left"/>
      <w:pPr>
        <w:ind w:left="6840" w:hanging="360"/>
      </w:pPr>
      <w:rPr>
        <w:rFonts w:ascii="Wingdings" w:hAnsi="Wingdings" w:hint="default"/>
      </w:rPr>
    </w:lvl>
  </w:abstractNum>
  <w:abstractNum w:abstractNumId="7" w15:restartNumberingAfterBreak="0">
    <w:nsid w:val="12D2382D"/>
    <w:multiLevelType w:val="hybridMultilevel"/>
    <w:tmpl w:val="FD540A9E"/>
    <w:lvl w:ilvl="0" w:tplc="198C65F2">
      <w:start w:val="1"/>
      <w:numFmt w:val="bullet"/>
      <w:lvlText w:val="□"/>
      <w:lvlJc w:val="left"/>
      <w:pPr>
        <w:ind w:left="1080" w:hanging="360"/>
      </w:pPr>
      <w:rPr>
        <w:rFonts w:ascii="Calibri" w:hAnsi="Calibri" w:hint="default"/>
        <w:b/>
        <w:bCs/>
      </w:rPr>
    </w:lvl>
    <w:lvl w:ilvl="1" w:tplc="FFFFFFFF">
      <w:start w:val="1"/>
      <w:numFmt w:val="bullet"/>
      <w:lvlText w:val="□"/>
      <w:lvlJc w:val="left"/>
      <w:pPr>
        <w:ind w:left="1800" w:hanging="360"/>
      </w:pPr>
      <w:rPr>
        <w:rFonts w:ascii="Calibri" w:hAnsi="Calibri"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CC8F719"/>
    <w:multiLevelType w:val="hybridMultilevel"/>
    <w:tmpl w:val="48F8AD8E"/>
    <w:lvl w:ilvl="0" w:tplc="C59C93C8">
      <w:start w:val="1"/>
      <w:numFmt w:val="decimal"/>
      <w:lvlText w:val="%1."/>
      <w:lvlJc w:val="left"/>
      <w:pPr>
        <w:ind w:left="720" w:hanging="360"/>
      </w:pPr>
    </w:lvl>
    <w:lvl w:ilvl="1" w:tplc="EC2E4C74">
      <w:start w:val="1"/>
      <w:numFmt w:val="lowerLetter"/>
      <w:lvlText w:val="%2."/>
      <w:lvlJc w:val="left"/>
      <w:pPr>
        <w:ind w:left="1440" w:hanging="360"/>
      </w:pPr>
    </w:lvl>
    <w:lvl w:ilvl="2" w:tplc="517EA4EA">
      <w:start w:val="1"/>
      <w:numFmt w:val="lowerRoman"/>
      <w:lvlText w:val="%3."/>
      <w:lvlJc w:val="right"/>
      <w:pPr>
        <w:ind w:left="2160" w:hanging="180"/>
      </w:pPr>
    </w:lvl>
    <w:lvl w:ilvl="3" w:tplc="15D86458">
      <w:start w:val="1"/>
      <w:numFmt w:val="decimal"/>
      <w:lvlText w:val="%4."/>
      <w:lvlJc w:val="left"/>
      <w:pPr>
        <w:ind w:left="2880" w:hanging="360"/>
      </w:pPr>
    </w:lvl>
    <w:lvl w:ilvl="4" w:tplc="1C1A5A9E">
      <w:start w:val="1"/>
      <w:numFmt w:val="lowerLetter"/>
      <w:lvlText w:val="%5."/>
      <w:lvlJc w:val="left"/>
      <w:pPr>
        <w:ind w:left="3600" w:hanging="360"/>
      </w:pPr>
    </w:lvl>
    <w:lvl w:ilvl="5" w:tplc="DA208378">
      <w:start w:val="1"/>
      <w:numFmt w:val="lowerRoman"/>
      <w:lvlText w:val="%6."/>
      <w:lvlJc w:val="right"/>
      <w:pPr>
        <w:ind w:left="4320" w:hanging="180"/>
      </w:pPr>
    </w:lvl>
    <w:lvl w:ilvl="6" w:tplc="0FBE5466">
      <w:start w:val="1"/>
      <w:numFmt w:val="decimal"/>
      <w:lvlText w:val="%7."/>
      <w:lvlJc w:val="left"/>
      <w:pPr>
        <w:ind w:left="5040" w:hanging="360"/>
      </w:pPr>
    </w:lvl>
    <w:lvl w:ilvl="7" w:tplc="6562F676">
      <w:start w:val="1"/>
      <w:numFmt w:val="lowerLetter"/>
      <w:lvlText w:val="%8."/>
      <w:lvlJc w:val="left"/>
      <w:pPr>
        <w:ind w:left="5760" w:hanging="360"/>
      </w:pPr>
    </w:lvl>
    <w:lvl w:ilvl="8" w:tplc="A45CF520">
      <w:start w:val="1"/>
      <w:numFmt w:val="lowerRoman"/>
      <w:lvlText w:val="%9."/>
      <w:lvlJc w:val="right"/>
      <w:pPr>
        <w:ind w:left="6480" w:hanging="180"/>
      </w:pPr>
    </w:lvl>
  </w:abstractNum>
  <w:abstractNum w:abstractNumId="9" w15:restartNumberingAfterBreak="0">
    <w:nsid w:val="219F18B2"/>
    <w:multiLevelType w:val="hybridMultilevel"/>
    <w:tmpl w:val="58369B58"/>
    <w:lvl w:ilvl="0" w:tplc="FFB676D0">
      <w:start w:val="2"/>
      <w:numFmt w:val="bullet"/>
      <w:lvlText w:val="□"/>
      <w:lvlJc w:val="left"/>
      <w:pPr>
        <w:ind w:left="1080" w:hanging="360"/>
      </w:pPr>
      <w:rPr>
        <w:rFonts w:ascii="Calibri" w:eastAsiaTheme="minorHAnsi" w:hAnsi="Calibri" w:hint="default"/>
      </w:rPr>
    </w:lvl>
    <w:lvl w:ilvl="1" w:tplc="FFB676D0">
      <w:start w:val="2"/>
      <w:numFmt w:val="bullet"/>
      <w:lvlText w:val="□"/>
      <w:lvlJc w:val="left"/>
      <w:pPr>
        <w:ind w:left="1800" w:hanging="360"/>
      </w:pPr>
      <w:rPr>
        <w:rFonts w:ascii="Calibri" w:eastAsiaTheme="minorHAnsi" w:hAnsi="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D10216"/>
    <w:multiLevelType w:val="hybridMultilevel"/>
    <w:tmpl w:val="53EACD82"/>
    <w:lvl w:ilvl="0" w:tplc="8B108720">
      <w:start w:val="5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369E9"/>
    <w:multiLevelType w:val="hybridMultilevel"/>
    <w:tmpl w:val="BBDED16C"/>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285BED"/>
    <w:multiLevelType w:val="hybridMultilevel"/>
    <w:tmpl w:val="B288A9D0"/>
    <w:lvl w:ilvl="0" w:tplc="198C65F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CF10BF"/>
    <w:multiLevelType w:val="hybridMultilevel"/>
    <w:tmpl w:val="35F0C246"/>
    <w:lvl w:ilvl="0" w:tplc="198C65F2">
      <w:start w:val="1"/>
      <w:numFmt w:val="bullet"/>
      <w:lvlText w:val="□"/>
      <w:lvlJc w:val="left"/>
      <w:pPr>
        <w:ind w:left="108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624382A"/>
    <w:multiLevelType w:val="hybridMultilevel"/>
    <w:tmpl w:val="C3AC1724"/>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C2912"/>
    <w:multiLevelType w:val="hybridMultilevel"/>
    <w:tmpl w:val="BC9653CA"/>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F675F"/>
    <w:multiLevelType w:val="hybridMultilevel"/>
    <w:tmpl w:val="D4B6F49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3221FF"/>
    <w:multiLevelType w:val="hybridMultilevel"/>
    <w:tmpl w:val="D4623992"/>
    <w:lvl w:ilvl="0" w:tplc="A2CE53A4">
      <w:start w:val="5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3B3DA"/>
    <w:multiLevelType w:val="hybridMultilevel"/>
    <w:tmpl w:val="5D808958"/>
    <w:lvl w:ilvl="0" w:tplc="88245BE0">
      <w:start w:val="1"/>
      <w:numFmt w:val="bullet"/>
      <w:lvlText w:val=""/>
      <w:lvlJc w:val="left"/>
      <w:pPr>
        <w:ind w:left="360" w:hanging="360"/>
      </w:pPr>
      <w:rPr>
        <w:rFonts w:ascii="Symbol" w:hAnsi="Symbol" w:hint="default"/>
      </w:rPr>
    </w:lvl>
    <w:lvl w:ilvl="1" w:tplc="F9CA578E">
      <w:start w:val="1"/>
      <w:numFmt w:val="bullet"/>
      <w:lvlText w:val="o"/>
      <w:lvlJc w:val="left"/>
      <w:pPr>
        <w:ind w:left="1080" w:hanging="360"/>
      </w:pPr>
      <w:rPr>
        <w:rFonts w:ascii="Courier New" w:hAnsi="Courier New" w:hint="default"/>
      </w:rPr>
    </w:lvl>
    <w:lvl w:ilvl="2" w:tplc="7278EB42">
      <w:start w:val="1"/>
      <w:numFmt w:val="bullet"/>
      <w:lvlText w:val=""/>
      <w:lvlJc w:val="left"/>
      <w:pPr>
        <w:ind w:left="1800" w:hanging="360"/>
      </w:pPr>
      <w:rPr>
        <w:rFonts w:ascii="Wingdings" w:hAnsi="Wingdings" w:hint="default"/>
      </w:rPr>
    </w:lvl>
    <w:lvl w:ilvl="3" w:tplc="FA52DB86">
      <w:start w:val="1"/>
      <w:numFmt w:val="bullet"/>
      <w:lvlText w:val=""/>
      <w:lvlJc w:val="left"/>
      <w:pPr>
        <w:ind w:left="2520" w:hanging="360"/>
      </w:pPr>
      <w:rPr>
        <w:rFonts w:ascii="Symbol" w:hAnsi="Symbol" w:hint="default"/>
      </w:rPr>
    </w:lvl>
    <w:lvl w:ilvl="4" w:tplc="3032758E">
      <w:start w:val="1"/>
      <w:numFmt w:val="bullet"/>
      <w:lvlText w:val="o"/>
      <w:lvlJc w:val="left"/>
      <w:pPr>
        <w:ind w:left="3240" w:hanging="360"/>
      </w:pPr>
      <w:rPr>
        <w:rFonts w:ascii="Courier New" w:hAnsi="Courier New" w:hint="default"/>
      </w:rPr>
    </w:lvl>
    <w:lvl w:ilvl="5" w:tplc="6270C9B4">
      <w:start w:val="1"/>
      <w:numFmt w:val="bullet"/>
      <w:lvlText w:val=""/>
      <w:lvlJc w:val="left"/>
      <w:pPr>
        <w:ind w:left="3960" w:hanging="360"/>
      </w:pPr>
      <w:rPr>
        <w:rFonts w:ascii="Wingdings" w:hAnsi="Wingdings" w:hint="default"/>
      </w:rPr>
    </w:lvl>
    <w:lvl w:ilvl="6" w:tplc="77F2E602">
      <w:start w:val="1"/>
      <w:numFmt w:val="bullet"/>
      <w:lvlText w:val=""/>
      <w:lvlJc w:val="left"/>
      <w:pPr>
        <w:ind w:left="4680" w:hanging="360"/>
      </w:pPr>
      <w:rPr>
        <w:rFonts w:ascii="Symbol" w:hAnsi="Symbol" w:hint="default"/>
      </w:rPr>
    </w:lvl>
    <w:lvl w:ilvl="7" w:tplc="A1FA93DC">
      <w:start w:val="1"/>
      <w:numFmt w:val="bullet"/>
      <w:lvlText w:val="o"/>
      <w:lvlJc w:val="left"/>
      <w:pPr>
        <w:ind w:left="5400" w:hanging="360"/>
      </w:pPr>
      <w:rPr>
        <w:rFonts w:ascii="Courier New" w:hAnsi="Courier New" w:hint="default"/>
      </w:rPr>
    </w:lvl>
    <w:lvl w:ilvl="8" w:tplc="FBA45D04">
      <w:start w:val="1"/>
      <w:numFmt w:val="bullet"/>
      <w:lvlText w:val=""/>
      <w:lvlJc w:val="left"/>
      <w:pPr>
        <w:ind w:left="6120" w:hanging="360"/>
      </w:pPr>
      <w:rPr>
        <w:rFonts w:ascii="Wingdings" w:hAnsi="Wingdings" w:hint="default"/>
      </w:rPr>
    </w:lvl>
  </w:abstractNum>
  <w:abstractNum w:abstractNumId="19" w15:restartNumberingAfterBreak="0">
    <w:nsid w:val="46783D62"/>
    <w:multiLevelType w:val="hybridMultilevel"/>
    <w:tmpl w:val="468259F4"/>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0CF4E1E"/>
    <w:multiLevelType w:val="hybridMultilevel"/>
    <w:tmpl w:val="3A1CC6D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3E1375A"/>
    <w:multiLevelType w:val="hybridMultilevel"/>
    <w:tmpl w:val="9BD0E4E0"/>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22" w15:restartNumberingAfterBreak="0">
    <w:nsid w:val="56831858"/>
    <w:multiLevelType w:val="hybridMultilevel"/>
    <w:tmpl w:val="204C8A8C"/>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DA83D45"/>
    <w:multiLevelType w:val="hybridMultilevel"/>
    <w:tmpl w:val="2DE28AFC"/>
    <w:lvl w:ilvl="0" w:tplc="198C65F2">
      <w:start w:val="1"/>
      <w:numFmt w:val="bullet"/>
      <w:lvlText w:val="□"/>
      <w:lvlJc w:val="left"/>
      <w:pPr>
        <w:ind w:left="1074" w:hanging="360"/>
      </w:pPr>
      <w:rPr>
        <w:rFonts w:ascii="Calibri" w:hAnsi="Calibri" w:hint="default"/>
        <w:b/>
        <w:bCs/>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24" w15:restartNumberingAfterBreak="0">
    <w:nsid w:val="601419F1"/>
    <w:multiLevelType w:val="hybridMultilevel"/>
    <w:tmpl w:val="F648C6B8"/>
    <w:lvl w:ilvl="0" w:tplc="ECA417A2">
      <w:start w:val="7"/>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B140D8"/>
    <w:multiLevelType w:val="hybridMultilevel"/>
    <w:tmpl w:val="9F2622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63B67EBC"/>
    <w:multiLevelType w:val="hybridMultilevel"/>
    <w:tmpl w:val="B0AAF532"/>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542528E"/>
    <w:multiLevelType w:val="hybridMultilevel"/>
    <w:tmpl w:val="CD9EAAD4"/>
    <w:lvl w:ilvl="0" w:tplc="198C65F2">
      <w:start w:val="1"/>
      <w:numFmt w:val="bullet"/>
      <w:lvlText w:val="□"/>
      <w:lvlJc w:val="left"/>
      <w:pPr>
        <w:ind w:left="1080" w:hanging="360"/>
      </w:pPr>
      <w:rPr>
        <w:rFonts w:ascii="Calibri" w:hAnsi="Calibri"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6367E3E"/>
    <w:multiLevelType w:val="hybridMultilevel"/>
    <w:tmpl w:val="B9882F20"/>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A0556B"/>
    <w:multiLevelType w:val="hybridMultilevel"/>
    <w:tmpl w:val="2F88E174"/>
    <w:lvl w:ilvl="0" w:tplc="AB627B64">
      <w:start w:val="10"/>
      <w:numFmt w:val="decimal"/>
      <w:lvlText w:val="%1."/>
      <w:lvlJc w:val="left"/>
      <w:pPr>
        <w:ind w:left="720" w:hanging="360"/>
      </w:pPr>
      <w:rPr>
        <w:rFonts w:hint="default"/>
        <w:b/>
        <w:bCs/>
      </w:rPr>
    </w:lvl>
    <w:lvl w:ilvl="1" w:tplc="198C65F2">
      <w:start w:val="1"/>
      <w:numFmt w:val="bullet"/>
      <w:lvlText w:val="□"/>
      <w:lvlJc w:val="left"/>
      <w:pPr>
        <w:ind w:left="1080" w:hanging="360"/>
      </w:pPr>
      <w:rPr>
        <w:rFonts w:ascii="Calibri" w:hAnsi="Calibri" w:hint="default"/>
      </w:r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7306300"/>
    <w:multiLevelType w:val="hybridMultilevel"/>
    <w:tmpl w:val="69BE1BCE"/>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C77939"/>
    <w:multiLevelType w:val="hybridMultilevel"/>
    <w:tmpl w:val="2C02993C"/>
    <w:lvl w:ilvl="0" w:tplc="DFF8C8E8">
      <w:start w:val="1"/>
      <w:numFmt w:val="decimal"/>
      <w:lvlText w:val="%1."/>
      <w:lvlJc w:val="left"/>
      <w:pPr>
        <w:ind w:left="644"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33866"/>
    <w:multiLevelType w:val="hybridMultilevel"/>
    <w:tmpl w:val="67D6166E"/>
    <w:lvl w:ilvl="0" w:tplc="198C65F2">
      <w:start w:val="1"/>
      <w:numFmt w:val="bullet"/>
      <w:lvlText w:val="□"/>
      <w:lvlJc w:val="left"/>
      <w:pPr>
        <w:ind w:left="1074" w:hanging="360"/>
      </w:pPr>
      <w:rPr>
        <w:rFonts w:ascii="Calibri" w:hAnsi="Calibri" w:hint="default"/>
        <w:b/>
        <w:bCs/>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33" w15:restartNumberingAfterBreak="0">
    <w:nsid w:val="6BA27C4F"/>
    <w:multiLevelType w:val="hybridMultilevel"/>
    <w:tmpl w:val="ECDC6FD2"/>
    <w:lvl w:ilvl="0" w:tplc="FFFFFFFF">
      <w:start w:val="7"/>
      <w:numFmt w:val="decimal"/>
      <w:lvlText w:val="%1."/>
      <w:lvlJc w:val="left"/>
      <w:pPr>
        <w:ind w:left="720" w:hanging="360"/>
      </w:pPr>
      <w:rPr>
        <w:rFonts w:hint="default"/>
        <w:b/>
        <w:bCs/>
      </w:rPr>
    </w:lvl>
    <w:lvl w:ilvl="1" w:tplc="198C65F2">
      <w:start w:val="1"/>
      <w:numFmt w:val="bullet"/>
      <w:lvlText w:val="□"/>
      <w:lvlJc w:val="left"/>
      <w:pPr>
        <w:ind w:left="720" w:hanging="360"/>
      </w:pPr>
      <w:rPr>
        <w:rFonts w:ascii="Calibri" w:hAnsi="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C8A2D64"/>
    <w:multiLevelType w:val="hybridMultilevel"/>
    <w:tmpl w:val="3DCC3272"/>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402DEA"/>
    <w:multiLevelType w:val="hybridMultilevel"/>
    <w:tmpl w:val="EFB8F6C0"/>
    <w:lvl w:ilvl="0" w:tplc="613A5A7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24E95"/>
    <w:multiLevelType w:val="hybridMultilevel"/>
    <w:tmpl w:val="C8D646BE"/>
    <w:lvl w:ilvl="0" w:tplc="198C65F2">
      <w:start w:val="1"/>
      <w:numFmt w:val="bullet"/>
      <w:lvlText w:val="□"/>
      <w:lvlJc w:val="left"/>
      <w:pPr>
        <w:ind w:left="1074" w:hanging="360"/>
      </w:pPr>
      <w:rPr>
        <w:rFonts w:ascii="Calibri" w:hAnsi="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37" w15:restartNumberingAfterBreak="0">
    <w:nsid w:val="795A3C74"/>
    <w:multiLevelType w:val="hybridMultilevel"/>
    <w:tmpl w:val="B69C1BC6"/>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E62BCB"/>
    <w:multiLevelType w:val="hybridMultilevel"/>
    <w:tmpl w:val="B098513C"/>
    <w:lvl w:ilvl="0" w:tplc="A352ED74">
      <w:start w:val="47"/>
      <w:numFmt w:val="decimal"/>
      <w:lvlText w:val="%1."/>
      <w:lvlJc w:val="left"/>
      <w:pPr>
        <w:ind w:left="720" w:hanging="360"/>
      </w:pPr>
      <w:rPr>
        <w:rFonts w:hint="default"/>
        <w:b/>
        <w:bCs/>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EEE3AC5"/>
    <w:multiLevelType w:val="hybridMultilevel"/>
    <w:tmpl w:val="71DC9416"/>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17874"/>
    <w:multiLevelType w:val="hybridMultilevel"/>
    <w:tmpl w:val="2C02993C"/>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72221890">
    <w:abstractNumId w:val="8"/>
  </w:num>
  <w:num w:numId="2" w16cid:durableId="582371855">
    <w:abstractNumId w:val="21"/>
  </w:num>
  <w:num w:numId="3" w16cid:durableId="1498307685">
    <w:abstractNumId w:val="35"/>
  </w:num>
  <w:num w:numId="4" w16cid:durableId="1801682940">
    <w:abstractNumId w:val="31"/>
  </w:num>
  <w:num w:numId="5" w16cid:durableId="236133826">
    <w:abstractNumId w:val="6"/>
  </w:num>
  <w:num w:numId="6" w16cid:durableId="905723396">
    <w:abstractNumId w:val="2"/>
  </w:num>
  <w:num w:numId="7" w16cid:durableId="1936354066">
    <w:abstractNumId w:val="0"/>
  </w:num>
  <w:num w:numId="8" w16cid:durableId="1831015663">
    <w:abstractNumId w:val="22"/>
  </w:num>
  <w:num w:numId="9" w16cid:durableId="1437170080">
    <w:abstractNumId w:val="9"/>
  </w:num>
  <w:num w:numId="10" w16cid:durableId="64645993">
    <w:abstractNumId w:val="37"/>
  </w:num>
  <w:num w:numId="11" w16cid:durableId="431167098">
    <w:abstractNumId w:val="3"/>
  </w:num>
  <w:num w:numId="12" w16cid:durableId="618337459">
    <w:abstractNumId w:val="1"/>
  </w:num>
  <w:num w:numId="13" w16cid:durableId="980697582">
    <w:abstractNumId w:val="19"/>
  </w:num>
  <w:num w:numId="14" w16cid:durableId="992368209">
    <w:abstractNumId w:val="28"/>
  </w:num>
  <w:num w:numId="15" w16cid:durableId="1875146630">
    <w:abstractNumId w:val="34"/>
  </w:num>
  <w:num w:numId="16" w16cid:durableId="1308432312">
    <w:abstractNumId w:val="16"/>
  </w:num>
  <w:num w:numId="17" w16cid:durableId="1459179149">
    <w:abstractNumId w:val="20"/>
  </w:num>
  <w:num w:numId="18" w16cid:durableId="510149079">
    <w:abstractNumId w:val="18"/>
  </w:num>
  <w:num w:numId="19" w16cid:durableId="1469395776">
    <w:abstractNumId w:val="25"/>
  </w:num>
  <w:num w:numId="20" w16cid:durableId="150294568">
    <w:abstractNumId w:val="29"/>
  </w:num>
  <w:num w:numId="21" w16cid:durableId="1246065170">
    <w:abstractNumId w:val="7"/>
  </w:num>
  <w:num w:numId="22" w16cid:durableId="1796092930">
    <w:abstractNumId w:val="27"/>
  </w:num>
  <w:num w:numId="23" w16cid:durableId="469783723">
    <w:abstractNumId w:val="38"/>
  </w:num>
  <w:num w:numId="24" w16cid:durableId="1567447734">
    <w:abstractNumId w:val="40"/>
  </w:num>
  <w:num w:numId="25" w16cid:durableId="1893229079">
    <w:abstractNumId w:val="24"/>
  </w:num>
  <w:num w:numId="26" w16cid:durableId="1887838702">
    <w:abstractNumId w:val="24"/>
    <w:lvlOverride w:ilvl="0">
      <w:lvl w:ilvl="0" w:tplc="ECA417A2">
        <w:start w:val="7"/>
        <w:numFmt w:val="decimal"/>
        <w:lvlText w:val="%1."/>
        <w:lvlJc w:val="left"/>
        <w:pPr>
          <w:ind w:left="720" w:hanging="360"/>
        </w:pPr>
        <w:rPr>
          <w:rFonts w:hint="default"/>
          <w:b/>
          <w:bCs/>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7" w16cid:durableId="1867670799">
    <w:abstractNumId w:val="32"/>
  </w:num>
  <w:num w:numId="28" w16cid:durableId="1165171850">
    <w:abstractNumId w:val="23"/>
  </w:num>
  <w:num w:numId="29" w16cid:durableId="422845118">
    <w:abstractNumId w:val="13"/>
  </w:num>
  <w:num w:numId="30" w16cid:durableId="1065300705">
    <w:abstractNumId w:val="12"/>
  </w:num>
  <w:num w:numId="31" w16cid:durableId="1139301156">
    <w:abstractNumId w:val="14"/>
  </w:num>
  <w:num w:numId="32" w16cid:durableId="525212410">
    <w:abstractNumId w:val="5"/>
  </w:num>
  <w:num w:numId="33" w16cid:durableId="982463257">
    <w:abstractNumId w:val="39"/>
  </w:num>
  <w:num w:numId="34" w16cid:durableId="1025716419">
    <w:abstractNumId w:val="33"/>
  </w:num>
  <w:num w:numId="35" w16cid:durableId="1096248069">
    <w:abstractNumId w:val="30"/>
  </w:num>
  <w:num w:numId="36" w16cid:durableId="1974870347">
    <w:abstractNumId w:val="26"/>
  </w:num>
  <w:num w:numId="37" w16cid:durableId="182137606">
    <w:abstractNumId w:val="11"/>
  </w:num>
  <w:num w:numId="38" w16cid:durableId="1436711321">
    <w:abstractNumId w:val="15"/>
  </w:num>
  <w:num w:numId="39" w16cid:durableId="520126011">
    <w:abstractNumId w:val="36"/>
  </w:num>
  <w:num w:numId="40" w16cid:durableId="565844724">
    <w:abstractNumId w:val="17"/>
  </w:num>
  <w:num w:numId="41" w16cid:durableId="710879004">
    <w:abstractNumId w:val="4"/>
  </w:num>
  <w:num w:numId="42" w16cid:durableId="811295080">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TE2sTQ0NrQ0MrJQ0lEKTi0uzszPAykwqQUA2MI9NSwAAAA="/>
  </w:docVars>
  <w:rsids>
    <w:rsidRoot w:val="00A67CD3"/>
    <w:rsid w:val="00000662"/>
    <w:rsid w:val="00002AA6"/>
    <w:rsid w:val="00002D08"/>
    <w:rsid w:val="00004D73"/>
    <w:rsid w:val="000059D2"/>
    <w:rsid w:val="000079A1"/>
    <w:rsid w:val="00007B70"/>
    <w:rsid w:val="00021919"/>
    <w:rsid w:val="00022D75"/>
    <w:rsid w:val="00022DE3"/>
    <w:rsid w:val="00026D3A"/>
    <w:rsid w:val="00031B9C"/>
    <w:rsid w:val="00032C4C"/>
    <w:rsid w:val="00034B17"/>
    <w:rsid w:val="00035871"/>
    <w:rsid w:val="000363D0"/>
    <w:rsid w:val="00037133"/>
    <w:rsid w:val="00042B23"/>
    <w:rsid w:val="00044968"/>
    <w:rsid w:val="00044D16"/>
    <w:rsid w:val="000459BB"/>
    <w:rsid w:val="000506FD"/>
    <w:rsid w:val="0005205F"/>
    <w:rsid w:val="00052A00"/>
    <w:rsid w:val="00053186"/>
    <w:rsid w:val="000536B5"/>
    <w:rsid w:val="00053AE5"/>
    <w:rsid w:val="00057B17"/>
    <w:rsid w:val="000604E1"/>
    <w:rsid w:val="00060DCE"/>
    <w:rsid w:val="00062228"/>
    <w:rsid w:val="000628C7"/>
    <w:rsid w:val="000646EB"/>
    <w:rsid w:val="000669F0"/>
    <w:rsid w:val="000701A7"/>
    <w:rsid w:val="00071487"/>
    <w:rsid w:val="00071E76"/>
    <w:rsid w:val="00073B63"/>
    <w:rsid w:val="00073D32"/>
    <w:rsid w:val="00075BA1"/>
    <w:rsid w:val="00076546"/>
    <w:rsid w:val="00077034"/>
    <w:rsid w:val="00077E1F"/>
    <w:rsid w:val="00081088"/>
    <w:rsid w:val="00081871"/>
    <w:rsid w:val="0008233E"/>
    <w:rsid w:val="0008380A"/>
    <w:rsid w:val="0009098B"/>
    <w:rsid w:val="00093F1A"/>
    <w:rsid w:val="0009723D"/>
    <w:rsid w:val="000A2F79"/>
    <w:rsid w:val="000A62F8"/>
    <w:rsid w:val="000B2145"/>
    <w:rsid w:val="000B2364"/>
    <w:rsid w:val="000B5913"/>
    <w:rsid w:val="000B6511"/>
    <w:rsid w:val="000B7129"/>
    <w:rsid w:val="000C2D3C"/>
    <w:rsid w:val="000D0756"/>
    <w:rsid w:val="000D08F4"/>
    <w:rsid w:val="000D2CE3"/>
    <w:rsid w:val="000D2D23"/>
    <w:rsid w:val="000D6394"/>
    <w:rsid w:val="000D7869"/>
    <w:rsid w:val="000D7F84"/>
    <w:rsid w:val="000E25CE"/>
    <w:rsid w:val="000E3E25"/>
    <w:rsid w:val="000E3F23"/>
    <w:rsid w:val="000E47F2"/>
    <w:rsid w:val="000E58FC"/>
    <w:rsid w:val="000F02A6"/>
    <w:rsid w:val="000F150E"/>
    <w:rsid w:val="000F2BC5"/>
    <w:rsid w:val="000F4272"/>
    <w:rsid w:val="000F42D8"/>
    <w:rsid w:val="000F6A06"/>
    <w:rsid w:val="00100E9A"/>
    <w:rsid w:val="00104081"/>
    <w:rsid w:val="00104903"/>
    <w:rsid w:val="00111DA2"/>
    <w:rsid w:val="00113A5B"/>
    <w:rsid w:val="001141A4"/>
    <w:rsid w:val="00117817"/>
    <w:rsid w:val="00120F0D"/>
    <w:rsid w:val="00121164"/>
    <w:rsid w:val="00122593"/>
    <w:rsid w:val="001248AE"/>
    <w:rsid w:val="00125335"/>
    <w:rsid w:val="00126CA8"/>
    <w:rsid w:val="00127FCB"/>
    <w:rsid w:val="001304BF"/>
    <w:rsid w:val="00130C2D"/>
    <w:rsid w:val="00131B61"/>
    <w:rsid w:val="00133233"/>
    <w:rsid w:val="00134261"/>
    <w:rsid w:val="001373AE"/>
    <w:rsid w:val="00137F01"/>
    <w:rsid w:val="0014001D"/>
    <w:rsid w:val="00141499"/>
    <w:rsid w:val="00145144"/>
    <w:rsid w:val="00145DEE"/>
    <w:rsid w:val="00145EBC"/>
    <w:rsid w:val="00147100"/>
    <w:rsid w:val="00150278"/>
    <w:rsid w:val="001507DB"/>
    <w:rsid w:val="001551D9"/>
    <w:rsid w:val="001609AE"/>
    <w:rsid w:val="00160EC3"/>
    <w:rsid w:val="0016335B"/>
    <w:rsid w:val="00166D61"/>
    <w:rsid w:val="00166EA4"/>
    <w:rsid w:val="001709D4"/>
    <w:rsid w:val="00172A21"/>
    <w:rsid w:val="001734A4"/>
    <w:rsid w:val="00173A3B"/>
    <w:rsid w:val="001746A9"/>
    <w:rsid w:val="001753E8"/>
    <w:rsid w:val="00181166"/>
    <w:rsid w:val="001822FA"/>
    <w:rsid w:val="001836BD"/>
    <w:rsid w:val="0018462E"/>
    <w:rsid w:val="001852EE"/>
    <w:rsid w:val="00185EA2"/>
    <w:rsid w:val="0019173C"/>
    <w:rsid w:val="00196F08"/>
    <w:rsid w:val="0019735F"/>
    <w:rsid w:val="001A01E3"/>
    <w:rsid w:val="001A3899"/>
    <w:rsid w:val="001A3F52"/>
    <w:rsid w:val="001A536C"/>
    <w:rsid w:val="001A5934"/>
    <w:rsid w:val="001A5FA6"/>
    <w:rsid w:val="001A600E"/>
    <w:rsid w:val="001A6467"/>
    <w:rsid w:val="001B0997"/>
    <w:rsid w:val="001B57A5"/>
    <w:rsid w:val="001B5A24"/>
    <w:rsid w:val="001B5B48"/>
    <w:rsid w:val="001B5FA0"/>
    <w:rsid w:val="001B737B"/>
    <w:rsid w:val="001C09F4"/>
    <w:rsid w:val="001C0EA6"/>
    <w:rsid w:val="001C22B0"/>
    <w:rsid w:val="001C488C"/>
    <w:rsid w:val="001C52C1"/>
    <w:rsid w:val="001C5BFA"/>
    <w:rsid w:val="001C6C56"/>
    <w:rsid w:val="001C7D42"/>
    <w:rsid w:val="001D109F"/>
    <w:rsid w:val="001D498A"/>
    <w:rsid w:val="001D6824"/>
    <w:rsid w:val="001D7CE8"/>
    <w:rsid w:val="001E2A02"/>
    <w:rsid w:val="001E2EAC"/>
    <w:rsid w:val="001E57C4"/>
    <w:rsid w:val="001E69FC"/>
    <w:rsid w:val="001E7ACB"/>
    <w:rsid w:val="001F1070"/>
    <w:rsid w:val="001F1A6B"/>
    <w:rsid w:val="001F3395"/>
    <w:rsid w:val="001F3A91"/>
    <w:rsid w:val="001F41C8"/>
    <w:rsid w:val="001F533D"/>
    <w:rsid w:val="00201B56"/>
    <w:rsid w:val="00202035"/>
    <w:rsid w:val="00202476"/>
    <w:rsid w:val="00203F06"/>
    <w:rsid w:val="002049DF"/>
    <w:rsid w:val="00206065"/>
    <w:rsid w:val="0020730F"/>
    <w:rsid w:val="00207B0C"/>
    <w:rsid w:val="002145C3"/>
    <w:rsid w:val="00216153"/>
    <w:rsid w:val="0022003F"/>
    <w:rsid w:val="00220B61"/>
    <w:rsid w:val="00221701"/>
    <w:rsid w:val="00224582"/>
    <w:rsid w:val="00225302"/>
    <w:rsid w:val="0022564A"/>
    <w:rsid w:val="0023489F"/>
    <w:rsid w:val="00236E32"/>
    <w:rsid w:val="00241754"/>
    <w:rsid w:val="00242024"/>
    <w:rsid w:val="002435F7"/>
    <w:rsid w:val="002463FD"/>
    <w:rsid w:val="002532E3"/>
    <w:rsid w:val="00254EB5"/>
    <w:rsid w:val="00255E33"/>
    <w:rsid w:val="00257C6D"/>
    <w:rsid w:val="00261235"/>
    <w:rsid w:val="00262D78"/>
    <w:rsid w:val="002635A0"/>
    <w:rsid w:val="00264713"/>
    <w:rsid w:val="00264C51"/>
    <w:rsid w:val="00264E06"/>
    <w:rsid w:val="002673D3"/>
    <w:rsid w:val="002721D4"/>
    <w:rsid w:val="002744CA"/>
    <w:rsid w:val="00275352"/>
    <w:rsid w:val="002758CF"/>
    <w:rsid w:val="00277B95"/>
    <w:rsid w:val="002805D5"/>
    <w:rsid w:val="0028063F"/>
    <w:rsid w:val="002822EC"/>
    <w:rsid w:val="00290BAE"/>
    <w:rsid w:val="00291346"/>
    <w:rsid w:val="00292521"/>
    <w:rsid w:val="002932F6"/>
    <w:rsid w:val="00293976"/>
    <w:rsid w:val="0029438D"/>
    <w:rsid w:val="00295C25"/>
    <w:rsid w:val="002A3CCA"/>
    <w:rsid w:val="002A44FF"/>
    <w:rsid w:val="002A4B50"/>
    <w:rsid w:val="002A4E42"/>
    <w:rsid w:val="002A5527"/>
    <w:rsid w:val="002B0D14"/>
    <w:rsid w:val="002B1153"/>
    <w:rsid w:val="002B11C5"/>
    <w:rsid w:val="002B1E06"/>
    <w:rsid w:val="002B23D6"/>
    <w:rsid w:val="002B5E18"/>
    <w:rsid w:val="002B7D83"/>
    <w:rsid w:val="002C27BF"/>
    <w:rsid w:val="002C2C27"/>
    <w:rsid w:val="002C4FA3"/>
    <w:rsid w:val="002C67DD"/>
    <w:rsid w:val="002D11E0"/>
    <w:rsid w:val="002D48C7"/>
    <w:rsid w:val="002D4A11"/>
    <w:rsid w:val="002D6BEF"/>
    <w:rsid w:val="002E0845"/>
    <w:rsid w:val="002E2B19"/>
    <w:rsid w:val="002E417B"/>
    <w:rsid w:val="002E643A"/>
    <w:rsid w:val="002E6A19"/>
    <w:rsid w:val="002F2130"/>
    <w:rsid w:val="002F50AC"/>
    <w:rsid w:val="002F5D88"/>
    <w:rsid w:val="002F6689"/>
    <w:rsid w:val="002F6700"/>
    <w:rsid w:val="00300CE6"/>
    <w:rsid w:val="00301A64"/>
    <w:rsid w:val="003027DA"/>
    <w:rsid w:val="0030419A"/>
    <w:rsid w:val="003053A7"/>
    <w:rsid w:val="003109B5"/>
    <w:rsid w:val="00312475"/>
    <w:rsid w:val="00313E40"/>
    <w:rsid w:val="00315DF0"/>
    <w:rsid w:val="00317279"/>
    <w:rsid w:val="00317375"/>
    <w:rsid w:val="00317521"/>
    <w:rsid w:val="00322EF8"/>
    <w:rsid w:val="00324075"/>
    <w:rsid w:val="00325319"/>
    <w:rsid w:val="00325AA3"/>
    <w:rsid w:val="00326394"/>
    <w:rsid w:val="00331D97"/>
    <w:rsid w:val="00333B60"/>
    <w:rsid w:val="00336CB1"/>
    <w:rsid w:val="00342EEA"/>
    <w:rsid w:val="003433B9"/>
    <w:rsid w:val="00343AD3"/>
    <w:rsid w:val="00344312"/>
    <w:rsid w:val="003444CE"/>
    <w:rsid w:val="00346065"/>
    <w:rsid w:val="00351DAE"/>
    <w:rsid w:val="003557AE"/>
    <w:rsid w:val="00356398"/>
    <w:rsid w:val="003571B5"/>
    <w:rsid w:val="0036032F"/>
    <w:rsid w:val="00360CF0"/>
    <w:rsid w:val="00361133"/>
    <w:rsid w:val="00362D39"/>
    <w:rsid w:val="003633A9"/>
    <w:rsid w:val="0036384D"/>
    <w:rsid w:val="00365C3D"/>
    <w:rsid w:val="00366104"/>
    <w:rsid w:val="0036703D"/>
    <w:rsid w:val="003677E4"/>
    <w:rsid w:val="00371A62"/>
    <w:rsid w:val="00374119"/>
    <w:rsid w:val="0037497F"/>
    <w:rsid w:val="00374FA9"/>
    <w:rsid w:val="00377978"/>
    <w:rsid w:val="00383604"/>
    <w:rsid w:val="00383C0A"/>
    <w:rsid w:val="00387334"/>
    <w:rsid w:val="00391C6A"/>
    <w:rsid w:val="003974B4"/>
    <w:rsid w:val="003A13C6"/>
    <w:rsid w:val="003A2E36"/>
    <w:rsid w:val="003A3AA9"/>
    <w:rsid w:val="003A5854"/>
    <w:rsid w:val="003A5DD8"/>
    <w:rsid w:val="003A6890"/>
    <w:rsid w:val="003A6EF4"/>
    <w:rsid w:val="003B31E6"/>
    <w:rsid w:val="003B43B6"/>
    <w:rsid w:val="003B4594"/>
    <w:rsid w:val="003B5C7B"/>
    <w:rsid w:val="003C20BD"/>
    <w:rsid w:val="003C26D3"/>
    <w:rsid w:val="003C3846"/>
    <w:rsid w:val="003C3A01"/>
    <w:rsid w:val="003C6A54"/>
    <w:rsid w:val="003C7096"/>
    <w:rsid w:val="003D0D0F"/>
    <w:rsid w:val="003D1D22"/>
    <w:rsid w:val="003D267F"/>
    <w:rsid w:val="003D2E91"/>
    <w:rsid w:val="003D35AB"/>
    <w:rsid w:val="003D53B6"/>
    <w:rsid w:val="003D5E11"/>
    <w:rsid w:val="003D61E5"/>
    <w:rsid w:val="003D6F71"/>
    <w:rsid w:val="003D7BA7"/>
    <w:rsid w:val="003E1AB5"/>
    <w:rsid w:val="003E1F67"/>
    <w:rsid w:val="003E270A"/>
    <w:rsid w:val="003E32DC"/>
    <w:rsid w:val="003E47C5"/>
    <w:rsid w:val="003E5497"/>
    <w:rsid w:val="003E782B"/>
    <w:rsid w:val="003F063E"/>
    <w:rsid w:val="003F133A"/>
    <w:rsid w:val="003F2C98"/>
    <w:rsid w:val="003F2E3D"/>
    <w:rsid w:val="003F40B9"/>
    <w:rsid w:val="0040088C"/>
    <w:rsid w:val="00401432"/>
    <w:rsid w:val="0040175A"/>
    <w:rsid w:val="00406A19"/>
    <w:rsid w:val="00407135"/>
    <w:rsid w:val="00411199"/>
    <w:rsid w:val="004144FC"/>
    <w:rsid w:val="004156EF"/>
    <w:rsid w:val="004163F6"/>
    <w:rsid w:val="00417F68"/>
    <w:rsid w:val="004204A8"/>
    <w:rsid w:val="00426590"/>
    <w:rsid w:val="00427F76"/>
    <w:rsid w:val="00432D43"/>
    <w:rsid w:val="00433DAF"/>
    <w:rsid w:val="00434C60"/>
    <w:rsid w:val="0043658B"/>
    <w:rsid w:val="0043722C"/>
    <w:rsid w:val="0043797E"/>
    <w:rsid w:val="00437C71"/>
    <w:rsid w:val="00443DA0"/>
    <w:rsid w:val="00446831"/>
    <w:rsid w:val="00450D4F"/>
    <w:rsid w:val="004548C2"/>
    <w:rsid w:val="00456B76"/>
    <w:rsid w:val="00456E76"/>
    <w:rsid w:val="004576AF"/>
    <w:rsid w:val="00457B54"/>
    <w:rsid w:val="00460B93"/>
    <w:rsid w:val="00461346"/>
    <w:rsid w:val="00462F3E"/>
    <w:rsid w:val="00462F67"/>
    <w:rsid w:val="004734EF"/>
    <w:rsid w:val="0047421F"/>
    <w:rsid w:val="00476122"/>
    <w:rsid w:val="00476B72"/>
    <w:rsid w:val="00481DD2"/>
    <w:rsid w:val="00482EA8"/>
    <w:rsid w:val="004840C3"/>
    <w:rsid w:val="004869FB"/>
    <w:rsid w:val="00486F25"/>
    <w:rsid w:val="00493B58"/>
    <w:rsid w:val="0049477C"/>
    <w:rsid w:val="004950B6"/>
    <w:rsid w:val="0049709D"/>
    <w:rsid w:val="00497131"/>
    <w:rsid w:val="004A339F"/>
    <w:rsid w:val="004A431E"/>
    <w:rsid w:val="004A46B5"/>
    <w:rsid w:val="004A5147"/>
    <w:rsid w:val="004A72A9"/>
    <w:rsid w:val="004B0189"/>
    <w:rsid w:val="004B2EE1"/>
    <w:rsid w:val="004B74D2"/>
    <w:rsid w:val="004B757C"/>
    <w:rsid w:val="004C1E28"/>
    <w:rsid w:val="004C2625"/>
    <w:rsid w:val="004C2C9C"/>
    <w:rsid w:val="004C5030"/>
    <w:rsid w:val="004C6544"/>
    <w:rsid w:val="004C73D3"/>
    <w:rsid w:val="004D1A3F"/>
    <w:rsid w:val="004D1E84"/>
    <w:rsid w:val="004D244E"/>
    <w:rsid w:val="004D72D3"/>
    <w:rsid w:val="004E0A6B"/>
    <w:rsid w:val="004E30FF"/>
    <w:rsid w:val="004E3C06"/>
    <w:rsid w:val="004E68EA"/>
    <w:rsid w:val="004F3A9F"/>
    <w:rsid w:val="004F7DA5"/>
    <w:rsid w:val="004FE027"/>
    <w:rsid w:val="005021AE"/>
    <w:rsid w:val="00502B39"/>
    <w:rsid w:val="00504B62"/>
    <w:rsid w:val="00510807"/>
    <w:rsid w:val="00514085"/>
    <w:rsid w:val="0051596C"/>
    <w:rsid w:val="005234B3"/>
    <w:rsid w:val="005238C8"/>
    <w:rsid w:val="00525BDC"/>
    <w:rsid w:val="00526D6F"/>
    <w:rsid w:val="005279BA"/>
    <w:rsid w:val="005355B9"/>
    <w:rsid w:val="00535D8B"/>
    <w:rsid w:val="00537118"/>
    <w:rsid w:val="00537806"/>
    <w:rsid w:val="0054270F"/>
    <w:rsid w:val="0054539A"/>
    <w:rsid w:val="00545B98"/>
    <w:rsid w:val="00546429"/>
    <w:rsid w:val="00546819"/>
    <w:rsid w:val="00546AE3"/>
    <w:rsid w:val="00547121"/>
    <w:rsid w:val="00552605"/>
    <w:rsid w:val="005537CA"/>
    <w:rsid w:val="00555DA6"/>
    <w:rsid w:val="00555F70"/>
    <w:rsid w:val="00557E78"/>
    <w:rsid w:val="00560791"/>
    <w:rsid w:val="00562560"/>
    <w:rsid w:val="005627E8"/>
    <w:rsid w:val="0056686D"/>
    <w:rsid w:val="00571673"/>
    <w:rsid w:val="00575ABE"/>
    <w:rsid w:val="00576767"/>
    <w:rsid w:val="00580E28"/>
    <w:rsid w:val="00581696"/>
    <w:rsid w:val="005818DA"/>
    <w:rsid w:val="00582D51"/>
    <w:rsid w:val="00584A15"/>
    <w:rsid w:val="0058637D"/>
    <w:rsid w:val="00586B95"/>
    <w:rsid w:val="00592117"/>
    <w:rsid w:val="00595960"/>
    <w:rsid w:val="005A1DB2"/>
    <w:rsid w:val="005A3B05"/>
    <w:rsid w:val="005A5168"/>
    <w:rsid w:val="005A67E5"/>
    <w:rsid w:val="005A6D40"/>
    <w:rsid w:val="005A768F"/>
    <w:rsid w:val="005B0353"/>
    <w:rsid w:val="005B09F5"/>
    <w:rsid w:val="005B1383"/>
    <w:rsid w:val="005B2CD9"/>
    <w:rsid w:val="005B614B"/>
    <w:rsid w:val="005C65F8"/>
    <w:rsid w:val="005D0F37"/>
    <w:rsid w:val="005D1FB3"/>
    <w:rsid w:val="005D2C0E"/>
    <w:rsid w:val="005D3A31"/>
    <w:rsid w:val="005D511E"/>
    <w:rsid w:val="005D5421"/>
    <w:rsid w:val="005D55C3"/>
    <w:rsid w:val="005E295A"/>
    <w:rsid w:val="005E2B26"/>
    <w:rsid w:val="005E2FA0"/>
    <w:rsid w:val="005E55E1"/>
    <w:rsid w:val="005E5BAA"/>
    <w:rsid w:val="005E5CD6"/>
    <w:rsid w:val="005E6F37"/>
    <w:rsid w:val="005F1A2B"/>
    <w:rsid w:val="005F21A9"/>
    <w:rsid w:val="005F242E"/>
    <w:rsid w:val="005F5634"/>
    <w:rsid w:val="00601C3B"/>
    <w:rsid w:val="00604E60"/>
    <w:rsid w:val="006079BB"/>
    <w:rsid w:val="006135B3"/>
    <w:rsid w:val="00614004"/>
    <w:rsid w:val="0061470C"/>
    <w:rsid w:val="0061778D"/>
    <w:rsid w:val="0062107E"/>
    <w:rsid w:val="0062229A"/>
    <w:rsid w:val="006224AC"/>
    <w:rsid w:val="00630023"/>
    <w:rsid w:val="006316A4"/>
    <w:rsid w:val="006326F4"/>
    <w:rsid w:val="006332C9"/>
    <w:rsid w:val="00633835"/>
    <w:rsid w:val="00633C54"/>
    <w:rsid w:val="006356B1"/>
    <w:rsid w:val="00641468"/>
    <w:rsid w:val="006444D5"/>
    <w:rsid w:val="006449AB"/>
    <w:rsid w:val="0065164B"/>
    <w:rsid w:val="00653690"/>
    <w:rsid w:val="00653719"/>
    <w:rsid w:val="00654892"/>
    <w:rsid w:val="006565FC"/>
    <w:rsid w:val="00657AFD"/>
    <w:rsid w:val="00660A17"/>
    <w:rsid w:val="00661CD0"/>
    <w:rsid w:val="0066306B"/>
    <w:rsid w:val="006646C5"/>
    <w:rsid w:val="00666B06"/>
    <w:rsid w:val="00673751"/>
    <w:rsid w:val="00676685"/>
    <w:rsid w:val="00683906"/>
    <w:rsid w:val="00683B17"/>
    <w:rsid w:val="00684D53"/>
    <w:rsid w:val="00684E2B"/>
    <w:rsid w:val="00684EE1"/>
    <w:rsid w:val="00684F2C"/>
    <w:rsid w:val="006876D8"/>
    <w:rsid w:val="00687EB1"/>
    <w:rsid w:val="00691A59"/>
    <w:rsid w:val="00697178"/>
    <w:rsid w:val="006979F5"/>
    <w:rsid w:val="00697FF9"/>
    <w:rsid w:val="006A0D25"/>
    <w:rsid w:val="006A1FD6"/>
    <w:rsid w:val="006A3CAE"/>
    <w:rsid w:val="006A4941"/>
    <w:rsid w:val="006A49EB"/>
    <w:rsid w:val="006A587D"/>
    <w:rsid w:val="006B1694"/>
    <w:rsid w:val="006B363E"/>
    <w:rsid w:val="006B51CC"/>
    <w:rsid w:val="006B6A8E"/>
    <w:rsid w:val="006B6E3F"/>
    <w:rsid w:val="006C1510"/>
    <w:rsid w:val="006C1CAE"/>
    <w:rsid w:val="006C3971"/>
    <w:rsid w:val="006C5BEA"/>
    <w:rsid w:val="006D17D5"/>
    <w:rsid w:val="006D6818"/>
    <w:rsid w:val="006E3C10"/>
    <w:rsid w:val="006E46F6"/>
    <w:rsid w:val="006F1BC0"/>
    <w:rsid w:val="006F34A4"/>
    <w:rsid w:val="006F46F5"/>
    <w:rsid w:val="006F772C"/>
    <w:rsid w:val="006F78A3"/>
    <w:rsid w:val="006F7C3B"/>
    <w:rsid w:val="00700A29"/>
    <w:rsid w:val="00703904"/>
    <w:rsid w:val="00703F31"/>
    <w:rsid w:val="00704412"/>
    <w:rsid w:val="00704E7C"/>
    <w:rsid w:val="00705F8C"/>
    <w:rsid w:val="007108E2"/>
    <w:rsid w:val="00710F20"/>
    <w:rsid w:val="00714722"/>
    <w:rsid w:val="00715607"/>
    <w:rsid w:val="00716016"/>
    <w:rsid w:val="007163DA"/>
    <w:rsid w:val="007205E8"/>
    <w:rsid w:val="00720EA3"/>
    <w:rsid w:val="00722ACD"/>
    <w:rsid w:val="00725AA8"/>
    <w:rsid w:val="00726D79"/>
    <w:rsid w:val="0072709D"/>
    <w:rsid w:val="007276AA"/>
    <w:rsid w:val="00731217"/>
    <w:rsid w:val="00731E85"/>
    <w:rsid w:val="0073534F"/>
    <w:rsid w:val="00735892"/>
    <w:rsid w:val="0073628E"/>
    <w:rsid w:val="00737303"/>
    <w:rsid w:val="00737730"/>
    <w:rsid w:val="00737E90"/>
    <w:rsid w:val="00737F62"/>
    <w:rsid w:val="007405CB"/>
    <w:rsid w:val="0074217D"/>
    <w:rsid w:val="0074547A"/>
    <w:rsid w:val="00746685"/>
    <w:rsid w:val="007469AE"/>
    <w:rsid w:val="00747577"/>
    <w:rsid w:val="007477B2"/>
    <w:rsid w:val="00753AFC"/>
    <w:rsid w:val="00755198"/>
    <w:rsid w:val="00762042"/>
    <w:rsid w:val="00764170"/>
    <w:rsid w:val="00764BD7"/>
    <w:rsid w:val="00766404"/>
    <w:rsid w:val="00770E23"/>
    <w:rsid w:val="007747FC"/>
    <w:rsid w:val="007808B7"/>
    <w:rsid w:val="007838BE"/>
    <w:rsid w:val="00786076"/>
    <w:rsid w:val="00790199"/>
    <w:rsid w:val="00791434"/>
    <w:rsid w:val="0079406F"/>
    <w:rsid w:val="0079491F"/>
    <w:rsid w:val="00794E62"/>
    <w:rsid w:val="007972FE"/>
    <w:rsid w:val="00797A6F"/>
    <w:rsid w:val="007A08EB"/>
    <w:rsid w:val="007A4468"/>
    <w:rsid w:val="007A7C35"/>
    <w:rsid w:val="007B2E75"/>
    <w:rsid w:val="007B31CA"/>
    <w:rsid w:val="007B4CD3"/>
    <w:rsid w:val="007B4D0A"/>
    <w:rsid w:val="007B6AED"/>
    <w:rsid w:val="007B6EEE"/>
    <w:rsid w:val="007C0BCE"/>
    <w:rsid w:val="007C0BED"/>
    <w:rsid w:val="007C2DA7"/>
    <w:rsid w:val="007C3020"/>
    <w:rsid w:val="007C6455"/>
    <w:rsid w:val="007D1C70"/>
    <w:rsid w:val="007D2813"/>
    <w:rsid w:val="007D2A4B"/>
    <w:rsid w:val="007D3231"/>
    <w:rsid w:val="007D38FE"/>
    <w:rsid w:val="007D390F"/>
    <w:rsid w:val="007E2085"/>
    <w:rsid w:val="007E2C2B"/>
    <w:rsid w:val="007E3042"/>
    <w:rsid w:val="007E3A87"/>
    <w:rsid w:val="007E6EF3"/>
    <w:rsid w:val="007F2124"/>
    <w:rsid w:val="007F3477"/>
    <w:rsid w:val="007F5BCA"/>
    <w:rsid w:val="007F609D"/>
    <w:rsid w:val="007F73ED"/>
    <w:rsid w:val="00801949"/>
    <w:rsid w:val="00802990"/>
    <w:rsid w:val="008071EB"/>
    <w:rsid w:val="008076FA"/>
    <w:rsid w:val="00807A57"/>
    <w:rsid w:val="00810267"/>
    <w:rsid w:val="008116A4"/>
    <w:rsid w:val="00812FAB"/>
    <w:rsid w:val="008153E0"/>
    <w:rsid w:val="00816C27"/>
    <w:rsid w:val="008170E8"/>
    <w:rsid w:val="008201BA"/>
    <w:rsid w:val="0082646A"/>
    <w:rsid w:val="00826981"/>
    <w:rsid w:val="00826EFA"/>
    <w:rsid w:val="008277D9"/>
    <w:rsid w:val="0083148E"/>
    <w:rsid w:val="00831BF5"/>
    <w:rsid w:val="00833FC4"/>
    <w:rsid w:val="008427F9"/>
    <w:rsid w:val="00843A6F"/>
    <w:rsid w:val="008461A4"/>
    <w:rsid w:val="00850293"/>
    <w:rsid w:val="0085533F"/>
    <w:rsid w:val="008557F6"/>
    <w:rsid w:val="00855F01"/>
    <w:rsid w:val="00857E59"/>
    <w:rsid w:val="00863258"/>
    <w:rsid w:val="008636F0"/>
    <w:rsid w:val="00864A28"/>
    <w:rsid w:val="00871B3B"/>
    <w:rsid w:val="00871FCA"/>
    <w:rsid w:val="00873B94"/>
    <w:rsid w:val="00882637"/>
    <w:rsid w:val="00882B75"/>
    <w:rsid w:val="008845A4"/>
    <w:rsid w:val="008877BF"/>
    <w:rsid w:val="0089043F"/>
    <w:rsid w:val="00894842"/>
    <w:rsid w:val="00895577"/>
    <w:rsid w:val="0089588D"/>
    <w:rsid w:val="008960A4"/>
    <w:rsid w:val="00897A16"/>
    <w:rsid w:val="008A2434"/>
    <w:rsid w:val="008A3FB6"/>
    <w:rsid w:val="008A4509"/>
    <w:rsid w:val="008A4979"/>
    <w:rsid w:val="008A4A8E"/>
    <w:rsid w:val="008A54F5"/>
    <w:rsid w:val="008A7632"/>
    <w:rsid w:val="008A7A1F"/>
    <w:rsid w:val="008B1B58"/>
    <w:rsid w:val="008B446C"/>
    <w:rsid w:val="008B64A5"/>
    <w:rsid w:val="008B7133"/>
    <w:rsid w:val="008B7394"/>
    <w:rsid w:val="008B740C"/>
    <w:rsid w:val="008B77A2"/>
    <w:rsid w:val="008B78D5"/>
    <w:rsid w:val="008C098B"/>
    <w:rsid w:val="008C13CC"/>
    <w:rsid w:val="008C62EB"/>
    <w:rsid w:val="008C6C01"/>
    <w:rsid w:val="008C7780"/>
    <w:rsid w:val="008D05F3"/>
    <w:rsid w:val="008D4199"/>
    <w:rsid w:val="008D58A8"/>
    <w:rsid w:val="008E0CA1"/>
    <w:rsid w:val="008E0ED9"/>
    <w:rsid w:val="008F1692"/>
    <w:rsid w:val="008F18BF"/>
    <w:rsid w:val="008F1F81"/>
    <w:rsid w:val="008F2A35"/>
    <w:rsid w:val="008F306A"/>
    <w:rsid w:val="008F728D"/>
    <w:rsid w:val="00903FAC"/>
    <w:rsid w:val="00904E1D"/>
    <w:rsid w:val="0090716F"/>
    <w:rsid w:val="009079DB"/>
    <w:rsid w:val="0091022E"/>
    <w:rsid w:val="00910622"/>
    <w:rsid w:val="00912591"/>
    <w:rsid w:val="009126FF"/>
    <w:rsid w:val="009156A0"/>
    <w:rsid w:val="009163A0"/>
    <w:rsid w:val="00916DA2"/>
    <w:rsid w:val="00916EC4"/>
    <w:rsid w:val="00917D48"/>
    <w:rsid w:val="00920373"/>
    <w:rsid w:val="009215E6"/>
    <w:rsid w:val="009239CB"/>
    <w:rsid w:val="00923E5F"/>
    <w:rsid w:val="0092463F"/>
    <w:rsid w:val="00924726"/>
    <w:rsid w:val="00924BE3"/>
    <w:rsid w:val="0092523D"/>
    <w:rsid w:val="00925540"/>
    <w:rsid w:val="00926CA2"/>
    <w:rsid w:val="00930623"/>
    <w:rsid w:val="0093113F"/>
    <w:rsid w:val="00934249"/>
    <w:rsid w:val="0093491B"/>
    <w:rsid w:val="00935E51"/>
    <w:rsid w:val="0093713B"/>
    <w:rsid w:val="00937818"/>
    <w:rsid w:val="00941C84"/>
    <w:rsid w:val="00943283"/>
    <w:rsid w:val="00944300"/>
    <w:rsid w:val="009456EB"/>
    <w:rsid w:val="0094575D"/>
    <w:rsid w:val="009463DC"/>
    <w:rsid w:val="00950E1B"/>
    <w:rsid w:val="009577C0"/>
    <w:rsid w:val="00957E43"/>
    <w:rsid w:val="009600F1"/>
    <w:rsid w:val="00961CA2"/>
    <w:rsid w:val="009635B1"/>
    <w:rsid w:val="0096366D"/>
    <w:rsid w:val="00964B9C"/>
    <w:rsid w:val="009668E2"/>
    <w:rsid w:val="00971AC2"/>
    <w:rsid w:val="00972753"/>
    <w:rsid w:val="00974CF4"/>
    <w:rsid w:val="009750DF"/>
    <w:rsid w:val="009813E1"/>
    <w:rsid w:val="00981D55"/>
    <w:rsid w:val="0098432A"/>
    <w:rsid w:val="00992226"/>
    <w:rsid w:val="009924C9"/>
    <w:rsid w:val="009944C0"/>
    <w:rsid w:val="009948B4"/>
    <w:rsid w:val="00994CCB"/>
    <w:rsid w:val="0099540A"/>
    <w:rsid w:val="00997612"/>
    <w:rsid w:val="009A0AD2"/>
    <w:rsid w:val="009A0E18"/>
    <w:rsid w:val="009B07C2"/>
    <w:rsid w:val="009B3CEA"/>
    <w:rsid w:val="009B7951"/>
    <w:rsid w:val="009B7D4F"/>
    <w:rsid w:val="009C16B6"/>
    <w:rsid w:val="009C185C"/>
    <w:rsid w:val="009C1938"/>
    <w:rsid w:val="009C27E6"/>
    <w:rsid w:val="009C28EA"/>
    <w:rsid w:val="009C4C2A"/>
    <w:rsid w:val="009C5E1A"/>
    <w:rsid w:val="009C6679"/>
    <w:rsid w:val="009D05ED"/>
    <w:rsid w:val="009D22D7"/>
    <w:rsid w:val="009D3B9E"/>
    <w:rsid w:val="009D576B"/>
    <w:rsid w:val="009D5D2E"/>
    <w:rsid w:val="009D67B0"/>
    <w:rsid w:val="009E0CF4"/>
    <w:rsid w:val="009E26F7"/>
    <w:rsid w:val="009F1797"/>
    <w:rsid w:val="009F1BF2"/>
    <w:rsid w:val="009F20C9"/>
    <w:rsid w:val="009F3938"/>
    <w:rsid w:val="009F3BE7"/>
    <w:rsid w:val="009F47EE"/>
    <w:rsid w:val="009F4EDA"/>
    <w:rsid w:val="009F554C"/>
    <w:rsid w:val="009F6F44"/>
    <w:rsid w:val="009F7A75"/>
    <w:rsid w:val="009F7D2B"/>
    <w:rsid w:val="00A00DAD"/>
    <w:rsid w:val="00A00F4F"/>
    <w:rsid w:val="00A0110C"/>
    <w:rsid w:val="00A02396"/>
    <w:rsid w:val="00A02D89"/>
    <w:rsid w:val="00A02EA2"/>
    <w:rsid w:val="00A05C45"/>
    <w:rsid w:val="00A06729"/>
    <w:rsid w:val="00A10890"/>
    <w:rsid w:val="00A17BC1"/>
    <w:rsid w:val="00A22D70"/>
    <w:rsid w:val="00A26AC0"/>
    <w:rsid w:val="00A27B92"/>
    <w:rsid w:val="00A319B8"/>
    <w:rsid w:val="00A333D6"/>
    <w:rsid w:val="00A42649"/>
    <w:rsid w:val="00A43805"/>
    <w:rsid w:val="00A456F5"/>
    <w:rsid w:val="00A45892"/>
    <w:rsid w:val="00A513C7"/>
    <w:rsid w:val="00A525E2"/>
    <w:rsid w:val="00A53698"/>
    <w:rsid w:val="00A55E06"/>
    <w:rsid w:val="00A60615"/>
    <w:rsid w:val="00A6064D"/>
    <w:rsid w:val="00A607D2"/>
    <w:rsid w:val="00A614A9"/>
    <w:rsid w:val="00A63F78"/>
    <w:rsid w:val="00A661A3"/>
    <w:rsid w:val="00A67CD3"/>
    <w:rsid w:val="00A71753"/>
    <w:rsid w:val="00A723DA"/>
    <w:rsid w:val="00A72CE2"/>
    <w:rsid w:val="00A73395"/>
    <w:rsid w:val="00A737F1"/>
    <w:rsid w:val="00A73EE0"/>
    <w:rsid w:val="00A75CB3"/>
    <w:rsid w:val="00A75FCD"/>
    <w:rsid w:val="00A760BB"/>
    <w:rsid w:val="00A7735E"/>
    <w:rsid w:val="00A77475"/>
    <w:rsid w:val="00A77B0C"/>
    <w:rsid w:val="00A823C0"/>
    <w:rsid w:val="00A82F23"/>
    <w:rsid w:val="00A837D6"/>
    <w:rsid w:val="00A855E7"/>
    <w:rsid w:val="00A906D4"/>
    <w:rsid w:val="00A939E4"/>
    <w:rsid w:val="00A97361"/>
    <w:rsid w:val="00AA01D2"/>
    <w:rsid w:val="00AA3F05"/>
    <w:rsid w:val="00AA5C74"/>
    <w:rsid w:val="00AA6651"/>
    <w:rsid w:val="00AB3280"/>
    <w:rsid w:val="00AB418C"/>
    <w:rsid w:val="00AB550C"/>
    <w:rsid w:val="00AB5BD4"/>
    <w:rsid w:val="00AC13D3"/>
    <w:rsid w:val="00AC3195"/>
    <w:rsid w:val="00AC3B3A"/>
    <w:rsid w:val="00AC58F0"/>
    <w:rsid w:val="00AC7A7C"/>
    <w:rsid w:val="00AD092F"/>
    <w:rsid w:val="00AD1F0C"/>
    <w:rsid w:val="00AE1BD4"/>
    <w:rsid w:val="00AE2E0E"/>
    <w:rsid w:val="00AE400A"/>
    <w:rsid w:val="00AE6A3F"/>
    <w:rsid w:val="00AF00B9"/>
    <w:rsid w:val="00AF4F4B"/>
    <w:rsid w:val="00AF711D"/>
    <w:rsid w:val="00AF775D"/>
    <w:rsid w:val="00AF793C"/>
    <w:rsid w:val="00B00436"/>
    <w:rsid w:val="00B01D40"/>
    <w:rsid w:val="00B02FB0"/>
    <w:rsid w:val="00B0419B"/>
    <w:rsid w:val="00B116D0"/>
    <w:rsid w:val="00B1432B"/>
    <w:rsid w:val="00B1441C"/>
    <w:rsid w:val="00B15ED0"/>
    <w:rsid w:val="00B16209"/>
    <w:rsid w:val="00B21C6B"/>
    <w:rsid w:val="00B25654"/>
    <w:rsid w:val="00B27284"/>
    <w:rsid w:val="00B279A7"/>
    <w:rsid w:val="00B30BBD"/>
    <w:rsid w:val="00B311B6"/>
    <w:rsid w:val="00B34E05"/>
    <w:rsid w:val="00B36536"/>
    <w:rsid w:val="00B3689E"/>
    <w:rsid w:val="00B41C23"/>
    <w:rsid w:val="00B42FF7"/>
    <w:rsid w:val="00B445FD"/>
    <w:rsid w:val="00B4557F"/>
    <w:rsid w:val="00B50711"/>
    <w:rsid w:val="00B50CF1"/>
    <w:rsid w:val="00B52331"/>
    <w:rsid w:val="00B523AF"/>
    <w:rsid w:val="00B55091"/>
    <w:rsid w:val="00B61ED2"/>
    <w:rsid w:val="00B72DCB"/>
    <w:rsid w:val="00B75442"/>
    <w:rsid w:val="00B77A0D"/>
    <w:rsid w:val="00B77C42"/>
    <w:rsid w:val="00B80B9A"/>
    <w:rsid w:val="00B81FAE"/>
    <w:rsid w:val="00B82336"/>
    <w:rsid w:val="00B8597D"/>
    <w:rsid w:val="00B85A32"/>
    <w:rsid w:val="00B92916"/>
    <w:rsid w:val="00B93678"/>
    <w:rsid w:val="00B9495B"/>
    <w:rsid w:val="00B94F06"/>
    <w:rsid w:val="00B95212"/>
    <w:rsid w:val="00B96F7C"/>
    <w:rsid w:val="00BA0879"/>
    <w:rsid w:val="00BA18F0"/>
    <w:rsid w:val="00BA1F4B"/>
    <w:rsid w:val="00BA3A4D"/>
    <w:rsid w:val="00BA3EBF"/>
    <w:rsid w:val="00BA7E2E"/>
    <w:rsid w:val="00BB0BA1"/>
    <w:rsid w:val="00BB2876"/>
    <w:rsid w:val="00BB2CCC"/>
    <w:rsid w:val="00BC0447"/>
    <w:rsid w:val="00BC0F0A"/>
    <w:rsid w:val="00BC0F83"/>
    <w:rsid w:val="00BC1155"/>
    <w:rsid w:val="00BC280A"/>
    <w:rsid w:val="00BC5E2A"/>
    <w:rsid w:val="00BC787E"/>
    <w:rsid w:val="00BD0955"/>
    <w:rsid w:val="00BD1BC2"/>
    <w:rsid w:val="00BD1F84"/>
    <w:rsid w:val="00BD5F0B"/>
    <w:rsid w:val="00BD7701"/>
    <w:rsid w:val="00BE42F6"/>
    <w:rsid w:val="00BE7900"/>
    <w:rsid w:val="00BF1F96"/>
    <w:rsid w:val="00BF2D4F"/>
    <w:rsid w:val="00BF428B"/>
    <w:rsid w:val="00BF6646"/>
    <w:rsid w:val="00BF7B01"/>
    <w:rsid w:val="00C00906"/>
    <w:rsid w:val="00C009CA"/>
    <w:rsid w:val="00C00DE7"/>
    <w:rsid w:val="00C01312"/>
    <w:rsid w:val="00C01E3B"/>
    <w:rsid w:val="00C03BD2"/>
    <w:rsid w:val="00C06A26"/>
    <w:rsid w:val="00C0779B"/>
    <w:rsid w:val="00C07F23"/>
    <w:rsid w:val="00C13323"/>
    <w:rsid w:val="00C144E5"/>
    <w:rsid w:val="00C14DE3"/>
    <w:rsid w:val="00C2112B"/>
    <w:rsid w:val="00C24F4D"/>
    <w:rsid w:val="00C30FFE"/>
    <w:rsid w:val="00C34BC1"/>
    <w:rsid w:val="00C351C3"/>
    <w:rsid w:val="00C3662F"/>
    <w:rsid w:val="00C411B4"/>
    <w:rsid w:val="00C462CD"/>
    <w:rsid w:val="00C4664F"/>
    <w:rsid w:val="00C47D2F"/>
    <w:rsid w:val="00C509C6"/>
    <w:rsid w:val="00C51989"/>
    <w:rsid w:val="00C52398"/>
    <w:rsid w:val="00C53813"/>
    <w:rsid w:val="00C56394"/>
    <w:rsid w:val="00C56E6E"/>
    <w:rsid w:val="00C57959"/>
    <w:rsid w:val="00C605C6"/>
    <w:rsid w:val="00C6263E"/>
    <w:rsid w:val="00C62D00"/>
    <w:rsid w:val="00C64663"/>
    <w:rsid w:val="00C666BE"/>
    <w:rsid w:val="00C71796"/>
    <w:rsid w:val="00C73272"/>
    <w:rsid w:val="00C73B4D"/>
    <w:rsid w:val="00C74841"/>
    <w:rsid w:val="00C74E9A"/>
    <w:rsid w:val="00C77917"/>
    <w:rsid w:val="00C816FD"/>
    <w:rsid w:val="00C837A5"/>
    <w:rsid w:val="00C84722"/>
    <w:rsid w:val="00C911B3"/>
    <w:rsid w:val="00C911C9"/>
    <w:rsid w:val="00C92185"/>
    <w:rsid w:val="00C928BC"/>
    <w:rsid w:val="00C93F36"/>
    <w:rsid w:val="00CA4885"/>
    <w:rsid w:val="00CA7E75"/>
    <w:rsid w:val="00CB10E2"/>
    <w:rsid w:val="00CB3BB3"/>
    <w:rsid w:val="00CB3F5D"/>
    <w:rsid w:val="00CB3F75"/>
    <w:rsid w:val="00CB53ED"/>
    <w:rsid w:val="00CB700D"/>
    <w:rsid w:val="00CC1054"/>
    <w:rsid w:val="00CC1A88"/>
    <w:rsid w:val="00CC3B1E"/>
    <w:rsid w:val="00CC4716"/>
    <w:rsid w:val="00CC519B"/>
    <w:rsid w:val="00CC57D2"/>
    <w:rsid w:val="00CC65D2"/>
    <w:rsid w:val="00CD1D27"/>
    <w:rsid w:val="00CD21C7"/>
    <w:rsid w:val="00CD2332"/>
    <w:rsid w:val="00CD3694"/>
    <w:rsid w:val="00CD5D73"/>
    <w:rsid w:val="00CD6A23"/>
    <w:rsid w:val="00CE0047"/>
    <w:rsid w:val="00CE1B1C"/>
    <w:rsid w:val="00CE3A22"/>
    <w:rsid w:val="00CE64DC"/>
    <w:rsid w:val="00CE73BE"/>
    <w:rsid w:val="00CE7961"/>
    <w:rsid w:val="00CE7F63"/>
    <w:rsid w:val="00CF1A5D"/>
    <w:rsid w:val="00CF2029"/>
    <w:rsid w:val="00CF21F9"/>
    <w:rsid w:val="00CF2A90"/>
    <w:rsid w:val="00CF36D8"/>
    <w:rsid w:val="00CF6178"/>
    <w:rsid w:val="00D00DEB"/>
    <w:rsid w:val="00D02314"/>
    <w:rsid w:val="00D06466"/>
    <w:rsid w:val="00D104CB"/>
    <w:rsid w:val="00D11DEF"/>
    <w:rsid w:val="00D12171"/>
    <w:rsid w:val="00D154A1"/>
    <w:rsid w:val="00D15BD3"/>
    <w:rsid w:val="00D16F96"/>
    <w:rsid w:val="00D20D90"/>
    <w:rsid w:val="00D2101F"/>
    <w:rsid w:val="00D211EE"/>
    <w:rsid w:val="00D2165F"/>
    <w:rsid w:val="00D219E3"/>
    <w:rsid w:val="00D229E5"/>
    <w:rsid w:val="00D27370"/>
    <w:rsid w:val="00D303AB"/>
    <w:rsid w:val="00D30C6C"/>
    <w:rsid w:val="00D32E4B"/>
    <w:rsid w:val="00D34EBA"/>
    <w:rsid w:val="00D3658E"/>
    <w:rsid w:val="00D369EA"/>
    <w:rsid w:val="00D40345"/>
    <w:rsid w:val="00D4194A"/>
    <w:rsid w:val="00D429FF"/>
    <w:rsid w:val="00D50091"/>
    <w:rsid w:val="00D505D1"/>
    <w:rsid w:val="00D521EF"/>
    <w:rsid w:val="00D52883"/>
    <w:rsid w:val="00D530F8"/>
    <w:rsid w:val="00D55D0A"/>
    <w:rsid w:val="00D561CD"/>
    <w:rsid w:val="00D56990"/>
    <w:rsid w:val="00D62E4A"/>
    <w:rsid w:val="00D6425C"/>
    <w:rsid w:val="00D65A2D"/>
    <w:rsid w:val="00D66F45"/>
    <w:rsid w:val="00D67C31"/>
    <w:rsid w:val="00D67FDD"/>
    <w:rsid w:val="00D71816"/>
    <w:rsid w:val="00D752C0"/>
    <w:rsid w:val="00D76E55"/>
    <w:rsid w:val="00D779FC"/>
    <w:rsid w:val="00D77CB6"/>
    <w:rsid w:val="00D80A24"/>
    <w:rsid w:val="00D8401D"/>
    <w:rsid w:val="00D84831"/>
    <w:rsid w:val="00D86349"/>
    <w:rsid w:val="00D9458E"/>
    <w:rsid w:val="00D96B54"/>
    <w:rsid w:val="00D97378"/>
    <w:rsid w:val="00DA0445"/>
    <w:rsid w:val="00DA1D4C"/>
    <w:rsid w:val="00DA21E1"/>
    <w:rsid w:val="00DA2471"/>
    <w:rsid w:val="00DA34EB"/>
    <w:rsid w:val="00DA3D9F"/>
    <w:rsid w:val="00DA6220"/>
    <w:rsid w:val="00DB0329"/>
    <w:rsid w:val="00DB26E6"/>
    <w:rsid w:val="00DB3BB2"/>
    <w:rsid w:val="00DB4FF5"/>
    <w:rsid w:val="00DB57AB"/>
    <w:rsid w:val="00DB79B5"/>
    <w:rsid w:val="00DB7E8B"/>
    <w:rsid w:val="00DB9B8A"/>
    <w:rsid w:val="00DC200C"/>
    <w:rsid w:val="00DC4290"/>
    <w:rsid w:val="00DC5BF2"/>
    <w:rsid w:val="00DC7414"/>
    <w:rsid w:val="00DC7D1A"/>
    <w:rsid w:val="00DC7F0D"/>
    <w:rsid w:val="00DD3D6D"/>
    <w:rsid w:val="00DD4D4C"/>
    <w:rsid w:val="00DD53BC"/>
    <w:rsid w:val="00DD7454"/>
    <w:rsid w:val="00DE031B"/>
    <w:rsid w:val="00DE0DAA"/>
    <w:rsid w:val="00DE5F24"/>
    <w:rsid w:val="00DF00E1"/>
    <w:rsid w:val="00DF03F7"/>
    <w:rsid w:val="00DF0E36"/>
    <w:rsid w:val="00DF4A05"/>
    <w:rsid w:val="00DF547A"/>
    <w:rsid w:val="00DF5619"/>
    <w:rsid w:val="00E0268B"/>
    <w:rsid w:val="00E06FA7"/>
    <w:rsid w:val="00E11DF2"/>
    <w:rsid w:val="00E159D2"/>
    <w:rsid w:val="00E16EFF"/>
    <w:rsid w:val="00E179F6"/>
    <w:rsid w:val="00E2013A"/>
    <w:rsid w:val="00E2271A"/>
    <w:rsid w:val="00E23C1B"/>
    <w:rsid w:val="00E24DE6"/>
    <w:rsid w:val="00E26D34"/>
    <w:rsid w:val="00E32031"/>
    <w:rsid w:val="00E373B6"/>
    <w:rsid w:val="00E40E1A"/>
    <w:rsid w:val="00E41A9C"/>
    <w:rsid w:val="00E41EC5"/>
    <w:rsid w:val="00E42F3C"/>
    <w:rsid w:val="00E43067"/>
    <w:rsid w:val="00E446B9"/>
    <w:rsid w:val="00E450CE"/>
    <w:rsid w:val="00E45866"/>
    <w:rsid w:val="00E45CB5"/>
    <w:rsid w:val="00E47E18"/>
    <w:rsid w:val="00E51D32"/>
    <w:rsid w:val="00E51E76"/>
    <w:rsid w:val="00E572BB"/>
    <w:rsid w:val="00E63870"/>
    <w:rsid w:val="00E65CA7"/>
    <w:rsid w:val="00E66157"/>
    <w:rsid w:val="00E71812"/>
    <w:rsid w:val="00E7198B"/>
    <w:rsid w:val="00E8045A"/>
    <w:rsid w:val="00E812C3"/>
    <w:rsid w:val="00E82260"/>
    <w:rsid w:val="00E82730"/>
    <w:rsid w:val="00E924C9"/>
    <w:rsid w:val="00E92E28"/>
    <w:rsid w:val="00E92FDE"/>
    <w:rsid w:val="00E94547"/>
    <w:rsid w:val="00E94677"/>
    <w:rsid w:val="00E95646"/>
    <w:rsid w:val="00E97EEC"/>
    <w:rsid w:val="00EA1F85"/>
    <w:rsid w:val="00EA2DA8"/>
    <w:rsid w:val="00EA411B"/>
    <w:rsid w:val="00EA5230"/>
    <w:rsid w:val="00EA6A7F"/>
    <w:rsid w:val="00EB1293"/>
    <w:rsid w:val="00EB22A5"/>
    <w:rsid w:val="00EB3E2D"/>
    <w:rsid w:val="00EB400B"/>
    <w:rsid w:val="00EB4A16"/>
    <w:rsid w:val="00EB4C04"/>
    <w:rsid w:val="00EB53C8"/>
    <w:rsid w:val="00EB6F61"/>
    <w:rsid w:val="00EC004F"/>
    <w:rsid w:val="00EC132D"/>
    <w:rsid w:val="00EC4282"/>
    <w:rsid w:val="00EC7E7D"/>
    <w:rsid w:val="00ED0894"/>
    <w:rsid w:val="00ED6B7D"/>
    <w:rsid w:val="00EE1BB2"/>
    <w:rsid w:val="00EE36BB"/>
    <w:rsid w:val="00EE45B9"/>
    <w:rsid w:val="00EE5573"/>
    <w:rsid w:val="00EE700A"/>
    <w:rsid w:val="00EF32F3"/>
    <w:rsid w:val="00EF426B"/>
    <w:rsid w:val="00EF43D5"/>
    <w:rsid w:val="00EF46C6"/>
    <w:rsid w:val="00EF6615"/>
    <w:rsid w:val="00F00714"/>
    <w:rsid w:val="00F00C62"/>
    <w:rsid w:val="00F02330"/>
    <w:rsid w:val="00F025CE"/>
    <w:rsid w:val="00F026B6"/>
    <w:rsid w:val="00F029F4"/>
    <w:rsid w:val="00F0754F"/>
    <w:rsid w:val="00F07BA9"/>
    <w:rsid w:val="00F1013D"/>
    <w:rsid w:val="00F14D6F"/>
    <w:rsid w:val="00F22093"/>
    <w:rsid w:val="00F27141"/>
    <w:rsid w:val="00F3189B"/>
    <w:rsid w:val="00F32B65"/>
    <w:rsid w:val="00F34DFE"/>
    <w:rsid w:val="00F35475"/>
    <w:rsid w:val="00F3555D"/>
    <w:rsid w:val="00F370AA"/>
    <w:rsid w:val="00F41B15"/>
    <w:rsid w:val="00F43C68"/>
    <w:rsid w:val="00F4585B"/>
    <w:rsid w:val="00F45B7F"/>
    <w:rsid w:val="00F53C6A"/>
    <w:rsid w:val="00F550E0"/>
    <w:rsid w:val="00F5527C"/>
    <w:rsid w:val="00F56995"/>
    <w:rsid w:val="00F57182"/>
    <w:rsid w:val="00F62DCA"/>
    <w:rsid w:val="00F65152"/>
    <w:rsid w:val="00F7067B"/>
    <w:rsid w:val="00F76AE5"/>
    <w:rsid w:val="00F80DBB"/>
    <w:rsid w:val="00F86E6C"/>
    <w:rsid w:val="00F877C8"/>
    <w:rsid w:val="00F90377"/>
    <w:rsid w:val="00F90574"/>
    <w:rsid w:val="00F9259D"/>
    <w:rsid w:val="00F9303B"/>
    <w:rsid w:val="00F9390B"/>
    <w:rsid w:val="00FA1AF7"/>
    <w:rsid w:val="00FA4216"/>
    <w:rsid w:val="00FA4AB3"/>
    <w:rsid w:val="00FA5422"/>
    <w:rsid w:val="00FA5621"/>
    <w:rsid w:val="00FB092C"/>
    <w:rsid w:val="00FB0DF7"/>
    <w:rsid w:val="00FB3AF7"/>
    <w:rsid w:val="00FB67CE"/>
    <w:rsid w:val="00FB76DA"/>
    <w:rsid w:val="00FC24CC"/>
    <w:rsid w:val="00FC353F"/>
    <w:rsid w:val="00FD1A59"/>
    <w:rsid w:val="00FD541B"/>
    <w:rsid w:val="00FD5A1C"/>
    <w:rsid w:val="00FD6128"/>
    <w:rsid w:val="00FD6B8E"/>
    <w:rsid w:val="00FE1669"/>
    <w:rsid w:val="00FF1BC3"/>
    <w:rsid w:val="00FF2B4E"/>
    <w:rsid w:val="00FF4B70"/>
    <w:rsid w:val="00FF4B91"/>
    <w:rsid w:val="00FF4EC8"/>
    <w:rsid w:val="00FF5C36"/>
    <w:rsid w:val="00FF64A2"/>
    <w:rsid w:val="00FF689A"/>
    <w:rsid w:val="00FF6A57"/>
    <w:rsid w:val="01235733"/>
    <w:rsid w:val="015253AA"/>
    <w:rsid w:val="018FE98F"/>
    <w:rsid w:val="01A2BC63"/>
    <w:rsid w:val="01D8D616"/>
    <w:rsid w:val="02014428"/>
    <w:rsid w:val="02588264"/>
    <w:rsid w:val="027E179D"/>
    <w:rsid w:val="02913BC5"/>
    <w:rsid w:val="02D7209A"/>
    <w:rsid w:val="02D99722"/>
    <w:rsid w:val="031A2729"/>
    <w:rsid w:val="034093A1"/>
    <w:rsid w:val="036ABD4B"/>
    <w:rsid w:val="0370C732"/>
    <w:rsid w:val="03865B17"/>
    <w:rsid w:val="03BB9030"/>
    <w:rsid w:val="03BBC569"/>
    <w:rsid w:val="03D37CE4"/>
    <w:rsid w:val="03D5B837"/>
    <w:rsid w:val="03E8C444"/>
    <w:rsid w:val="03F52EA3"/>
    <w:rsid w:val="040810CF"/>
    <w:rsid w:val="040C1EFD"/>
    <w:rsid w:val="04192AA8"/>
    <w:rsid w:val="041D54E4"/>
    <w:rsid w:val="041F006B"/>
    <w:rsid w:val="04E89C74"/>
    <w:rsid w:val="04FEED25"/>
    <w:rsid w:val="054AA77C"/>
    <w:rsid w:val="05559426"/>
    <w:rsid w:val="055C79A7"/>
    <w:rsid w:val="05782A77"/>
    <w:rsid w:val="057E12EE"/>
    <w:rsid w:val="058752E9"/>
    <w:rsid w:val="0593A582"/>
    <w:rsid w:val="05CAF35F"/>
    <w:rsid w:val="069061AD"/>
    <w:rsid w:val="06DBFB98"/>
    <w:rsid w:val="06FE34D4"/>
    <w:rsid w:val="07044187"/>
    <w:rsid w:val="071604A5"/>
    <w:rsid w:val="0717BFF6"/>
    <w:rsid w:val="0757A1C6"/>
    <w:rsid w:val="0792E197"/>
    <w:rsid w:val="07935853"/>
    <w:rsid w:val="07C93582"/>
    <w:rsid w:val="07F9CEFD"/>
    <w:rsid w:val="07FB376E"/>
    <w:rsid w:val="0811EAAB"/>
    <w:rsid w:val="0838BBB3"/>
    <w:rsid w:val="083F752F"/>
    <w:rsid w:val="0898D092"/>
    <w:rsid w:val="089DF985"/>
    <w:rsid w:val="08AC1F1E"/>
    <w:rsid w:val="08FDA958"/>
    <w:rsid w:val="098F9A71"/>
    <w:rsid w:val="09940D10"/>
    <w:rsid w:val="09E0910A"/>
    <w:rsid w:val="09EA9AD7"/>
    <w:rsid w:val="0A0AB623"/>
    <w:rsid w:val="0A0FB925"/>
    <w:rsid w:val="0A24DF47"/>
    <w:rsid w:val="0A69902A"/>
    <w:rsid w:val="0A78E050"/>
    <w:rsid w:val="0AA23B62"/>
    <w:rsid w:val="0AC3D107"/>
    <w:rsid w:val="0AC81E20"/>
    <w:rsid w:val="0AD2208E"/>
    <w:rsid w:val="0AD7596D"/>
    <w:rsid w:val="0AF66B94"/>
    <w:rsid w:val="0B1D0395"/>
    <w:rsid w:val="0B3CC0D1"/>
    <w:rsid w:val="0B69E5A4"/>
    <w:rsid w:val="0B996C90"/>
    <w:rsid w:val="0BC728FC"/>
    <w:rsid w:val="0BC9CBF3"/>
    <w:rsid w:val="0BDC69B6"/>
    <w:rsid w:val="0C8B6F0F"/>
    <w:rsid w:val="0C8C2AEF"/>
    <w:rsid w:val="0D08A186"/>
    <w:rsid w:val="0D136FCD"/>
    <w:rsid w:val="0D1B9856"/>
    <w:rsid w:val="0D4CF8F9"/>
    <w:rsid w:val="0D5EA1E1"/>
    <w:rsid w:val="0D837413"/>
    <w:rsid w:val="0DCE78D3"/>
    <w:rsid w:val="0DD21BBE"/>
    <w:rsid w:val="0E1EF5AA"/>
    <w:rsid w:val="0E220C8D"/>
    <w:rsid w:val="0E44F318"/>
    <w:rsid w:val="0E47610A"/>
    <w:rsid w:val="0E52BA5F"/>
    <w:rsid w:val="0E54B14C"/>
    <w:rsid w:val="0E5B748A"/>
    <w:rsid w:val="0E7D31CD"/>
    <w:rsid w:val="0E84EA71"/>
    <w:rsid w:val="0EBC18D9"/>
    <w:rsid w:val="0F002013"/>
    <w:rsid w:val="0F11C317"/>
    <w:rsid w:val="0F16E103"/>
    <w:rsid w:val="0F359D83"/>
    <w:rsid w:val="0F4C553F"/>
    <w:rsid w:val="0F9A6E4C"/>
    <w:rsid w:val="0F9FF81C"/>
    <w:rsid w:val="0FC5B798"/>
    <w:rsid w:val="0FC9F568"/>
    <w:rsid w:val="0FCACDE8"/>
    <w:rsid w:val="0FF72E7B"/>
    <w:rsid w:val="1022EA82"/>
    <w:rsid w:val="104D3D1C"/>
    <w:rsid w:val="108D5BAE"/>
    <w:rsid w:val="10C662DF"/>
    <w:rsid w:val="11251777"/>
    <w:rsid w:val="1128CAE8"/>
    <w:rsid w:val="11382B61"/>
    <w:rsid w:val="11701895"/>
    <w:rsid w:val="11971ABC"/>
    <w:rsid w:val="11F3A4DC"/>
    <w:rsid w:val="1262DA0A"/>
    <w:rsid w:val="128C843A"/>
    <w:rsid w:val="129F9946"/>
    <w:rsid w:val="12B0C88C"/>
    <w:rsid w:val="12C893AE"/>
    <w:rsid w:val="132EA98E"/>
    <w:rsid w:val="13428847"/>
    <w:rsid w:val="134DDB7C"/>
    <w:rsid w:val="13530C7A"/>
    <w:rsid w:val="13952AB3"/>
    <w:rsid w:val="13AD58FC"/>
    <w:rsid w:val="13D719A9"/>
    <w:rsid w:val="13DC9454"/>
    <w:rsid w:val="14060765"/>
    <w:rsid w:val="141EDEE8"/>
    <w:rsid w:val="143CB3B8"/>
    <w:rsid w:val="14435F1C"/>
    <w:rsid w:val="146B2A8C"/>
    <w:rsid w:val="148200B1"/>
    <w:rsid w:val="14998B79"/>
    <w:rsid w:val="149D1409"/>
    <w:rsid w:val="149ECD68"/>
    <w:rsid w:val="14CD6BB5"/>
    <w:rsid w:val="14E17B7E"/>
    <w:rsid w:val="14E67709"/>
    <w:rsid w:val="14F51A7C"/>
    <w:rsid w:val="15176350"/>
    <w:rsid w:val="152D5979"/>
    <w:rsid w:val="1549A3E1"/>
    <w:rsid w:val="1549AAAC"/>
    <w:rsid w:val="1566918B"/>
    <w:rsid w:val="15899677"/>
    <w:rsid w:val="15A030F8"/>
    <w:rsid w:val="15B9A3C2"/>
    <w:rsid w:val="15C5796C"/>
    <w:rsid w:val="15E84F79"/>
    <w:rsid w:val="160CA4E3"/>
    <w:rsid w:val="1632C223"/>
    <w:rsid w:val="163B3490"/>
    <w:rsid w:val="163D3693"/>
    <w:rsid w:val="164A55C3"/>
    <w:rsid w:val="16A9186D"/>
    <w:rsid w:val="16C45E70"/>
    <w:rsid w:val="16DB2969"/>
    <w:rsid w:val="1720546F"/>
    <w:rsid w:val="1729DFA3"/>
    <w:rsid w:val="17327162"/>
    <w:rsid w:val="175E738C"/>
    <w:rsid w:val="1765E4F2"/>
    <w:rsid w:val="17983464"/>
    <w:rsid w:val="17DC0118"/>
    <w:rsid w:val="1800D782"/>
    <w:rsid w:val="181DE695"/>
    <w:rsid w:val="18203DBD"/>
    <w:rsid w:val="1845C6F5"/>
    <w:rsid w:val="184C0F42"/>
    <w:rsid w:val="1892D1BA"/>
    <w:rsid w:val="18A98595"/>
    <w:rsid w:val="18AFBE0F"/>
    <w:rsid w:val="18BADBC5"/>
    <w:rsid w:val="18E71887"/>
    <w:rsid w:val="19B00F35"/>
    <w:rsid w:val="19D7F381"/>
    <w:rsid w:val="19DF4FFF"/>
    <w:rsid w:val="19FA5A95"/>
    <w:rsid w:val="1A03F812"/>
    <w:rsid w:val="1A09E514"/>
    <w:rsid w:val="1A323DCA"/>
    <w:rsid w:val="1A33C998"/>
    <w:rsid w:val="1A73BA39"/>
    <w:rsid w:val="1AAD7867"/>
    <w:rsid w:val="1AC2CC26"/>
    <w:rsid w:val="1B160983"/>
    <w:rsid w:val="1B27E1CF"/>
    <w:rsid w:val="1C7812B3"/>
    <w:rsid w:val="1C7921A9"/>
    <w:rsid w:val="1CBCAD62"/>
    <w:rsid w:val="1CDBBB4E"/>
    <w:rsid w:val="1CE196D9"/>
    <w:rsid w:val="1D035473"/>
    <w:rsid w:val="1D2DF03D"/>
    <w:rsid w:val="1D31533C"/>
    <w:rsid w:val="1D31B552"/>
    <w:rsid w:val="1D5EF7EB"/>
    <w:rsid w:val="1D6A8147"/>
    <w:rsid w:val="1D7E5CCA"/>
    <w:rsid w:val="1D8229AE"/>
    <w:rsid w:val="1D998B45"/>
    <w:rsid w:val="1DFD902B"/>
    <w:rsid w:val="1E0C99A2"/>
    <w:rsid w:val="1E3BA798"/>
    <w:rsid w:val="1E560F63"/>
    <w:rsid w:val="1E8B9F62"/>
    <w:rsid w:val="1E8E4CB6"/>
    <w:rsid w:val="1E960BE4"/>
    <w:rsid w:val="1ED8D03D"/>
    <w:rsid w:val="1F2B3CED"/>
    <w:rsid w:val="1F310938"/>
    <w:rsid w:val="1F60EAD7"/>
    <w:rsid w:val="1F9B8D13"/>
    <w:rsid w:val="1FF7FB79"/>
    <w:rsid w:val="201C4D0F"/>
    <w:rsid w:val="20F3266F"/>
    <w:rsid w:val="211ADA22"/>
    <w:rsid w:val="2123DAC2"/>
    <w:rsid w:val="21386CE2"/>
    <w:rsid w:val="213B3BBF"/>
    <w:rsid w:val="214CC307"/>
    <w:rsid w:val="21686CED"/>
    <w:rsid w:val="217F6087"/>
    <w:rsid w:val="218E0EFD"/>
    <w:rsid w:val="219422AB"/>
    <w:rsid w:val="21B6F83E"/>
    <w:rsid w:val="21CD7ADE"/>
    <w:rsid w:val="21F755D8"/>
    <w:rsid w:val="22061A63"/>
    <w:rsid w:val="2259D4E0"/>
    <w:rsid w:val="228A43B0"/>
    <w:rsid w:val="22A319FA"/>
    <w:rsid w:val="22C7355B"/>
    <w:rsid w:val="22F4F670"/>
    <w:rsid w:val="230F8C78"/>
    <w:rsid w:val="2328A2B8"/>
    <w:rsid w:val="23402DA7"/>
    <w:rsid w:val="2352FB29"/>
    <w:rsid w:val="23631309"/>
    <w:rsid w:val="237BDBA6"/>
    <w:rsid w:val="239626C0"/>
    <w:rsid w:val="23AC954E"/>
    <w:rsid w:val="23F99602"/>
    <w:rsid w:val="240E8855"/>
    <w:rsid w:val="241A8176"/>
    <w:rsid w:val="24235579"/>
    <w:rsid w:val="2424BD2A"/>
    <w:rsid w:val="24565F9F"/>
    <w:rsid w:val="247FAB13"/>
    <w:rsid w:val="24C2EC52"/>
    <w:rsid w:val="24DD902A"/>
    <w:rsid w:val="24DDC384"/>
    <w:rsid w:val="24E884AC"/>
    <w:rsid w:val="25064A76"/>
    <w:rsid w:val="2521F704"/>
    <w:rsid w:val="2545FB1A"/>
    <w:rsid w:val="25880FC6"/>
    <w:rsid w:val="25901D47"/>
    <w:rsid w:val="2591E87D"/>
    <w:rsid w:val="25A31044"/>
    <w:rsid w:val="25A490AA"/>
    <w:rsid w:val="25ACBF2B"/>
    <w:rsid w:val="25B0F539"/>
    <w:rsid w:val="25DBFDF9"/>
    <w:rsid w:val="261DDBC8"/>
    <w:rsid w:val="26368C12"/>
    <w:rsid w:val="2653F53B"/>
    <w:rsid w:val="2679B05D"/>
    <w:rsid w:val="2694349D"/>
    <w:rsid w:val="269F6DE5"/>
    <w:rsid w:val="26CA9E42"/>
    <w:rsid w:val="26F333AB"/>
    <w:rsid w:val="2723B915"/>
    <w:rsid w:val="2735DA8C"/>
    <w:rsid w:val="273918FE"/>
    <w:rsid w:val="27411E8B"/>
    <w:rsid w:val="275E92E8"/>
    <w:rsid w:val="2776A949"/>
    <w:rsid w:val="280EFE77"/>
    <w:rsid w:val="282371E6"/>
    <w:rsid w:val="28313E2D"/>
    <w:rsid w:val="285B0688"/>
    <w:rsid w:val="28843B2A"/>
    <w:rsid w:val="2894BCBF"/>
    <w:rsid w:val="2937F54B"/>
    <w:rsid w:val="2969D114"/>
    <w:rsid w:val="2982DA78"/>
    <w:rsid w:val="298A789D"/>
    <w:rsid w:val="2991D6A4"/>
    <w:rsid w:val="2998E072"/>
    <w:rsid w:val="29A8BFCB"/>
    <w:rsid w:val="29CDE84F"/>
    <w:rsid w:val="2A264EA1"/>
    <w:rsid w:val="2A3F8219"/>
    <w:rsid w:val="2A453A1B"/>
    <w:rsid w:val="2A5B486F"/>
    <w:rsid w:val="2A82D648"/>
    <w:rsid w:val="2AA5CE34"/>
    <w:rsid w:val="2ACC0DFB"/>
    <w:rsid w:val="2AEDDB02"/>
    <w:rsid w:val="2AF4E00E"/>
    <w:rsid w:val="2AF7B6F9"/>
    <w:rsid w:val="2B26C689"/>
    <w:rsid w:val="2B491184"/>
    <w:rsid w:val="2B8E4E93"/>
    <w:rsid w:val="2BC7BFC4"/>
    <w:rsid w:val="2BE1F01B"/>
    <w:rsid w:val="2BF76554"/>
    <w:rsid w:val="2C152CCB"/>
    <w:rsid w:val="2C50F501"/>
    <w:rsid w:val="2C78CBD9"/>
    <w:rsid w:val="2C920269"/>
    <w:rsid w:val="2C9D93CB"/>
    <w:rsid w:val="2CB006AA"/>
    <w:rsid w:val="2CC904DF"/>
    <w:rsid w:val="2CF81F75"/>
    <w:rsid w:val="2D000302"/>
    <w:rsid w:val="2D20E56D"/>
    <w:rsid w:val="2D276547"/>
    <w:rsid w:val="2D5F0A90"/>
    <w:rsid w:val="2D8825EA"/>
    <w:rsid w:val="2E0FC107"/>
    <w:rsid w:val="2E1E29B6"/>
    <w:rsid w:val="2E5BDEE9"/>
    <w:rsid w:val="2E85E28F"/>
    <w:rsid w:val="2EA610E5"/>
    <w:rsid w:val="2F1BD0A7"/>
    <w:rsid w:val="2F282C20"/>
    <w:rsid w:val="2F365FC1"/>
    <w:rsid w:val="2FB34646"/>
    <w:rsid w:val="306798FE"/>
    <w:rsid w:val="30727BC8"/>
    <w:rsid w:val="307EC1F1"/>
    <w:rsid w:val="30910C2F"/>
    <w:rsid w:val="30A79DE1"/>
    <w:rsid w:val="3119FFFA"/>
    <w:rsid w:val="315F257A"/>
    <w:rsid w:val="31703689"/>
    <w:rsid w:val="31CD3273"/>
    <w:rsid w:val="3201B6D6"/>
    <w:rsid w:val="3272C7E4"/>
    <w:rsid w:val="32B9DF5F"/>
    <w:rsid w:val="32C11464"/>
    <w:rsid w:val="32D5F9B2"/>
    <w:rsid w:val="32EC8FC0"/>
    <w:rsid w:val="3315552D"/>
    <w:rsid w:val="33388C69"/>
    <w:rsid w:val="3343A239"/>
    <w:rsid w:val="33494919"/>
    <w:rsid w:val="340EF388"/>
    <w:rsid w:val="34237229"/>
    <w:rsid w:val="34311EFE"/>
    <w:rsid w:val="34530C3A"/>
    <w:rsid w:val="3476AFE6"/>
    <w:rsid w:val="3533008C"/>
    <w:rsid w:val="356EF974"/>
    <w:rsid w:val="35A92321"/>
    <w:rsid w:val="35AC9784"/>
    <w:rsid w:val="35E9D390"/>
    <w:rsid w:val="36416686"/>
    <w:rsid w:val="3645DEBC"/>
    <w:rsid w:val="365EFD22"/>
    <w:rsid w:val="366F2BF3"/>
    <w:rsid w:val="3691DB7B"/>
    <w:rsid w:val="36AB5B74"/>
    <w:rsid w:val="36AB6D1D"/>
    <w:rsid w:val="36AF9311"/>
    <w:rsid w:val="36C474C7"/>
    <w:rsid w:val="373A9520"/>
    <w:rsid w:val="3751C253"/>
    <w:rsid w:val="376EB330"/>
    <w:rsid w:val="37869D92"/>
    <w:rsid w:val="378A6B90"/>
    <w:rsid w:val="37AE59E4"/>
    <w:rsid w:val="37C3236E"/>
    <w:rsid w:val="37D44EB5"/>
    <w:rsid w:val="37E4C283"/>
    <w:rsid w:val="37FB7FBB"/>
    <w:rsid w:val="37FD0BF0"/>
    <w:rsid w:val="381B0C6D"/>
    <w:rsid w:val="384B3324"/>
    <w:rsid w:val="38531CC7"/>
    <w:rsid w:val="386AFD1C"/>
    <w:rsid w:val="388D713A"/>
    <w:rsid w:val="38A80AE1"/>
    <w:rsid w:val="38C8E573"/>
    <w:rsid w:val="38E9E14E"/>
    <w:rsid w:val="38F251A5"/>
    <w:rsid w:val="39070171"/>
    <w:rsid w:val="3931770B"/>
    <w:rsid w:val="3938D5E8"/>
    <w:rsid w:val="39A78EE9"/>
    <w:rsid w:val="39A7929B"/>
    <w:rsid w:val="39CB5A1F"/>
    <w:rsid w:val="39D2BE91"/>
    <w:rsid w:val="3A117C8B"/>
    <w:rsid w:val="3A459C34"/>
    <w:rsid w:val="3A4A4AC9"/>
    <w:rsid w:val="3A5019AD"/>
    <w:rsid w:val="3A6725DF"/>
    <w:rsid w:val="3A67C990"/>
    <w:rsid w:val="3AAD7879"/>
    <w:rsid w:val="3AB6CE24"/>
    <w:rsid w:val="3B28DC73"/>
    <w:rsid w:val="3B4C0D3A"/>
    <w:rsid w:val="3B55A110"/>
    <w:rsid w:val="3B5F0423"/>
    <w:rsid w:val="3B8FB074"/>
    <w:rsid w:val="3BC38F87"/>
    <w:rsid w:val="3BF850E2"/>
    <w:rsid w:val="3C06BEF1"/>
    <w:rsid w:val="3C189205"/>
    <w:rsid w:val="3CBADF84"/>
    <w:rsid w:val="3D680D40"/>
    <w:rsid w:val="3D702908"/>
    <w:rsid w:val="3DADA9B2"/>
    <w:rsid w:val="3DE2D8F6"/>
    <w:rsid w:val="3E306B12"/>
    <w:rsid w:val="3E34828C"/>
    <w:rsid w:val="3E5BD4B1"/>
    <w:rsid w:val="3E687FC3"/>
    <w:rsid w:val="3EDE5527"/>
    <w:rsid w:val="3EF5C437"/>
    <w:rsid w:val="3F1E2B6C"/>
    <w:rsid w:val="3F1EAE4E"/>
    <w:rsid w:val="3F2A477B"/>
    <w:rsid w:val="3F9CBB20"/>
    <w:rsid w:val="3FA60C94"/>
    <w:rsid w:val="3FBFEB98"/>
    <w:rsid w:val="3FDA5B7C"/>
    <w:rsid w:val="3FDE8BE5"/>
    <w:rsid w:val="4005DD0C"/>
    <w:rsid w:val="402AFAB5"/>
    <w:rsid w:val="4088D666"/>
    <w:rsid w:val="40ABCD7D"/>
    <w:rsid w:val="40E14C51"/>
    <w:rsid w:val="4172E1E3"/>
    <w:rsid w:val="419CC3C7"/>
    <w:rsid w:val="41A23BD5"/>
    <w:rsid w:val="41BC1162"/>
    <w:rsid w:val="41EC5D2D"/>
    <w:rsid w:val="41FFA2C5"/>
    <w:rsid w:val="427387C8"/>
    <w:rsid w:val="428555A8"/>
    <w:rsid w:val="42BF56F7"/>
    <w:rsid w:val="42F9E1E7"/>
    <w:rsid w:val="42FC7A2F"/>
    <w:rsid w:val="431F1635"/>
    <w:rsid w:val="43286D25"/>
    <w:rsid w:val="433C916D"/>
    <w:rsid w:val="43493434"/>
    <w:rsid w:val="4377B7A9"/>
    <w:rsid w:val="43832E24"/>
    <w:rsid w:val="4391493B"/>
    <w:rsid w:val="43982178"/>
    <w:rsid w:val="43C19F30"/>
    <w:rsid w:val="43C30821"/>
    <w:rsid w:val="43CAE53A"/>
    <w:rsid w:val="4422900F"/>
    <w:rsid w:val="4437327D"/>
    <w:rsid w:val="443DCD10"/>
    <w:rsid w:val="4476E3C1"/>
    <w:rsid w:val="448B04AF"/>
    <w:rsid w:val="44B29FAD"/>
    <w:rsid w:val="44D23C5C"/>
    <w:rsid w:val="44EC9E56"/>
    <w:rsid w:val="44EF2F83"/>
    <w:rsid w:val="454DB355"/>
    <w:rsid w:val="45894CBB"/>
    <w:rsid w:val="45CE491C"/>
    <w:rsid w:val="45F8A8A2"/>
    <w:rsid w:val="4616A781"/>
    <w:rsid w:val="461C8384"/>
    <w:rsid w:val="467A976A"/>
    <w:rsid w:val="469B9314"/>
    <w:rsid w:val="46D5A780"/>
    <w:rsid w:val="46DE08B9"/>
    <w:rsid w:val="474424D5"/>
    <w:rsid w:val="474E0602"/>
    <w:rsid w:val="47506875"/>
    <w:rsid w:val="47BAAB5D"/>
    <w:rsid w:val="47D77FE6"/>
    <w:rsid w:val="47DE6FDA"/>
    <w:rsid w:val="482C65AD"/>
    <w:rsid w:val="48E21E7C"/>
    <w:rsid w:val="48FAADCF"/>
    <w:rsid w:val="490BD026"/>
    <w:rsid w:val="4922A655"/>
    <w:rsid w:val="4938A5A2"/>
    <w:rsid w:val="497BFB0E"/>
    <w:rsid w:val="49AC2A78"/>
    <w:rsid w:val="49F5E08E"/>
    <w:rsid w:val="4A1A4EB3"/>
    <w:rsid w:val="4A2198FE"/>
    <w:rsid w:val="4A4C5BD0"/>
    <w:rsid w:val="4A537F55"/>
    <w:rsid w:val="4A645060"/>
    <w:rsid w:val="4A6D2696"/>
    <w:rsid w:val="4AC30AC1"/>
    <w:rsid w:val="4AD11AC7"/>
    <w:rsid w:val="4B07D639"/>
    <w:rsid w:val="4B0B5F07"/>
    <w:rsid w:val="4B2DB976"/>
    <w:rsid w:val="4B4345B6"/>
    <w:rsid w:val="4B62F1F6"/>
    <w:rsid w:val="4B7B6B8A"/>
    <w:rsid w:val="4BA56E9B"/>
    <w:rsid w:val="4BB65F76"/>
    <w:rsid w:val="4BD344D9"/>
    <w:rsid w:val="4C6C3DCE"/>
    <w:rsid w:val="4C97BE36"/>
    <w:rsid w:val="4CD86DCA"/>
    <w:rsid w:val="4D5EA7E3"/>
    <w:rsid w:val="4D7B879E"/>
    <w:rsid w:val="4D8AADCA"/>
    <w:rsid w:val="4DA742A2"/>
    <w:rsid w:val="4DDD2BC1"/>
    <w:rsid w:val="4DE65328"/>
    <w:rsid w:val="4E2B7AF4"/>
    <w:rsid w:val="4E3BB32D"/>
    <w:rsid w:val="4EB1248C"/>
    <w:rsid w:val="4ED973CF"/>
    <w:rsid w:val="4F3AF829"/>
    <w:rsid w:val="4F67F657"/>
    <w:rsid w:val="4FD91C4F"/>
    <w:rsid w:val="4FF4B29A"/>
    <w:rsid w:val="503CAB44"/>
    <w:rsid w:val="5060F73D"/>
    <w:rsid w:val="50698D40"/>
    <w:rsid w:val="5069E28A"/>
    <w:rsid w:val="506D3F4B"/>
    <w:rsid w:val="506E6238"/>
    <w:rsid w:val="507EC18A"/>
    <w:rsid w:val="51027B4F"/>
    <w:rsid w:val="511F6BE2"/>
    <w:rsid w:val="51DA43E8"/>
    <w:rsid w:val="52602141"/>
    <w:rsid w:val="5294754C"/>
    <w:rsid w:val="5296E3BD"/>
    <w:rsid w:val="52B050BB"/>
    <w:rsid w:val="53454784"/>
    <w:rsid w:val="5355A376"/>
    <w:rsid w:val="538CE35E"/>
    <w:rsid w:val="53960061"/>
    <w:rsid w:val="539F09B8"/>
    <w:rsid w:val="53E28B92"/>
    <w:rsid w:val="5420AC6C"/>
    <w:rsid w:val="54456406"/>
    <w:rsid w:val="54659FDC"/>
    <w:rsid w:val="54700B1D"/>
    <w:rsid w:val="5474352D"/>
    <w:rsid w:val="54861C58"/>
    <w:rsid w:val="54924DAF"/>
    <w:rsid w:val="54954750"/>
    <w:rsid w:val="54A6CC42"/>
    <w:rsid w:val="54B37298"/>
    <w:rsid w:val="54F99895"/>
    <w:rsid w:val="55062580"/>
    <w:rsid w:val="552751C5"/>
    <w:rsid w:val="5563F384"/>
    <w:rsid w:val="557C2199"/>
    <w:rsid w:val="5586909E"/>
    <w:rsid w:val="55C2D292"/>
    <w:rsid w:val="55C82C1C"/>
    <w:rsid w:val="55E4DC6B"/>
    <w:rsid w:val="5601EABF"/>
    <w:rsid w:val="562F6189"/>
    <w:rsid w:val="5634FD18"/>
    <w:rsid w:val="5670DBE7"/>
    <w:rsid w:val="56991930"/>
    <w:rsid w:val="56AB0407"/>
    <w:rsid w:val="56B53440"/>
    <w:rsid w:val="56C2E0F7"/>
    <w:rsid w:val="56CB557C"/>
    <w:rsid w:val="56E4B2E6"/>
    <w:rsid w:val="570DADB5"/>
    <w:rsid w:val="57BC2C04"/>
    <w:rsid w:val="57D9C551"/>
    <w:rsid w:val="57F0A01F"/>
    <w:rsid w:val="57F29123"/>
    <w:rsid w:val="58281A6F"/>
    <w:rsid w:val="58A76962"/>
    <w:rsid w:val="58B3457E"/>
    <w:rsid w:val="58D1AC67"/>
    <w:rsid w:val="58EAFC2D"/>
    <w:rsid w:val="58F0E0FC"/>
    <w:rsid w:val="593613E8"/>
    <w:rsid w:val="594E4A7E"/>
    <w:rsid w:val="596967BB"/>
    <w:rsid w:val="596F2024"/>
    <w:rsid w:val="5970DD1E"/>
    <w:rsid w:val="59D66C00"/>
    <w:rsid w:val="59ED48D0"/>
    <w:rsid w:val="5A3C4A8D"/>
    <w:rsid w:val="5A7154F5"/>
    <w:rsid w:val="5A7A5787"/>
    <w:rsid w:val="5AED862F"/>
    <w:rsid w:val="5B15ECB4"/>
    <w:rsid w:val="5B28FFE9"/>
    <w:rsid w:val="5B32F289"/>
    <w:rsid w:val="5B94FB07"/>
    <w:rsid w:val="5CA0E154"/>
    <w:rsid w:val="5CB9205B"/>
    <w:rsid w:val="5CC9D63C"/>
    <w:rsid w:val="5D0A81F7"/>
    <w:rsid w:val="5D1B80EE"/>
    <w:rsid w:val="5D3AB36C"/>
    <w:rsid w:val="5D9E923B"/>
    <w:rsid w:val="5DABEE51"/>
    <w:rsid w:val="5DD15A8C"/>
    <w:rsid w:val="5E007DD5"/>
    <w:rsid w:val="5E1F7203"/>
    <w:rsid w:val="5E3A7132"/>
    <w:rsid w:val="5E814CE8"/>
    <w:rsid w:val="5F00700C"/>
    <w:rsid w:val="5F08C36A"/>
    <w:rsid w:val="5F45C041"/>
    <w:rsid w:val="5F46B4D5"/>
    <w:rsid w:val="5F9108FD"/>
    <w:rsid w:val="5F991A56"/>
    <w:rsid w:val="5FB6F126"/>
    <w:rsid w:val="5FC0B32E"/>
    <w:rsid w:val="5FCA99A7"/>
    <w:rsid w:val="5FDB69FA"/>
    <w:rsid w:val="5FDD376F"/>
    <w:rsid w:val="60143C2C"/>
    <w:rsid w:val="601913BD"/>
    <w:rsid w:val="6046861F"/>
    <w:rsid w:val="605B32B2"/>
    <w:rsid w:val="609BBB1E"/>
    <w:rsid w:val="60A07CBD"/>
    <w:rsid w:val="60E6531A"/>
    <w:rsid w:val="610F8518"/>
    <w:rsid w:val="61122987"/>
    <w:rsid w:val="61133B50"/>
    <w:rsid w:val="6135F46D"/>
    <w:rsid w:val="6146F846"/>
    <w:rsid w:val="6160EECA"/>
    <w:rsid w:val="618AE6AD"/>
    <w:rsid w:val="61A6F897"/>
    <w:rsid w:val="62250360"/>
    <w:rsid w:val="62791666"/>
    <w:rsid w:val="62950EC0"/>
    <w:rsid w:val="633DAE2A"/>
    <w:rsid w:val="6358DA69"/>
    <w:rsid w:val="635EBC75"/>
    <w:rsid w:val="636FB8D2"/>
    <w:rsid w:val="63740132"/>
    <w:rsid w:val="63CC44CA"/>
    <w:rsid w:val="642D415F"/>
    <w:rsid w:val="6430BBC6"/>
    <w:rsid w:val="64392B06"/>
    <w:rsid w:val="6461FD81"/>
    <w:rsid w:val="646AE873"/>
    <w:rsid w:val="6485BDF3"/>
    <w:rsid w:val="648C2626"/>
    <w:rsid w:val="64A7B484"/>
    <w:rsid w:val="64C0DE03"/>
    <w:rsid w:val="64E286A9"/>
    <w:rsid w:val="64F7901A"/>
    <w:rsid w:val="6501D8D2"/>
    <w:rsid w:val="6544CEDE"/>
    <w:rsid w:val="65994D35"/>
    <w:rsid w:val="65A7E81B"/>
    <w:rsid w:val="65BE471C"/>
    <w:rsid w:val="65FA149B"/>
    <w:rsid w:val="660DF034"/>
    <w:rsid w:val="661F61B1"/>
    <w:rsid w:val="6631C41B"/>
    <w:rsid w:val="66794463"/>
    <w:rsid w:val="6697CE56"/>
    <w:rsid w:val="66AF9849"/>
    <w:rsid w:val="66CB7851"/>
    <w:rsid w:val="679E1492"/>
    <w:rsid w:val="67BB316D"/>
    <w:rsid w:val="6820F6D7"/>
    <w:rsid w:val="685F696E"/>
    <w:rsid w:val="686612D4"/>
    <w:rsid w:val="6875D230"/>
    <w:rsid w:val="689B1B65"/>
    <w:rsid w:val="68C592C7"/>
    <w:rsid w:val="68F9F2AB"/>
    <w:rsid w:val="68F9FC2C"/>
    <w:rsid w:val="6917B166"/>
    <w:rsid w:val="695F10F0"/>
    <w:rsid w:val="6966E8A9"/>
    <w:rsid w:val="69792A97"/>
    <w:rsid w:val="6996C7CF"/>
    <w:rsid w:val="69AF24D5"/>
    <w:rsid w:val="69C37C7B"/>
    <w:rsid w:val="6A34CF81"/>
    <w:rsid w:val="6A4DC56A"/>
    <w:rsid w:val="6A5C0E9D"/>
    <w:rsid w:val="6A682997"/>
    <w:rsid w:val="6A6A4893"/>
    <w:rsid w:val="6AA65625"/>
    <w:rsid w:val="6AD2D960"/>
    <w:rsid w:val="6AD4FF7E"/>
    <w:rsid w:val="6AF83062"/>
    <w:rsid w:val="6B439121"/>
    <w:rsid w:val="6B799F37"/>
    <w:rsid w:val="6B822FCF"/>
    <w:rsid w:val="6B829225"/>
    <w:rsid w:val="6B840192"/>
    <w:rsid w:val="6BB7E82D"/>
    <w:rsid w:val="6BBBA922"/>
    <w:rsid w:val="6BCB37A2"/>
    <w:rsid w:val="6BD2968E"/>
    <w:rsid w:val="6BECE0D7"/>
    <w:rsid w:val="6BFFB80D"/>
    <w:rsid w:val="6C049C62"/>
    <w:rsid w:val="6C45FD64"/>
    <w:rsid w:val="6CA8D33F"/>
    <w:rsid w:val="6D2066FA"/>
    <w:rsid w:val="6D2E902A"/>
    <w:rsid w:val="6D31F486"/>
    <w:rsid w:val="6D322FAC"/>
    <w:rsid w:val="6D5E407D"/>
    <w:rsid w:val="6D66A8FC"/>
    <w:rsid w:val="6D717D30"/>
    <w:rsid w:val="6D9E694E"/>
    <w:rsid w:val="6DCA8F50"/>
    <w:rsid w:val="6DD34D62"/>
    <w:rsid w:val="6DDA9A66"/>
    <w:rsid w:val="6DE207F0"/>
    <w:rsid w:val="6E19590B"/>
    <w:rsid w:val="6E2E5FF9"/>
    <w:rsid w:val="6E310F0D"/>
    <w:rsid w:val="6EF63248"/>
    <w:rsid w:val="6EFDFB92"/>
    <w:rsid w:val="6F48DF06"/>
    <w:rsid w:val="6F5F69B9"/>
    <w:rsid w:val="6F800839"/>
    <w:rsid w:val="6F9536A1"/>
    <w:rsid w:val="6F988F06"/>
    <w:rsid w:val="6FA66059"/>
    <w:rsid w:val="6FA997A8"/>
    <w:rsid w:val="6FE1012A"/>
    <w:rsid w:val="6FF88028"/>
    <w:rsid w:val="70033775"/>
    <w:rsid w:val="7006667E"/>
    <w:rsid w:val="700B8070"/>
    <w:rsid w:val="704F7260"/>
    <w:rsid w:val="7073B9A1"/>
    <w:rsid w:val="70BB9379"/>
    <w:rsid w:val="70D5A9BD"/>
    <w:rsid w:val="70D5D331"/>
    <w:rsid w:val="70F3ECD1"/>
    <w:rsid w:val="70FBBB58"/>
    <w:rsid w:val="7131EFD9"/>
    <w:rsid w:val="714BFD1A"/>
    <w:rsid w:val="716677CC"/>
    <w:rsid w:val="716843D2"/>
    <w:rsid w:val="719C107A"/>
    <w:rsid w:val="71E48963"/>
    <w:rsid w:val="71F50E40"/>
    <w:rsid w:val="722C7388"/>
    <w:rsid w:val="72465A52"/>
    <w:rsid w:val="7255D4BF"/>
    <w:rsid w:val="72F0D8B6"/>
    <w:rsid w:val="732B9C97"/>
    <w:rsid w:val="733E1DC2"/>
    <w:rsid w:val="734D5038"/>
    <w:rsid w:val="735596E2"/>
    <w:rsid w:val="736D65B5"/>
    <w:rsid w:val="73C679DD"/>
    <w:rsid w:val="73CD1CF0"/>
    <w:rsid w:val="73D77CB4"/>
    <w:rsid w:val="73FB0892"/>
    <w:rsid w:val="741FCCA1"/>
    <w:rsid w:val="7431E963"/>
    <w:rsid w:val="74454E64"/>
    <w:rsid w:val="744E3E51"/>
    <w:rsid w:val="745BCBA6"/>
    <w:rsid w:val="748AF5AD"/>
    <w:rsid w:val="74935F3F"/>
    <w:rsid w:val="74940A4E"/>
    <w:rsid w:val="74A383DE"/>
    <w:rsid w:val="74C54593"/>
    <w:rsid w:val="74DA7D43"/>
    <w:rsid w:val="74FA570F"/>
    <w:rsid w:val="75078F8E"/>
    <w:rsid w:val="758D2C76"/>
    <w:rsid w:val="75CAB9D6"/>
    <w:rsid w:val="75F67153"/>
    <w:rsid w:val="76100201"/>
    <w:rsid w:val="763CE8C4"/>
    <w:rsid w:val="765C9D6E"/>
    <w:rsid w:val="7709AEF3"/>
    <w:rsid w:val="77AAFFDA"/>
    <w:rsid w:val="781D1FDF"/>
    <w:rsid w:val="783F892D"/>
    <w:rsid w:val="785D71FF"/>
    <w:rsid w:val="7869BF7E"/>
    <w:rsid w:val="78869702"/>
    <w:rsid w:val="78A35AE8"/>
    <w:rsid w:val="78A81016"/>
    <w:rsid w:val="78BE83CA"/>
    <w:rsid w:val="78C546E8"/>
    <w:rsid w:val="78E628D0"/>
    <w:rsid w:val="7950C1F7"/>
    <w:rsid w:val="796E2708"/>
    <w:rsid w:val="7983495D"/>
    <w:rsid w:val="79C13C6D"/>
    <w:rsid w:val="79FF9F52"/>
    <w:rsid w:val="7A4150D7"/>
    <w:rsid w:val="7A7835E4"/>
    <w:rsid w:val="7AA56489"/>
    <w:rsid w:val="7ACD2B9A"/>
    <w:rsid w:val="7ACE3359"/>
    <w:rsid w:val="7BB25460"/>
    <w:rsid w:val="7BC65D29"/>
    <w:rsid w:val="7BCDF200"/>
    <w:rsid w:val="7C2FBD06"/>
    <w:rsid w:val="7C51B653"/>
    <w:rsid w:val="7C5D0C84"/>
    <w:rsid w:val="7C6350A2"/>
    <w:rsid w:val="7C74C5B2"/>
    <w:rsid w:val="7CA9755C"/>
    <w:rsid w:val="7D15A82A"/>
    <w:rsid w:val="7D3AB284"/>
    <w:rsid w:val="7D52D2F8"/>
    <w:rsid w:val="7D58B51E"/>
    <w:rsid w:val="7D6E4ABB"/>
    <w:rsid w:val="7D986911"/>
    <w:rsid w:val="7D9BF2A7"/>
    <w:rsid w:val="7DD8E6FF"/>
    <w:rsid w:val="7DDA034C"/>
    <w:rsid w:val="7E221B8B"/>
    <w:rsid w:val="7E2BA2F8"/>
    <w:rsid w:val="7E39654C"/>
    <w:rsid w:val="7E794BC0"/>
    <w:rsid w:val="7EBE1424"/>
    <w:rsid w:val="7F6D3743"/>
    <w:rsid w:val="7F756E57"/>
    <w:rsid w:val="7F85D23C"/>
    <w:rsid w:val="7FB1F69F"/>
    <w:rsid w:val="7FF1AB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54010"/>
  <w15:chartTrackingRefBased/>
  <w15:docId w15:val="{39E21563-DC01-4738-B5DD-10221B1E7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C3D"/>
  </w:style>
  <w:style w:type="paragraph" w:styleId="Heading1">
    <w:name w:val="heading 1"/>
    <w:basedOn w:val="Normal"/>
    <w:next w:val="Normal"/>
    <w:link w:val="Heading1Char"/>
    <w:uiPriority w:val="9"/>
    <w:qFormat/>
    <w:rsid w:val="00A67CD3"/>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A67CD3"/>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7CD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67CD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67CD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67CD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67CD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7CD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CD3"/>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67C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7CD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67CD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A67CD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67CD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67CD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7CD3"/>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A67CD3"/>
    <w:pPr>
      <w:spacing w:after="0" w:line="240" w:lineRule="auto"/>
    </w:pPr>
  </w:style>
  <w:style w:type="paragraph" w:styleId="ListParagraph">
    <w:name w:val="List Paragraph"/>
    <w:basedOn w:val="Normal"/>
    <w:uiPriority w:val="72"/>
    <w:qFormat/>
    <w:rsid w:val="00A67CD3"/>
    <w:pPr>
      <w:spacing w:after="0" w:line="240" w:lineRule="auto"/>
      <w:ind w:left="720"/>
    </w:pPr>
    <w:rPr>
      <w:rFonts w:ascii="Calibri" w:hAnsi="Calibri" w:cs="Times New Roman"/>
      <w:lang w:val="fr-FR" w:eastAsia="fr-FR"/>
    </w:rPr>
  </w:style>
  <w:style w:type="paragraph" w:styleId="Title">
    <w:name w:val="Title"/>
    <w:basedOn w:val="Normal"/>
    <w:next w:val="Normal"/>
    <w:link w:val="TitleChar"/>
    <w:uiPriority w:val="10"/>
    <w:qFormat/>
    <w:rsid w:val="00A67C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C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850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2130"/>
    <w:rPr>
      <w:sz w:val="16"/>
      <w:szCs w:val="16"/>
    </w:rPr>
  </w:style>
  <w:style w:type="paragraph" w:styleId="CommentText">
    <w:name w:val="annotation text"/>
    <w:basedOn w:val="Normal"/>
    <w:link w:val="CommentTextChar"/>
    <w:uiPriority w:val="99"/>
    <w:unhideWhenUsed/>
    <w:rsid w:val="002F2130"/>
    <w:pPr>
      <w:spacing w:line="240" w:lineRule="auto"/>
    </w:pPr>
    <w:rPr>
      <w:sz w:val="20"/>
      <w:szCs w:val="20"/>
    </w:rPr>
  </w:style>
  <w:style w:type="character" w:customStyle="1" w:styleId="CommentTextChar">
    <w:name w:val="Comment Text Char"/>
    <w:basedOn w:val="DefaultParagraphFont"/>
    <w:link w:val="CommentText"/>
    <w:uiPriority w:val="99"/>
    <w:rsid w:val="002F2130"/>
    <w:rPr>
      <w:sz w:val="20"/>
      <w:szCs w:val="20"/>
    </w:rPr>
  </w:style>
  <w:style w:type="paragraph" w:styleId="CommentSubject">
    <w:name w:val="annotation subject"/>
    <w:basedOn w:val="CommentText"/>
    <w:next w:val="CommentText"/>
    <w:link w:val="CommentSubjectChar"/>
    <w:uiPriority w:val="99"/>
    <w:semiHidden/>
    <w:unhideWhenUsed/>
    <w:rsid w:val="002F2130"/>
    <w:rPr>
      <w:b/>
      <w:bCs/>
    </w:rPr>
  </w:style>
  <w:style w:type="character" w:customStyle="1" w:styleId="CommentSubjectChar">
    <w:name w:val="Comment Subject Char"/>
    <w:basedOn w:val="CommentTextChar"/>
    <w:link w:val="CommentSubject"/>
    <w:uiPriority w:val="99"/>
    <w:semiHidden/>
    <w:rsid w:val="002F2130"/>
    <w:rPr>
      <w:b/>
      <w:bCs/>
      <w:sz w:val="20"/>
      <w:szCs w:val="20"/>
    </w:rPr>
  </w:style>
  <w:style w:type="paragraph" w:styleId="BalloonText">
    <w:name w:val="Balloon Text"/>
    <w:basedOn w:val="Normal"/>
    <w:link w:val="BalloonTextChar"/>
    <w:uiPriority w:val="99"/>
    <w:semiHidden/>
    <w:unhideWhenUsed/>
    <w:rsid w:val="002F2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130"/>
    <w:rPr>
      <w:rFonts w:ascii="Segoe UI" w:hAnsi="Segoe UI" w:cs="Segoe UI"/>
      <w:sz w:val="18"/>
      <w:szCs w:val="18"/>
    </w:rPr>
  </w:style>
  <w:style w:type="paragraph" w:styleId="Header">
    <w:name w:val="header"/>
    <w:basedOn w:val="Normal"/>
    <w:link w:val="HeaderChar"/>
    <w:uiPriority w:val="99"/>
    <w:unhideWhenUsed/>
    <w:rsid w:val="00797A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A6F"/>
  </w:style>
  <w:style w:type="paragraph" w:styleId="Footer">
    <w:name w:val="footer"/>
    <w:basedOn w:val="Normal"/>
    <w:link w:val="FooterChar"/>
    <w:uiPriority w:val="99"/>
    <w:unhideWhenUsed/>
    <w:rsid w:val="00797A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A6F"/>
  </w:style>
  <w:style w:type="character" w:styleId="Mention">
    <w:name w:val="Mention"/>
    <w:basedOn w:val="DefaultParagraphFont"/>
    <w:uiPriority w:val="99"/>
    <w:unhideWhenUsed/>
    <w:rsid w:val="00021919"/>
    <w:rPr>
      <w:color w:val="2B579A"/>
      <w:shd w:val="clear" w:color="auto" w:fill="E1DFDD"/>
    </w:rPr>
  </w:style>
  <w:style w:type="paragraph" w:styleId="Revision">
    <w:name w:val="Revision"/>
    <w:hidden/>
    <w:uiPriority w:val="99"/>
    <w:semiHidden/>
    <w:rsid w:val="00121164"/>
    <w:pPr>
      <w:spacing w:after="0" w:line="240" w:lineRule="auto"/>
    </w:pPr>
  </w:style>
  <w:style w:type="character" w:styleId="PlaceholderText">
    <w:name w:val="Placeholder Text"/>
    <w:basedOn w:val="DefaultParagraphFont"/>
    <w:uiPriority w:val="99"/>
    <w:semiHidden/>
    <w:rsid w:val="003C20BD"/>
    <w:rPr>
      <w:color w:val="666666"/>
    </w:rPr>
  </w:style>
  <w:style w:type="character" w:styleId="Hyperlink">
    <w:name w:val="Hyperlink"/>
    <w:basedOn w:val="DefaultParagraphFont"/>
    <w:uiPriority w:val="99"/>
    <w:unhideWhenUsed/>
    <w:rsid w:val="00BC280A"/>
    <w:rPr>
      <w:color w:val="0563C1" w:themeColor="hyperlink"/>
      <w:u w:val="single"/>
    </w:rPr>
  </w:style>
  <w:style w:type="character" w:styleId="UnresolvedMention">
    <w:name w:val="Unresolved Mention"/>
    <w:basedOn w:val="DefaultParagraphFont"/>
    <w:uiPriority w:val="99"/>
    <w:semiHidden/>
    <w:unhideWhenUsed/>
    <w:rsid w:val="00BC280A"/>
    <w:rPr>
      <w:color w:val="605E5C"/>
      <w:shd w:val="clear" w:color="auto" w:fill="E1DFDD"/>
    </w:rPr>
  </w:style>
  <w:style w:type="character" w:styleId="FollowedHyperlink">
    <w:name w:val="FollowedHyperlink"/>
    <w:basedOn w:val="DefaultParagraphFont"/>
    <w:uiPriority w:val="99"/>
    <w:semiHidden/>
    <w:unhideWhenUsed/>
    <w:rsid w:val="00C921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50428">
      <w:bodyDiv w:val="1"/>
      <w:marLeft w:val="0"/>
      <w:marRight w:val="0"/>
      <w:marTop w:val="0"/>
      <w:marBottom w:val="0"/>
      <w:divBdr>
        <w:top w:val="none" w:sz="0" w:space="0" w:color="auto"/>
        <w:left w:val="none" w:sz="0" w:space="0" w:color="auto"/>
        <w:bottom w:val="none" w:sz="0" w:space="0" w:color="auto"/>
        <w:right w:val="none" w:sz="0" w:space="0" w:color="auto"/>
      </w:divBdr>
    </w:div>
    <w:div w:id="89133096">
      <w:bodyDiv w:val="1"/>
      <w:marLeft w:val="0"/>
      <w:marRight w:val="0"/>
      <w:marTop w:val="0"/>
      <w:marBottom w:val="0"/>
      <w:divBdr>
        <w:top w:val="none" w:sz="0" w:space="0" w:color="auto"/>
        <w:left w:val="none" w:sz="0" w:space="0" w:color="auto"/>
        <w:bottom w:val="none" w:sz="0" w:space="0" w:color="auto"/>
        <w:right w:val="none" w:sz="0" w:space="0" w:color="auto"/>
      </w:divBdr>
    </w:div>
    <w:div w:id="169761714">
      <w:bodyDiv w:val="1"/>
      <w:marLeft w:val="0"/>
      <w:marRight w:val="0"/>
      <w:marTop w:val="0"/>
      <w:marBottom w:val="0"/>
      <w:divBdr>
        <w:top w:val="none" w:sz="0" w:space="0" w:color="auto"/>
        <w:left w:val="none" w:sz="0" w:space="0" w:color="auto"/>
        <w:bottom w:val="none" w:sz="0" w:space="0" w:color="auto"/>
        <w:right w:val="none" w:sz="0" w:space="0" w:color="auto"/>
      </w:divBdr>
    </w:div>
    <w:div w:id="273902816">
      <w:bodyDiv w:val="1"/>
      <w:marLeft w:val="0"/>
      <w:marRight w:val="0"/>
      <w:marTop w:val="0"/>
      <w:marBottom w:val="0"/>
      <w:divBdr>
        <w:top w:val="none" w:sz="0" w:space="0" w:color="auto"/>
        <w:left w:val="none" w:sz="0" w:space="0" w:color="auto"/>
        <w:bottom w:val="none" w:sz="0" w:space="0" w:color="auto"/>
        <w:right w:val="none" w:sz="0" w:space="0" w:color="auto"/>
      </w:divBdr>
    </w:div>
    <w:div w:id="594509704">
      <w:bodyDiv w:val="1"/>
      <w:marLeft w:val="0"/>
      <w:marRight w:val="0"/>
      <w:marTop w:val="0"/>
      <w:marBottom w:val="0"/>
      <w:divBdr>
        <w:top w:val="none" w:sz="0" w:space="0" w:color="auto"/>
        <w:left w:val="none" w:sz="0" w:space="0" w:color="auto"/>
        <w:bottom w:val="none" w:sz="0" w:space="0" w:color="auto"/>
        <w:right w:val="none" w:sz="0" w:space="0" w:color="auto"/>
      </w:divBdr>
    </w:div>
    <w:div w:id="95460258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322928597">
      <w:bodyDiv w:val="1"/>
      <w:marLeft w:val="0"/>
      <w:marRight w:val="0"/>
      <w:marTop w:val="0"/>
      <w:marBottom w:val="0"/>
      <w:divBdr>
        <w:top w:val="none" w:sz="0" w:space="0" w:color="auto"/>
        <w:left w:val="none" w:sz="0" w:space="0" w:color="auto"/>
        <w:bottom w:val="none" w:sz="0" w:space="0" w:color="auto"/>
        <w:right w:val="none" w:sz="0" w:space="0" w:color="auto"/>
      </w:divBdr>
    </w:div>
    <w:div w:id="1627202746">
      <w:bodyDiv w:val="1"/>
      <w:marLeft w:val="0"/>
      <w:marRight w:val="0"/>
      <w:marTop w:val="0"/>
      <w:marBottom w:val="0"/>
      <w:divBdr>
        <w:top w:val="none" w:sz="0" w:space="0" w:color="auto"/>
        <w:left w:val="none" w:sz="0" w:space="0" w:color="auto"/>
        <w:bottom w:val="none" w:sz="0" w:space="0" w:color="auto"/>
        <w:right w:val="none" w:sz="0" w:space="0" w:color="auto"/>
      </w:divBdr>
    </w:div>
    <w:div w:id="1820003181">
      <w:bodyDiv w:val="1"/>
      <w:marLeft w:val="0"/>
      <w:marRight w:val="0"/>
      <w:marTop w:val="0"/>
      <w:marBottom w:val="0"/>
      <w:divBdr>
        <w:top w:val="none" w:sz="0" w:space="0" w:color="auto"/>
        <w:left w:val="none" w:sz="0" w:space="0" w:color="auto"/>
        <w:bottom w:val="none" w:sz="0" w:space="0" w:color="auto"/>
        <w:right w:val="none" w:sz="0" w:space="0" w:color="auto"/>
      </w:divBdr>
    </w:div>
    <w:div w:id="187179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vans@unesc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cloud.microsoft/Pages/ResponsePage.aspx?id=Uq5PHbM5-kuwswIpVrERlMfnGL1GvYFDo6mTTaZWTpRUNlM0VDI4UlhRNEdGSEE1V1lLM05JODNWUyQlQCN0PWc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cloud.microsoft/Pages/ResponsePage.aspx?id=Uq5PHbM5-kuwswIpVrERlMfnGL1GvYFDo6mTTaZWTpRUOUs2QUFRNks5SzMxOEVMVTZaM0M2TTZYMiQlQCN0PWc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sun@unesc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b799ec2-212c-48b5-b7ff-d14ec6cbce2b" xsi:nil="true"/>
    <_Flow_SignoffStatus xmlns="f8ef70f3-4e3d-42be-bd40-fbc1cacc1519" xsi:nil="true"/>
    <kwizcomcontrollerfield xmlns="f8ef70f3-4e3d-42be-bd40-fbc1cacc1519" xsi:nil="true"/>
    <Date xmlns="f8ef70f3-4e3d-42be-bd40-fbc1cacc1519" xsi:nil="true"/>
    <lcf76f155ced4ddcb4097134ff3c332f xmlns="f8ef70f3-4e3d-42be-bd40-fbc1cacc1519">
      <Terms xmlns="http://schemas.microsoft.com/office/infopath/2007/PartnerControls"/>
    </lcf76f155ced4ddcb4097134ff3c332f>
    <Modifiedtime xmlns="f8ef70f3-4e3d-42be-bd40-fbc1cacc151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54335BECF21B40B6CCFAE91E076EEB" ma:contentTypeVersion="23" ma:contentTypeDescription="Create a new document." ma:contentTypeScope="" ma:versionID="74e1ef4aae6cf2850603d7c57dbb4fc0">
  <xsd:schema xmlns:xsd="http://www.w3.org/2001/XMLSchema" xmlns:xs="http://www.w3.org/2001/XMLSchema" xmlns:p="http://schemas.microsoft.com/office/2006/metadata/properties" xmlns:ns2="f8ef70f3-4e3d-42be-bd40-fbc1cacc1519" xmlns:ns3="5b799ec2-212c-48b5-b7ff-d14ec6cbce2b" targetNamespace="http://schemas.microsoft.com/office/2006/metadata/properties" ma:root="true" ma:fieldsID="e1505770d08907f305e09b3411f99b99" ns2:_="" ns3:_="">
    <xsd:import namespace="f8ef70f3-4e3d-42be-bd40-fbc1cacc1519"/>
    <xsd:import namespace="5b799ec2-212c-48b5-b7ff-d14ec6cbce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_Flow_SignoffStatus" minOccurs="0"/>
                <xsd:element ref="ns2:lcf76f155ced4ddcb4097134ff3c332f" minOccurs="0"/>
                <xsd:element ref="ns3:TaxCatchAll" minOccurs="0"/>
                <xsd:element ref="ns2:Date" minOccurs="0"/>
                <xsd:element ref="ns2:MediaServiceObjectDetectorVersions" minOccurs="0"/>
                <xsd:element ref="ns2:MediaServiceSearchProperties" minOccurs="0"/>
                <xsd:element ref="ns2:kwizcomcontrollerfield" minOccurs="0"/>
                <xsd:element ref="ns2:MediaServiceBillingMetadata" minOccurs="0"/>
                <xsd:element ref="ns2:Modifie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f70f3-4e3d-42be-bd40-fbc1cacc1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0cec18f-64e3-475c-b7ef-ac8bd502240b" ma:termSetId="09814cd3-568e-fe90-9814-8d621ff8fb84" ma:anchorId="fba54fb3-c3e1-fe81-a776-ca4b69148c4d" ma:open="true" ma:isKeyword="false">
      <xsd:complexType>
        <xsd:sequence>
          <xsd:element ref="pc:Terms" minOccurs="0" maxOccurs="1"/>
        </xsd:sequence>
      </xsd:complexType>
    </xsd:element>
    <xsd:element name="Date" ma:index="25" nillable="true" ma:displayName="Date" ma:format="DateTime" ma:internalName="Date">
      <xsd:simpleType>
        <xsd:restriction base="dms:DateTim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kwizcomcontrollerfield" ma:index="28" nillable="true" ma:displayName="kwizcomcontrollerfield" ma:internalName="kwizcomcontrollerfield">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Modifiedtime" ma:index="30" nillable="true" ma:displayName="Modified time" ma:format="DateTime" ma:internalName="Modifie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799ec2-212c-48b5-b7ff-d14ec6cbce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9356fda-4aa5-4147-874c-60c3a814ea89}" ma:internalName="TaxCatchAll" ma:showField="CatchAllData" ma:web="5b799ec2-212c-48b5-b7ff-d14ec6cbce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6B795-EC6A-4778-AB00-C544AB196FFF}">
  <ds:schemaRefs>
    <ds:schemaRef ds:uri="http://schemas.microsoft.com/office/2006/metadata/properties"/>
    <ds:schemaRef ds:uri="http://schemas.microsoft.com/office/infopath/2007/PartnerControls"/>
    <ds:schemaRef ds:uri="5b799ec2-212c-48b5-b7ff-d14ec6cbce2b"/>
    <ds:schemaRef ds:uri="f8ef70f3-4e3d-42be-bd40-fbc1cacc1519"/>
  </ds:schemaRefs>
</ds:datastoreItem>
</file>

<file path=customXml/itemProps2.xml><?xml version="1.0" encoding="utf-8"?>
<ds:datastoreItem xmlns:ds="http://schemas.openxmlformats.org/officeDocument/2006/customXml" ds:itemID="{42C7410B-B795-4473-8ACD-3A33C4610680}">
  <ds:schemaRefs>
    <ds:schemaRef ds:uri="http://schemas.openxmlformats.org/officeDocument/2006/bibliography"/>
  </ds:schemaRefs>
</ds:datastoreItem>
</file>

<file path=customXml/itemProps3.xml><?xml version="1.0" encoding="utf-8"?>
<ds:datastoreItem xmlns:ds="http://schemas.openxmlformats.org/officeDocument/2006/customXml" ds:itemID="{5FE11F3A-ECD1-41B0-BB44-8C36D8F5BC81}">
  <ds:schemaRefs>
    <ds:schemaRef ds:uri="http://schemas.microsoft.com/sharepoint/v3/contenttype/forms"/>
  </ds:schemaRefs>
</ds:datastoreItem>
</file>

<file path=customXml/itemProps4.xml><?xml version="1.0" encoding="utf-8"?>
<ds:datastoreItem xmlns:ds="http://schemas.openxmlformats.org/officeDocument/2006/customXml" ds:itemID="{0565A143-8391-421A-A62C-77023BB56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f70f3-4e3d-42be-bd40-fbc1cacc1519"/>
    <ds:schemaRef ds:uri="5b799ec2-212c-48b5-b7ff-d14ec6cbc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3</Pages>
  <Words>2790</Words>
  <Characters>1534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Yasmine Bottein</dc:creator>
  <cp:keywords/>
  <dc:description/>
  <cp:lastModifiedBy>Boned, Patrice</cp:lastModifiedBy>
  <cp:revision>3</cp:revision>
  <cp:lastPrinted>2025-08-22T23:45:00Z</cp:lastPrinted>
  <dcterms:created xsi:type="dcterms:W3CDTF">2025-10-13T18:07:00Z</dcterms:created>
  <dcterms:modified xsi:type="dcterms:W3CDTF">2025-10-1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9354335BECF21B40B6CCFAE91E076EEB</vt:lpwstr>
  </property>
  <property fmtid="{D5CDD505-2E9C-101B-9397-08002B2CF9AE}" pid="4" name="MediaServiceImageTags">
    <vt:lpwstr/>
  </property>
</Properties>
</file>